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8FE4C0" w14:textId="429BEABE" w:rsidR="00597EA9" w:rsidRDefault="00076E8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itial proposal of s</w:t>
      </w:r>
      <w:r w:rsidRPr="00076E8D">
        <w:rPr>
          <w:b/>
          <w:bCs/>
          <w:sz w:val="28"/>
          <w:szCs w:val="28"/>
        </w:rPr>
        <w:t xml:space="preserve">torage </w:t>
      </w:r>
      <w:r>
        <w:rPr>
          <w:b/>
          <w:bCs/>
          <w:sz w:val="28"/>
          <w:szCs w:val="28"/>
        </w:rPr>
        <w:t>h</w:t>
      </w:r>
      <w:r w:rsidRPr="00076E8D">
        <w:rPr>
          <w:b/>
          <w:bCs/>
          <w:sz w:val="28"/>
          <w:szCs w:val="28"/>
        </w:rPr>
        <w:t>ierarchy design for video streams</w:t>
      </w:r>
    </w:p>
    <w:p w14:paraId="72894307" w14:textId="16DD52BD" w:rsidR="00086566" w:rsidRDefault="00086566">
      <w:pPr>
        <w:rPr>
          <w:b/>
          <w:bCs/>
          <w:sz w:val="28"/>
          <w:szCs w:val="28"/>
        </w:rPr>
      </w:pPr>
    </w:p>
    <w:p w14:paraId="07C19873" w14:textId="07FC4689" w:rsidR="00086566" w:rsidRDefault="00086566" w:rsidP="00C17487">
      <w:pPr>
        <w:jc w:val="both"/>
      </w:pPr>
      <w:r>
        <w:t xml:space="preserve">All the data for video streams will be mounted under /data. We will keep raw feeds for about 1 week (This may change in future depending on us) along with the </w:t>
      </w:r>
      <w:r w:rsidR="00F24E7D">
        <w:t xml:space="preserve">processed (Calibrated) data. Then after we will keep it under </w:t>
      </w:r>
      <w:r w:rsidR="006045A0">
        <w:t>/</w:t>
      </w:r>
      <w:r w:rsidR="00F24E7D">
        <w:t>archive</w:t>
      </w:r>
      <w:r w:rsidR="006045A0">
        <w:t>s</w:t>
      </w:r>
      <w:r w:rsidR="00F24E7D">
        <w:t xml:space="preserve"> (maybe even in compressed format using ZSTD).</w:t>
      </w:r>
    </w:p>
    <w:p w14:paraId="0E9B7483" w14:textId="7CD17B9C" w:rsidR="00F24E7D" w:rsidRDefault="00F24E7D" w:rsidP="00C17487">
      <w:pPr>
        <w:jc w:val="both"/>
      </w:pPr>
    </w:p>
    <w:p w14:paraId="0B800E74" w14:textId="5FFAFBCD" w:rsidR="00F24E7D" w:rsidRDefault="00F24E7D" w:rsidP="00C17487">
      <w:pPr>
        <w:jc w:val="both"/>
      </w:pPr>
      <w:r>
        <w:t>Note: This hierarchy design is only for video feeds not for data which is stored in our time series database. I may w</w:t>
      </w:r>
      <w:r w:rsidR="00521390">
        <w:t>e</w:t>
      </w:r>
      <w:r>
        <w:t>ll make another partition and mount there not with /data, again to make data retrieval faster and keep TMDB safe in case if /data may go corrupt.</w:t>
      </w:r>
    </w:p>
    <w:p w14:paraId="3E08D014" w14:textId="77777777" w:rsidR="004D1B00" w:rsidRDefault="004D1B00" w:rsidP="00086566"/>
    <w:p w14:paraId="63E10E93" w14:textId="47276FF5" w:rsidR="006045A0" w:rsidRDefault="004D1B00" w:rsidP="00086566">
      <w:r>
        <w:rPr>
          <w:noProof/>
          <w:lang w:eastAsia="en-IN"/>
        </w:rPr>
        <w:drawing>
          <wp:inline distT="0" distB="0" distL="0" distR="0" wp14:anchorId="4EFEDC80" wp14:editId="7E63EC57">
            <wp:extent cx="6645910" cy="4396740"/>
            <wp:effectExtent l="38100" t="0" r="7874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C1775D5" w14:textId="1B102A59" w:rsidR="006045A0" w:rsidRDefault="006045A0" w:rsidP="00086566"/>
    <w:p w14:paraId="56355420" w14:textId="1FB06358" w:rsidR="006045A0" w:rsidRDefault="00D96F46" w:rsidP="00D96F46">
      <w:pPr>
        <w:jc w:val="center"/>
      </w:pPr>
      <w:r w:rsidRPr="00E95C6B">
        <w:rPr>
          <w:color w:val="595959" w:themeColor="text1" w:themeTint="A6"/>
        </w:rPr>
        <w:t xml:space="preserve">Figure: /data </w:t>
      </w:r>
      <w:r w:rsidR="00CD30C2">
        <w:rPr>
          <w:color w:val="595959" w:themeColor="text1" w:themeTint="A6"/>
        </w:rPr>
        <w:t>partition hierarchy</w:t>
      </w:r>
    </w:p>
    <w:p w14:paraId="30060EBF" w14:textId="73707AC4" w:rsidR="00076E8D" w:rsidRDefault="00076E8D" w:rsidP="00C17487">
      <w:pPr>
        <w:jc w:val="both"/>
        <w:rPr>
          <w:b/>
          <w:bCs/>
          <w:sz w:val="28"/>
          <w:szCs w:val="28"/>
        </w:rPr>
      </w:pPr>
    </w:p>
    <w:p w14:paraId="4129D404" w14:textId="5F372494" w:rsidR="00076E8D" w:rsidRDefault="00D96F46" w:rsidP="00C17487">
      <w:pPr>
        <w:jc w:val="both"/>
      </w:pPr>
      <w:r>
        <w:t>I have divided the streams in</w:t>
      </w:r>
      <w:r w:rsidR="00521390">
        <w:t>to</w:t>
      </w:r>
      <w:r>
        <w:t xml:space="preserve"> zones and will </w:t>
      </w:r>
      <w:r w:rsidR="00E95C6B">
        <w:t>categori</w:t>
      </w:r>
      <w:r w:rsidR="00521390">
        <w:t>se</w:t>
      </w:r>
      <w:r>
        <w:t xml:space="preserve"> the respective cameras along with their zones</w:t>
      </w:r>
      <w:r w:rsidR="00E95C6B">
        <w:t xml:space="preserve">. And as this path will be a live stream so there will be a script or a binary which will access the live feed from that camera with GigE/RTSP protocol in a GUI window with the IP:PORT rather than having a video </w:t>
      </w:r>
      <w:r w:rsidR="00B6557E">
        <w:t>file</w:t>
      </w:r>
      <w:r w:rsidR="00E95C6B">
        <w:t xml:space="preserve"> over there. </w:t>
      </w:r>
    </w:p>
    <w:p w14:paraId="3A684FAD" w14:textId="4EC56E5F" w:rsidR="00E95C6B" w:rsidRDefault="00E95C6B"/>
    <w:p w14:paraId="07281A24" w14:textId="39000EF4" w:rsidR="00E95C6B" w:rsidRDefault="00E95C6B" w:rsidP="00C17487">
      <w:pPr>
        <w:jc w:val="both"/>
      </w:pPr>
      <w:r>
        <w:t>We will cut the video feeds</w:t>
      </w:r>
      <w:r w:rsidR="00C17487">
        <w:t xml:space="preserve"> from the live</w:t>
      </w:r>
      <w:r w:rsidR="00521390">
        <w:t xml:space="preserve"> </w:t>
      </w:r>
      <w:r w:rsidR="00C17487">
        <w:t>streams continuously</w:t>
      </w:r>
      <w:r>
        <w:t xml:space="preserve"> like in </w:t>
      </w:r>
      <w:r w:rsidR="00521390">
        <w:t xml:space="preserve">an </w:t>
      </w:r>
      <w:r>
        <w:t>interval of 5 min (may change) and will be stored under /data/raw/unix</w:t>
      </w:r>
      <w:r w:rsidR="00C17487">
        <w:t>datetime/zone_n_cam_n_unixtimestart_unixtimeend.mp4 for both the raw data (feeds) as well as for calibrated data but under /data/calibrated/*.</w:t>
      </w:r>
    </w:p>
    <w:p w14:paraId="06669681" w14:textId="77777777" w:rsidR="007D5F80" w:rsidRDefault="007D5F80" w:rsidP="00C17487">
      <w:pPr>
        <w:jc w:val="both"/>
      </w:pPr>
    </w:p>
    <w:p w14:paraId="433B3ED5" w14:textId="4EB5D0AA" w:rsidR="00E505F6" w:rsidRDefault="00E505F6" w:rsidP="00C17487">
      <w:pPr>
        <w:jc w:val="both"/>
      </w:pPr>
      <w:r>
        <w:lastRenderedPageBreak/>
        <w:t xml:space="preserve">Sample </w:t>
      </w:r>
      <w:r w:rsidR="007D5F80">
        <w:t>data hierarchy</w:t>
      </w:r>
      <w:r>
        <w:t xml:space="preserve">: </w:t>
      </w:r>
    </w:p>
    <w:p w14:paraId="6F32162A" w14:textId="40110BEB" w:rsidR="0030252C" w:rsidRDefault="00385DB3" w:rsidP="00C17487">
      <w:pPr>
        <w:jc w:val="both"/>
      </w:pPr>
      <w:r w:rsidRPr="00385DB3">
        <w:rPr>
          <w:noProof/>
          <w:lang w:eastAsia="en-IN"/>
        </w:rPr>
        <w:drawing>
          <wp:inline distT="0" distB="0" distL="0" distR="0" wp14:anchorId="69031680" wp14:editId="7BF596DD">
            <wp:extent cx="6583680" cy="669036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84254" cy="6690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1BDEB" w14:textId="246FD350" w:rsidR="007D5F80" w:rsidRDefault="007D5F80" w:rsidP="00C17487">
      <w:pPr>
        <w:jc w:val="both"/>
      </w:pPr>
    </w:p>
    <w:p w14:paraId="710A6FF6" w14:textId="387630A5" w:rsidR="007D5F80" w:rsidRDefault="007D5F80" w:rsidP="00C17487">
      <w:pPr>
        <w:jc w:val="both"/>
      </w:pPr>
    </w:p>
    <w:p w14:paraId="29350295" w14:textId="71B0E365" w:rsidR="007D5F80" w:rsidRDefault="007D5F80" w:rsidP="00C17487">
      <w:pPr>
        <w:jc w:val="both"/>
      </w:pPr>
    </w:p>
    <w:p w14:paraId="2A108EA8" w14:textId="583D8B56" w:rsidR="007D5F80" w:rsidRDefault="007D5F80" w:rsidP="00C17487">
      <w:pPr>
        <w:jc w:val="both"/>
      </w:pPr>
    </w:p>
    <w:p w14:paraId="4C1746F2" w14:textId="3409908D" w:rsidR="007D5F80" w:rsidRDefault="007D5F80" w:rsidP="00C17487">
      <w:pPr>
        <w:jc w:val="both"/>
      </w:pPr>
    </w:p>
    <w:p w14:paraId="6DFB3481" w14:textId="591A3D69" w:rsidR="007D5F80" w:rsidRDefault="007D5F80" w:rsidP="00C17487">
      <w:pPr>
        <w:jc w:val="both"/>
      </w:pPr>
    </w:p>
    <w:p w14:paraId="5EB2CB6C" w14:textId="0C32C5C1" w:rsidR="007D5F80" w:rsidRDefault="007D5F80" w:rsidP="00C17487">
      <w:pPr>
        <w:jc w:val="both"/>
      </w:pPr>
    </w:p>
    <w:p w14:paraId="12D93696" w14:textId="320FD82F" w:rsidR="007D5F80" w:rsidRDefault="007D5F80" w:rsidP="00C17487">
      <w:pPr>
        <w:jc w:val="both"/>
      </w:pPr>
    </w:p>
    <w:p w14:paraId="60BCFAF7" w14:textId="77777777" w:rsidR="00385DB3" w:rsidRDefault="00385DB3" w:rsidP="00CD58B8">
      <w:pPr>
        <w:spacing w:line="360" w:lineRule="auto"/>
        <w:jc w:val="both"/>
      </w:pPr>
    </w:p>
    <w:p w14:paraId="706B270F" w14:textId="17A99B71" w:rsidR="009D103D" w:rsidRPr="009D103D" w:rsidRDefault="009D103D" w:rsidP="00CD58B8">
      <w:pPr>
        <w:spacing w:line="360" w:lineRule="auto"/>
        <w:jc w:val="both"/>
        <w:rPr>
          <w:b/>
          <w:bCs/>
          <w:sz w:val="28"/>
          <w:szCs w:val="28"/>
        </w:rPr>
      </w:pPr>
      <w:r w:rsidRPr="009D103D">
        <w:rPr>
          <w:b/>
          <w:bCs/>
          <w:sz w:val="28"/>
          <w:szCs w:val="28"/>
        </w:rPr>
        <w:lastRenderedPageBreak/>
        <w:t>Storage hierarchy for archives</w:t>
      </w:r>
    </w:p>
    <w:p w14:paraId="58CD0D00" w14:textId="5BC9C128" w:rsidR="007D5F80" w:rsidRDefault="007D5F80" w:rsidP="00C17487">
      <w:pPr>
        <w:jc w:val="both"/>
      </w:pPr>
      <w:r>
        <w:t xml:space="preserve">As we will archive the raw as well as processed data there will be </w:t>
      </w:r>
      <w:r w:rsidR="00521390">
        <w:t xml:space="preserve">a </w:t>
      </w:r>
      <w:r>
        <w:t>separate partition for archives which is /archives. The raw data will probably be kept for 1 year at max and 2 years max for processed data (which may change in future).</w:t>
      </w:r>
    </w:p>
    <w:p w14:paraId="0EF51CEE" w14:textId="34EB09A4" w:rsidR="00421CA6" w:rsidRDefault="00421CA6" w:rsidP="00C17487">
      <w:pPr>
        <w:jc w:val="both"/>
      </w:pPr>
      <w:r>
        <w:rPr>
          <w:noProof/>
          <w:lang w:eastAsia="en-IN"/>
        </w:rPr>
        <w:drawing>
          <wp:inline distT="0" distB="0" distL="0" distR="0" wp14:anchorId="0CEBF741" wp14:editId="781796D9">
            <wp:extent cx="6645910" cy="2225040"/>
            <wp:effectExtent l="38100" t="0" r="40640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2C0F4D3A" w14:textId="1CD5EA2D" w:rsidR="00C21D01" w:rsidRDefault="00421CA6" w:rsidP="00C730BA">
      <w:pPr>
        <w:spacing w:line="480" w:lineRule="auto"/>
        <w:jc w:val="center"/>
        <w:rPr>
          <w:color w:val="595959" w:themeColor="text1" w:themeTint="A6"/>
        </w:rPr>
      </w:pPr>
      <w:r w:rsidRPr="002F751D">
        <w:rPr>
          <w:color w:val="595959" w:themeColor="text1" w:themeTint="A6"/>
        </w:rPr>
        <w:t>Figure: /archives partition hierarchy</w:t>
      </w:r>
    </w:p>
    <w:p w14:paraId="558571E0" w14:textId="7229D906" w:rsidR="00C730BA" w:rsidRPr="00C730BA" w:rsidRDefault="00C730BA" w:rsidP="00C730BA">
      <w:pPr>
        <w:spacing w:line="276" w:lineRule="auto"/>
      </w:pPr>
      <w:r w:rsidRPr="00C730BA">
        <w:t>Sample archive hierarchy:</w:t>
      </w:r>
    </w:p>
    <w:p w14:paraId="77A5BC92" w14:textId="77777777" w:rsidR="00C730BA" w:rsidRDefault="00C730BA" w:rsidP="00C730BA">
      <w:pPr>
        <w:jc w:val="center"/>
      </w:pPr>
      <w:r w:rsidRPr="00C730BA">
        <w:rPr>
          <w:noProof/>
          <w:lang w:eastAsia="en-IN"/>
        </w:rPr>
        <w:drawing>
          <wp:inline distT="0" distB="0" distL="0" distR="0" wp14:anchorId="3A4C8861" wp14:editId="1143B012">
            <wp:extent cx="6545580" cy="55930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57165" cy="5602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93341" w14:textId="5971A3CC" w:rsidR="001E483C" w:rsidRPr="00C730BA" w:rsidRDefault="001E483C" w:rsidP="00C730BA">
      <w:pPr>
        <w:spacing w:line="360" w:lineRule="auto"/>
      </w:pPr>
      <w:r w:rsidRPr="001E483C">
        <w:rPr>
          <w:b/>
          <w:bCs/>
          <w:sz w:val="28"/>
          <w:szCs w:val="28"/>
        </w:rPr>
        <w:lastRenderedPageBreak/>
        <w:t>Storage Purging Logic</w:t>
      </w:r>
    </w:p>
    <w:p w14:paraId="446A92FC" w14:textId="43BA8EB9" w:rsidR="00A94F77" w:rsidRDefault="001E483C" w:rsidP="00CD58B8">
      <w:pPr>
        <w:pStyle w:val="ListParagraph"/>
        <w:numPr>
          <w:ilvl w:val="0"/>
          <w:numId w:val="6"/>
        </w:numPr>
        <w:jc w:val="both"/>
      </w:pPr>
      <w:r>
        <w:t xml:space="preserve">I’m thinking to use </w:t>
      </w:r>
      <w:r w:rsidR="00521390">
        <w:t xml:space="preserve">the </w:t>
      </w:r>
      <w:r w:rsidR="00CD58B8">
        <w:t>UNIX</w:t>
      </w:r>
      <w:r>
        <w:t xml:space="preserve"> cron daemon for th</w:t>
      </w:r>
      <w:bookmarkStart w:id="0" w:name="_GoBack"/>
      <w:bookmarkEnd w:id="0"/>
      <w:r>
        <w:t xml:space="preserve">is regular purging process, as it was developed by AT&amp;T and </w:t>
      </w:r>
      <w:r w:rsidR="00A94F77">
        <w:t xml:space="preserve">is part of </w:t>
      </w:r>
      <w:r w:rsidR="00521390">
        <w:t xml:space="preserve">the </w:t>
      </w:r>
      <w:r w:rsidR="00A94F77">
        <w:t>standard UNIX daemon so we can rely on that.</w:t>
      </w:r>
    </w:p>
    <w:p w14:paraId="556B39CE" w14:textId="77777777" w:rsidR="00A94F77" w:rsidRDefault="00A94F77" w:rsidP="00CD58B8">
      <w:pPr>
        <w:pStyle w:val="ListParagraph"/>
        <w:jc w:val="both"/>
      </w:pPr>
    </w:p>
    <w:p w14:paraId="28EE334C" w14:textId="54AFC261" w:rsidR="00A94F77" w:rsidRDefault="00A94F77" w:rsidP="00CD58B8">
      <w:pPr>
        <w:pStyle w:val="ListParagraph"/>
        <w:numPr>
          <w:ilvl w:val="0"/>
          <w:numId w:val="6"/>
        </w:numPr>
        <w:jc w:val="both"/>
      </w:pPr>
      <w:r>
        <w:t>Here is the basic cron expression:</w:t>
      </w:r>
    </w:p>
    <w:p w14:paraId="7D73003F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┌───────────── minute (0 - 59)</w:t>
      </w:r>
    </w:p>
    <w:p w14:paraId="3FDD6CF8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┌───────────── hour (0 - 23)</w:t>
      </w:r>
    </w:p>
    <w:p w14:paraId="2CAA3824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┌───────────── day of the month (1 - 31)</w:t>
      </w:r>
    </w:p>
    <w:p w14:paraId="193892F3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│ ┌───────────── month (1 - 12)</w:t>
      </w:r>
    </w:p>
    <w:p w14:paraId="2A6A2DE6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│ │ ┌───────────── day of the week (0 - 6) (Sunday to Saturday;</w:t>
      </w:r>
    </w:p>
    <w:p w14:paraId="466F9E2E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│ │ │                                   7 is also Sunday on some systems)</w:t>
      </w:r>
    </w:p>
    <w:p w14:paraId="43142B72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│ │ │</w:t>
      </w:r>
    </w:p>
    <w:p w14:paraId="77D37AFE" w14:textId="77777777" w:rsidR="00A94F77" w:rsidRP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│ │ │ │ │</w:t>
      </w:r>
    </w:p>
    <w:p w14:paraId="106289FC" w14:textId="1E35EA9B" w:rsid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  <w:r w:rsidRPr="00A94F77">
        <w:rPr>
          <w:rFonts w:ascii="Cascadia Mono Light" w:eastAsia="Times New Roman" w:hAnsi="Cascadia Mono Light" w:cs="Cascadia Mono Light"/>
          <w:sz w:val="20"/>
          <w:szCs w:val="20"/>
          <w:lang w:eastAsia="en-IN"/>
        </w:rPr>
        <w:t># * * * * * &lt;command to execute&gt;</w:t>
      </w:r>
    </w:p>
    <w:p w14:paraId="157608F7" w14:textId="77777777" w:rsidR="00A94F77" w:rsidRDefault="00A94F77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</w:p>
    <w:p w14:paraId="57409853" w14:textId="6FDA2AE5" w:rsidR="00B6030E" w:rsidRDefault="00A94F77" w:rsidP="00CD58B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 xml:space="preserve">Let us take an example, we have </w:t>
      </w:r>
      <w:r w:rsidR="00B6030E">
        <w:rPr>
          <w:rFonts w:eastAsia="Times New Roman" w:cstheme="minorHAnsi"/>
          <w:lang w:eastAsia="en-IN"/>
        </w:rPr>
        <w:t>millions</w:t>
      </w:r>
      <w:r>
        <w:rPr>
          <w:rFonts w:eastAsia="Times New Roman" w:cstheme="minorHAnsi"/>
          <w:lang w:eastAsia="en-IN"/>
        </w:rPr>
        <w:t xml:space="preserve"> of video feeds under /archive and we want to make sure the video feeds which are older than 2 years will be deleted regularly. </w:t>
      </w:r>
      <w:r w:rsidR="00B6030E">
        <w:rPr>
          <w:rFonts w:eastAsia="Times New Roman" w:cstheme="minorHAnsi"/>
          <w:lang w:eastAsia="en-IN"/>
        </w:rPr>
        <w:t xml:space="preserve">So, we will make a script which will check whether there </w:t>
      </w:r>
      <w:r w:rsidR="00521390">
        <w:rPr>
          <w:rFonts w:eastAsia="Times New Roman" w:cstheme="minorHAnsi"/>
          <w:lang w:eastAsia="en-IN"/>
        </w:rPr>
        <w:t>is</w:t>
      </w:r>
      <w:r w:rsidR="00B6030E">
        <w:rPr>
          <w:rFonts w:eastAsia="Times New Roman" w:cstheme="minorHAnsi"/>
          <w:lang w:eastAsia="en-IN"/>
        </w:rPr>
        <w:t xml:space="preserve"> any video or not if NULL or empty then return else check for videos who</w:t>
      </w:r>
      <w:r w:rsidR="00521390">
        <w:rPr>
          <w:rFonts w:eastAsia="Times New Roman" w:cstheme="minorHAnsi"/>
          <w:lang w:eastAsia="en-IN"/>
        </w:rPr>
        <w:t>se</w:t>
      </w:r>
      <w:r w:rsidR="00B6030E">
        <w:rPr>
          <w:rFonts w:eastAsia="Times New Roman" w:cstheme="minorHAnsi"/>
          <w:lang w:eastAsia="en-IN"/>
        </w:rPr>
        <w:t xml:space="preserve"> </w:t>
      </w:r>
      <w:proofErr w:type="spellStart"/>
      <w:r w:rsidR="00521390">
        <w:rPr>
          <w:rFonts w:eastAsia="Times New Roman" w:cstheme="minorHAnsi"/>
          <w:lang w:eastAsia="en-IN"/>
        </w:rPr>
        <w:t>DateT</w:t>
      </w:r>
      <w:r w:rsidR="00B6030E">
        <w:rPr>
          <w:rFonts w:eastAsia="Times New Roman" w:cstheme="minorHAnsi"/>
          <w:lang w:eastAsia="en-IN"/>
        </w:rPr>
        <w:t>ime</w:t>
      </w:r>
      <w:proofErr w:type="spellEnd"/>
      <w:r w:rsidR="00B6030E">
        <w:rPr>
          <w:rFonts w:eastAsia="Times New Roman" w:cstheme="minorHAnsi"/>
          <w:lang w:eastAsia="en-IN"/>
        </w:rPr>
        <w:t xml:space="preserve"> are 2 years older than the current system time and all this process will be run every day, so to this i</w:t>
      </w:r>
      <w:r w:rsidR="002404B3">
        <w:rPr>
          <w:rFonts w:eastAsia="Times New Roman" w:cstheme="minorHAnsi"/>
          <w:lang w:eastAsia="en-IN"/>
        </w:rPr>
        <w:t>n</w:t>
      </w:r>
      <w:r w:rsidR="00B6030E">
        <w:rPr>
          <w:rFonts w:eastAsia="Times New Roman" w:cstheme="minorHAnsi"/>
          <w:lang w:eastAsia="en-IN"/>
        </w:rPr>
        <w:t xml:space="preserve"> cron:</w:t>
      </w:r>
    </w:p>
    <w:p w14:paraId="1C9DE777" w14:textId="1EA0F97D" w:rsidR="00B6030E" w:rsidRDefault="00B6030E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ab/>
      </w:r>
    </w:p>
    <w:p w14:paraId="208FFECA" w14:textId="6E362CDB" w:rsidR="00B6030E" w:rsidRPr="00B6030E" w:rsidRDefault="00B6030E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scadia Mono Light" w:hAnsi="Cascadia Mono Light" w:cs="Cascadia Mono Light"/>
          <w:sz w:val="20"/>
          <w:szCs w:val="20"/>
        </w:rPr>
      </w:pPr>
      <w:r>
        <w:rPr>
          <w:rFonts w:eastAsia="Times New Roman" w:cstheme="minorHAnsi"/>
          <w:lang w:eastAsia="en-IN"/>
        </w:rPr>
        <w:tab/>
      </w:r>
      <w:r w:rsidRPr="00B6030E">
        <w:rPr>
          <w:rFonts w:ascii="Cascadia Mono Light" w:hAnsi="Cascadia Mono Light" w:cs="Cascadia Mono Light"/>
          <w:sz w:val="20"/>
          <w:szCs w:val="20"/>
        </w:rPr>
        <w:t xml:space="preserve">0 0 * * * &lt;path_to_our_deleting_script_or_binary&gt; // </w:t>
      </w:r>
      <w:r>
        <w:rPr>
          <w:rFonts w:ascii="Cascadia Mono Light" w:hAnsi="Cascadia Mono Light" w:cs="Cascadia Mono Light"/>
          <w:sz w:val="20"/>
          <w:szCs w:val="20"/>
        </w:rPr>
        <w:t>E</w:t>
      </w:r>
      <w:r w:rsidRPr="00B6030E">
        <w:rPr>
          <w:rFonts w:ascii="Cascadia Mono Light" w:hAnsi="Cascadia Mono Light" w:cs="Cascadia Mono Light"/>
          <w:sz w:val="20"/>
          <w:szCs w:val="20"/>
        </w:rPr>
        <w:t>very day at 12:00 AM</w:t>
      </w:r>
    </w:p>
    <w:p w14:paraId="3EC06536" w14:textId="2FAADFF0" w:rsidR="00B6030E" w:rsidRPr="00B6030E" w:rsidRDefault="00B6030E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scadia Mono Light" w:hAnsi="Cascadia Mono Light" w:cs="Cascadia Mono Light"/>
          <w:sz w:val="20"/>
          <w:szCs w:val="20"/>
        </w:rPr>
      </w:pPr>
      <w:r w:rsidRPr="00B6030E">
        <w:rPr>
          <w:rFonts w:ascii="Cascadia Mono Light" w:hAnsi="Cascadia Mono Light" w:cs="Cascadia Mono Light"/>
          <w:sz w:val="20"/>
          <w:szCs w:val="20"/>
        </w:rPr>
        <w:tab/>
        <w:t>Or</w:t>
      </w:r>
    </w:p>
    <w:p w14:paraId="4A8E8C94" w14:textId="59B3EED8" w:rsidR="006951EF" w:rsidRDefault="00B6030E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scadia Mono Light" w:hAnsi="Cascadia Mono Light" w:cs="Cascadia Mono Light"/>
          <w:sz w:val="20"/>
          <w:szCs w:val="20"/>
        </w:rPr>
      </w:pPr>
      <w:r w:rsidRPr="00B6030E">
        <w:rPr>
          <w:rFonts w:ascii="Cascadia Mono Light" w:hAnsi="Cascadia Mono Light" w:cs="Cascadia Mono Light"/>
          <w:sz w:val="20"/>
          <w:szCs w:val="20"/>
        </w:rPr>
        <w:tab/>
        <w:t>@daily &lt;path_to_our_deleting_script_or_binary&gt;</w:t>
      </w:r>
      <w:r w:rsidR="006951EF">
        <w:rPr>
          <w:rFonts w:ascii="Cascadia Mono Light" w:hAnsi="Cascadia Mono Light" w:cs="Cascadia Mono Light"/>
          <w:sz w:val="20"/>
          <w:szCs w:val="20"/>
        </w:rPr>
        <w:t xml:space="preserve"> // Equivalent to above expression</w:t>
      </w:r>
    </w:p>
    <w:p w14:paraId="180B9C8F" w14:textId="1081CEC7" w:rsidR="006951EF" w:rsidRDefault="006951EF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ascadia Mono Light" w:hAnsi="Cascadia Mono Light" w:cs="Cascadia Mono Light"/>
          <w:sz w:val="20"/>
          <w:szCs w:val="20"/>
        </w:rPr>
      </w:pPr>
    </w:p>
    <w:p w14:paraId="5EE65DF1" w14:textId="3994078B" w:rsidR="006951EF" w:rsidRDefault="006951EF" w:rsidP="00CD58B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>With cron daemon</w:t>
      </w:r>
      <w:r w:rsidR="00521390">
        <w:rPr>
          <w:rFonts w:eastAsia="Times New Roman" w:cstheme="minorHAnsi"/>
          <w:lang w:eastAsia="en-IN"/>
        </w:rPr>
        <w:t>,</w:t>
      </w:r>
      <w:r>
        <w:rPr>
          <w:rFonts w:eastAsia="Times New Roman" w:cstheme="minorHAnsi"/>
          <w:lang w:eastAsia="en-IN"/>
        </w:rPr>
        <w:t xml:space="preserve"> we can have many combinations for our need</w:t>
      </w:r>
      <w:r w:rsidR="00521390">
        <w:rPr>
          <w:rFonts w:eastAsia="Times New Roman" w:cstheme="minorHAnsi"/>
          <w:lang w:eastAsia="en-IN"/>
        </w:rPr>
        <w:t>s</w:t>
      </w:r>
      <w:r>
        <w:rPr>
          <w:rFonts w:eastAsia="Times New Roman" w:cstheme="minorHAnsi"/>
          <w:lang w:eastAsia="en-IN"/>
        </w:rPr>
        <w:t>.</w:t>
      </w:r>
    </w:p>
    <w:p w14:paraId="387B4E67" w14:textId="3C2BE68B" w:rsidR="00CD58B8" w:rsidRPr="00CD58B8" w:rsidRDefault="00CD58B8" w:rsidP="00CD58B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jc w:val="both"/>
        <w:rPr>
          <w:rFonts w:eastAsia="Times New Roman" w:cstheme="minorHAnsi"/>
          <w:lang w:eastAsia="en-IN"/>
        </w:rPr>
      </w:pPr>
    </w:p>
    <w:p w14:paraId="0EA7F00F" w14:textId="6B53ECF8" w:rsidR="00CD58B8" w:rsidRDefault="00CD58B8" w:rsidP="00CD58B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>crond also offers us to allow and deny the cron service for the users under /etc/cron.allow and /etc/cron.deny.</w:t>
      </w:r>
    </w:p>
    <w:p w14:paraId="0802BC2D" w14:textId="77777777" w:rsidR="006951EF" w:rsidRDefault="006951EF" w:rsidP="00CD58B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</w:p>
    <w:p w14:paraId="168755F3" w14:textId="33BEA547" w:rsidR="006951EF" w:rsidRPr="006951EF" w:rsidRDefault="006951EF" w:rsidP="00CD58B8">
      <w:pPr>
        <w:pStyle w:val="ListParagraph"/>
        <w:numPr>
          <w:ilvl w:val="0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eastAsia="Times New Roman" w:cstheme="minorHAnsi"/>
          <w:lang w:eastAsia="en-IN"/>
        </w:rPr>
      </w:pPr>
      <w:r>
        <w:rPr>
          <w:rFonts w:eastAsia="Times New Roman" w:cstheme="minorHAnsi"/>
          <w:lang w:eastAsia="en-IN"/>
        </w:rPr>
        <w:t>And the same goes for /data, after 1 week or whatever time that we will define the raw and processed data will be moved safely to the archive in compressed format.</w:t>
      </w:r>
    </w:p>
    <w:p w14:paraId="0F638E4D" w14:textId="7956D58B" w:rsidR="00A94F77" w:rsidRDefault="00A94F77" w:rsidP="00A94F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</w:p>
    <w:p w14:paraId="134B30D5" w14:textId="77777777" w:rsidR="00A94F77" w:rsidRPr="00A94F77" w:rsidRDefault="00A94F77" w:rsidP="00A94F7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scadia Mono Light" w:eastAsia="Times New Roman" w:hAnsi="Cascadia Mono Light" w:cs="Cascadia Mono Light"/>
          <w:sz w:val="20"/>
          <w:szCs w:val="20"/>
          <w:lang w:eastAsia="en-IN"/>
        </w:rPr>
      </w:pPr>
    </w:p>
    <w:p w14:paraId="197B1599" w14:textId="77777777" w:rsidR="00A94F77" w:rsidRPr="001E483C" w:rsidRDefault="00A94F77" w:rsidP="00A94F77"/>
    <w:p w14:paraId="4FD1BFB0" w14:textId="3CB3A7DE" w:rsidR="001E483C" w:rsidRDefault="001E483C" w:rsidP="00421CA6">
      <w:pPr>
        <w:jc w:val="center"/>
      </w:pPr>
    </w:p>
    <w:p w14:paraId="533BBCD3" w14:textId="35C7C7F0" w:rsidR="001E483C" w:rsidRDefault="001E483C" w:rsidP="00421CA6">
      <w:pPr>
        <w:jc w:val="center"/>
      </w:pPr>
    </w:p>
    <w:p w14:paraId="4C4E217F" w14:textId="6C67E0C6" w:rsidR="001E483C" w:rsidRDefault="001E483C" w:rsidP="00421CA6">
      <w:pPr>
        <w:jc w:val="center"/>
      </w:pPr>
    </w:p>
    <w:p w14:paraId="6826EB63" w14:textId="38211EB1" w:rsidR="001E483C" w:rsidRDefault="001E483C" w:rsidP="00421CA6">
      <w:pPr>
        <w:jc w:val="center"/>
      </w:pPr>
    </w:p>
    <w:p w14:paraId="69A32B17" w14:textId="33B8F370" w:rsidR="001E483C" w:rsidRDefault="001E483C" w:rsidP="00421CA6">
      <w:pPr>
        <w:jc w:val="center"/>
      </w:pPr>
    </w:p>
    <w:p w14:paraId="595FE09C" w14:textId="4E38A11B" w:rsidR="001E483C" w:rsidRDefault="001E483C" w:rsidP="00421CA6">
      <w:pPr>
        <w:jc w:val="center"/>
      </w:pPr>
    </w:p>
    <w:p w14:paraId="6D8959E1" w14:textId="4949FB1B" w:rsidR="001E483C" w:rsidRDefault="001E483C" w:rsidP="00421CA6">
      <w:pPr>
        <w:jc w:val="center"/>
      </w:pPr>
    </w:p>
    <w:p w14:paraId="36332A14" w14:textId="63E210FD" w:rsidR="001E483C" w:rsidRDefault="001E483C" w:rsidP="00421CA6">
      <w:pPr>
        <w:jc w:val="center"/>
      </w:pPr>
    </w:p>
    <w:p w14:paraId="72B29DF0" w14:textId="4961ECD5" w:rsidR="001E483C" w:rsidRDefault="001E483C" w:rsidP="00421CA6">
      <w:pPr>
        <w:jc w:val="center"/>
      </w:pPr>
    </w:p>
    <w:p w14:paraId="4CC78FE7" w14:textId="1EE879AC" w:rsidR="001E483C" w:rsidRDefault="001E483C" w:rsidP="00421CA6">
      <w:pPr>
        <w:jc w:val="center"/>
      </w:pPr>
    </w:p>
    <w:p w14:paraId="57906C69" w14:textId="5A9BE96F" w:rsidR="001E483C" w:rsidRDefault="001E483C" w:rsidP="00421CA6">
      <w:pPr>
        <w:jc w:val="center"/>
      </w:pPr>
    </w:p>
    <w:p w14:paraId="2A5739BE" w14:textId="6F4EEF82" w:rsidR="001E483C" w:rsidRDefault="001E483C" w:rsidP="00421CA6">
      <w:pPr>
        <w:jc w:val="center"/>
      </w:pPr>
    </w:p>
    <w:p w14:paraId="1C4E711B" w14:textId="77777777" w:rsidR="00C730BA" w:rsidRDefault="00C730BA" w:rsidP="003341AD">
      <w:pPr>
        <w:spacing w:line="360" w:lineRule="auto"/>
      </w:pPr>
    </w:p>
    <w:p w14:paraId="2EB19C61" w14:textId="7F528893" w:rsidR="003341AD" w:rsidRDefault="00C21D01" w:rsidP="003341AD">
      <w:pPr>
        <w:spacing w:line="360" w:lineRule="auto"/>
        <w:rPr>
          <w:b/>
          <w:bCs/>
          <w:sz w:val="32"/>
          <w:szCs w:val="32"/>
        </w:rPr>
      </w:pPr>
      <w:r w:rsidRPr="00C21D01">
        <w:rPr>
          <w:b/>
          <w:bCs/>
          <w:sz w:val="32"/>
          <w:szCs w:val="32"/>
        </w:rPr>
        <w:lastRenderedPageBreak/>
        <w:t>Some points</w:t>
      </w:r>
    </w:p>
    <w:p w14:paraId="6A1C0F5C" w14:textId="55E2928E" w:rsidR="00CE0D71" w:rsidRDefault="00521390" w:rsidP="003341AD">
      <w:pPr>
        <w:pStyle w:val="ListParagraph"/>
        <w:numPr>
          <w:ilvl w:val="0"/>
          <w:numId w:val="3"/>
        </w:numPr>
        <w:jc w:val="both"/>
      </w:pPr>
      <w:r>
        <w:t>T</w:t>
      </w:r>
      <w:r w:rsidR="00C21D01">
        <w:t>here are many different ways in which we can define our storage hierarchy, for now</w:t>
      </w:r>
      <w:r>
        <w:t>,</w:t>
      </w:r>
      <w:r w:rsidR="00C21D01">
        <w:t xml:space="preserve"> I have </w:t>
      </w:r>
      <w:r w:rsidR="00CE0D71">
        <w:t>done</w:t>
      </w:r>
      <w:r w:rsidR="00C21D01">
        <w:t xml:space="preserve"> </w:t>
      </w:r>
      <w:r w:rsidR="00733A2B">
        <w:t>i</w:t>
      </w:r>
      <w:r>
        <w:t>t</w:t>
      </w:r>
      <w:r w:rsidR="00733A2B">
        <w:t xml:space="preserve"> </w:t>
      </w:r>
      <w:r w:rsidR="00C21D01">
        <w:t xml:space="preserve">in </w:t>
      </w:r>
      <w:r>
        <w:t xml:space="preserve">the </w:t>
      </w:r>
      <w:r w:rsidR="00C21D01">
        <w:t xml:space="preserve">date-time manner in which all videos of </w:t>
      </w:r>
      <w:r>
        <w:t xml:space="preserve">the </w:t>
      </w:r>
      <w:r w:rsidR="00C21D01">
        <w:t xml:space="preserve">day1 are stored under </w:t>
      </w:r>
      <w:r>
        <w:t xml:space="preserve">the </w:t>
      </w:r>
      <w:r w:rsidR="00C21D01">
        <w:t>day1 folder and so on for day</w:t>
      </w:r>
      <w:r w:rsidR="00C21D01" w:rsidRPr="00733A2B">
        <w:rPr>
          <w:vertAlign w:val="superscript"/>
        </w:rPr>
        <w:t>n</w:t>
      </w:r>
      <w:r w:rsidR="00C21D01">
        <w:t xml:space="preserve"> </w:t>
      </w:r>
      <w:r w:rsidR="00CE0D71">
        <w:t xml:space="preserve">and then just the video files with 5min of interval and to query the videos we can go through the </w:t>
      </w:r>
      <w:proofErr w:type="spellStart"/>
      <w:r>
        <w:t>DateT</w:t>
      </w:r>
      <w:r w:rsidR="00CE0D71">
        <w:t>ime</w:t>
      </w:r>
      <w:proofErr w:type="spellEnd"/>
      <w:r w:rsidR="00CE0D71">
        <w:t xml:space="preserve"> folder and the name of the file. The name of the file will contain the zone and camera from which it was taken.</w:t>
      </w:r>
    </w:p>
    <w:p w14:paraId="7D928F94" w14:textId="77777777" w:rsidR="00CE0D71" w:rsidRDefault="00CE0D71" w:rsidP="003341AD">
      <w:pPr>
        <w:pStyle w:val="ListParagraph"/>
        <w:jc w:val="both"/>
      </w:pPr>
    </w:p>
    <w:p w14:paraId="29ACAF2E" w14:textId="409CBCC4" w:rsidR="00CE0D71" w:rsidRDefault="00CE0D71" w:rsidP="003341AD">
      <w:pPr>
        <w:pStyle w:val="ListParagraph"/>
        <w:numPr>
          <w:ilvl w:val="0"/>
          <w:numId w:val="3"/>
        </w:numPr>
        <w:jc w:val="both"/>
      </w:pPr>
      <w:r>
        <w:t xml:space="preserve">Other ways can be categorizing it in zones or the camera from which was taken and then the </w:t>
      </w:r>
      <w:proofErr w:type="spellStart"/>
      <w:r w:rsidR="00521390">
        <w:t>DateT</w:t>
      </w:r>
      <w:r>
        <w:t>ime</w:t>
      </w:r>
      <w:proofErr w:type="spellEnd"/>
      <w:r>
        <w:t xml:space="preserve"> folder or just append</w:t>
      </w:r>
      <w:r w:rsidR="00521390">
        <w:t>ing</w:t>
      </w:r>
      <w:r>
        <w:t xml:space="preserve"> that in </w:t>
      </w:r>
      <w:r w:rsidR="00521390">
        <w:t xml:space="preserve">the </w:t>
      </w:r>
      <w:r>
        <w:t>file. (/data/zone1</w:t>
      </w:r>
      <w:r w:rsidR="003341AD">
        <w:t>...n</w:t>
      </w:r>
      <w:r>
        <w:t>/datetime/video_files or /data/cam1</w:t>
      </w:r>
      <w:r w:rsidR="003341AD">
        <w:t>...n/datetime/video_files</w:t>
      </w:r>
      <w:r>
        <w:t>)</w:t>
      </w:r>
      <w:r w:rsidR="003341AD">
        <w:t>.</w:t>
      </w:r>
    </w:p>
    <w:p w14:paraId="0DD8EE6E" w14:textId="77777777" w:rsidR="003341AD" w:rsidRDefault="003341AD" w:rsidP="003341AD">
      <w:pPr>
        <w:pStyle w:val="ListParagraph"/>
        <w:jc w:val="both"/>
      </w:pPr>
    </w:p>
    <w:p w14:paraId="6F677DE8" w14:textId="2964AC29" w:rsidR="003341AD" w:rsidRDefault="003341AD" w:rsidP="003341AD">
      <w:pPr>
        <w:pStyle w:val="ListParagraph"/>
        <w:numPr>
          <w:ilvl w:val="0"/>
          <w:numId w:val="3"/>
        </w:numPr>
        <w:jc w:val="both"/>
      </w:pPr>
      <w:r>
        <w:t>Although it seems that there won’t be any difference but ill go through it more about how the users will query the data.</w:t>
      </w:r>
    </w:p>
    <w:p w14:paraId="6893DDEF" w14:textId="77777777" w:rsidR="0044728C" w:rsidRDefault="0044728C" w:rsidP="0044728C">
      <w:pPr>
        <w:pStyle w:val="ListParagraph"/>
      </w:pPr>
    </w:p>
    <w:p w14:paraId="489A01A8" w14:textId="747A3FDF" w:rsidR="003C1596" w:rsidRDefault="0044728C" w:rsidP="003C1596">
      <w:pPr>
        <w:pStyle w:val="ListParagraph"/>
        <w:numPr>
          <w:ilvl w:val="0"/>
          <w:numId w:val="3"/>
        </w:numPr>
        <w:jc w:val="both"/>
      </w:pPr>
      <w:r>
        <w:t>I have mentioned the limitations of file size, no. of files, file name size, volume size</w:t>
      </w:r>
      <w:r w:rsidR="00521390">
        <w:t>,</w:t>
      </w:r>
      <w:r>
        <w:t xml:space="preserve"> etc of some file systems that we may use in the other document, please refer to that</w:t>
      </w:r>
      <w:r w:rsidR="003C1596">
        <w:t>.</w:t>
      </w:r>
    </w:p>
    <w:p w14:paraId="34EF2BC8" w14:textId="77777777" w:rsidR="003C1596" w:rsidRDefault="003C1596" w:rsidP="003C1596">
      <w:pPr>
        <w:pStyle w:val="ListParagraph"/>
      </w:pPr>
    </w:p>
    <w:p w14:paraId="6A5AB56E" w14:textId="4CD195F8" w:rsidR="003C1596" w:rsidRDefault="003C1596" w:rsidP="003C1596">
      <w:pPr>
        <w:pStyle w:val="ListParagraph"/>
        <w:numPr>
          <w:ilvl w:val="0"/>
          <w:numId w:val="3"/>
        </w:numPr>
        <w:jc w:val="both"/>
      </w:pPr>
      <w:r>
        <w:t xml:space="preserve">As we are going to have </w:t>
      </w:r>
      <w:r w:rsidR="004426F3">
        <w:t>a lot of I/O and CPU operations it’s better to write asynchronous programs.</w:t>
      </w:r>
    </w:p>
    <w:p w14:paraId="309548D8" w14:textId="77777777" w:rsidR="001E483C" w:rsidRDefault="001E483C" w:rsidP="001E483C">
      <w:pPr>
        <w:pStyle w:val="ListParagraph"/>
      </w:pPr>
    </w:p>
    <w:p w14:paraId="624C9FA4" w14:textId="7EA00B4D" w:rsidR="001E483C" w:rsidRPr="00C21D01" w:rsidRDefault="001E483C" w:rsidP="003341AD">
      <w:pPr>
        <w:pStyle w:val="ListParagraph"/>
        <w:numPr>
          <w:ilvl w:val="0"/>
          <w:numId w:val="3"/>
        </w:numPr>
        <w:jc w:val="both"/>
      </w:pPr>
      <w:r>
        <w:t>I’ll keep updating these documents on git.</w:t>
      </w:r>
    </w:p>
    <w:sectPr w:rsidR="001E483C" w:rsidRPr="00C21D01" w:rsidSect="00076E8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scadia Mono Light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D14C5"/>
    <w:multiLevelType w:val="hybridMultilevel"/>
    <w:tmpl w:val="1F3A3F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40A4A"/>
    <w:multiLevelType w:val="hybridMultilevel"/>
    <w:tmpl w:val="BEE285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F7EC0"/>
    <w:multiLevelType w:val="hybridMultilevel"/>
    <w:tmpl w:val="A82C2F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A63DC2"/>
    <w:multiLevelType w:val="hybridMultilevel"/>
    <w:tmpl w:val="0EBED49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79B4253"/>
    <w:multiLevelType w:val="hybridMultilevel"/>
    <w:tmpl w:val="589010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8B45C2"/>
    <w:multiLevelType w:val="hybridMultilevel"/>
    <w:tmpl w:val="E63E7C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zM3tzQxMrMwNbJQ0lEKTi0uzszPAykwqgUAvVVReSwAAAA="/>
  </w:docVars>
  <w:rsids>
    <w:rsidRoot w:val="00076E8D"/>
    <w:rsid w:val="00076E8D"/>
    <w:rsid w:val="00086566"/>
    <w:rsid w:val="00135B90"/>
    <w:rsid w:val="001E483C"/>
    <w:rsid w:val="002404B3"/>
    <w:rsid w:val="002F751D"/>
    <w:rsid w:val="0030252C"/>
    <w:rsid w:val="003341AD"/>
    <w:rsid w:val="00385DB3"/>
    <w:rsid w:val="00394EBE"/>
    <w:rsid w:val="003C1596"/>
    <w:rsid w:val="003E6E96"/>
    <w:rsid w:val="00421CA6"/>
    <w:rsid w:val="004426F3"/>
    <w:rsid w:val="0044728C"/>
    <w:rsid w:val="00483633"/>
    <w:rsid w:val="004D1B00"/>
    <w:rsid w:val="00521390"/>
    <w:rsid w:val="00597EA9"/>
    <w:rsid w:val="006045A0"/>
    <w:rsid w:val="006951EF"/>
    <w:rsid w:val="00733A2B"/>
    <w:rsid w:val="007522CD"/>
    <w:rsid w:val="007D5F80"/>
    <w:rsid w:val="008C0EB4"/>
    <w:rsid w:val="00953C69"/>
    <w:rsid w:val="009D103D"/>
    <w:rsid w:val="00A46A87"/>
    <w:rsid w:val="00A94F77"/>
    <w:rsid w:val="00B6030E"/>
    <w:rsid w:val="00B6557E"/>
    <w:rsid w:val="00B709D8"/>
    <w:rsid w:val="00BE5154"/>
    <w:rsid w:val="00C17487"/>
    <w:rsid w:val="00C21D01"/>
    <w:rsid w:val="00C6467B"/>
    <w:rsid w:val="00C730BA"/>
    <w:rsid w:val="00C76CEB"/>
    <w:rsid w:val="00CD30C2"/>
    <w:rsid w:val="00CD58B8"/>
    <w:rsid w:val="00CE0D71"/>
    <w:rsid w:val="00D264EF"/>
    <w:rsid w:val="00D96F46"/>
    <w:rsid w:val="00DE7645"/>
    <w:rsid w:val="00E505F6"/>
    <w:rsid w:val="00E556E5"/>
    <w:rsid w:val="00E95C6B"/>
    <w:rsid w:val="00F24E7D"/>
    <w:rsid w:val="00F70C2F"/>
    <w:rsid w:val="00FC5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DECCB"/>
  <w15:chartTrackingRefBased/>
  <w15:docId w15:val="{C9FAA460-8AF2-4FA6-B948-330E52E45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1D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F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F77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714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Layout" Target="diagrams/layout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diagramData" Target="diagrams/data2.xm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microsoft.com/office/2007/relationships/diagramDrawing" Target="diagrams/drawing2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diagramColors" Target="diagrams/colors2.xml"/><Relationship Id="rId10" Type="http://schemas.microsoft.com/office/2007/relationships/diagramDrawing" Target="diagrams/drawing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5997DE9-0785-4904-8520-DF42E1611BD1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DB6F81CF-A56E-490F-8358-21DDCF5EC4DE}">
      <dgm:prSet phldrT="[Text]" custT="1"/>
      <dgm:spPr/>
      <dgm:t>
        <a:bodyPr/>
        <a:lstStyle/>
        <a:p>
          <a:r>
            <a:rPr lang="en-IN" sz="1600"/>
            <a:t>data</a:t>
          </a:r>
        </a:p>
      </dgm:t>
    </dgm:pt>
    <dgm:pt modelId="{E4C21281-B316-4165-B0B1-CA242BB97BBA}" type="parTrans" cxnId="{9F234D06-EB0E-4902-962C-F7B7B37A8FFB}">
      <dgm:prSet/>
      <dgm:spPr/>
      <dgm:t>
        <a:bodyPr/>
        <a:lstStyle/>
        <a:p>
          <a:endParaRPr lang="en-IN"/>
        </a:p>
      </dgm:t>
    </dgm:pt>
    <dgm:pt modelId="{E57D1B16-F6B5-4D4C-ACEF-E0B988E8A823}" type="sibTrans" cxnId="{9F234D06-EB0E-4902-962C-F7B7B37A8FFB}">
      <dgm:prSet/>
      <dgm:spPr/>
      <dgm:t>
        <a:bodyPr/>
        <a:lstStyle/>
        <a:p>
          <a:endParaRPr lang="en-IN"/>
        </a:p>
      </dgm:t>
    </dgm:pt>
    <dgm:pt modelId="{AFE071B4-10FD-4A80-A9F9-885EC66103C4}">
      <dgm:prSet phldrT="[Text]" custT="1"/>
      <dgm:spPr/>
      <dgm:t>
        <a:bodyPr/>
        <a:lstStyle/>
        <a:p>
          <a:r>
            <a:rPr lang="en-IN" sz="1600"/>
            <a:t>streams</a:t>
          </a:r>
        </a:p>
      </dgm:t>
    </dgm:pt>
    <dgm:pt modelId="{29C5EB75-37BD-4FFA-9042-1F599F6C3386}" type="parTrans" cxnId="{D130825C-FF52-48C8-9742-77B9DFEC2F12}">
      <dgm:prSet/>
      <dgm:spPr/>
      <dgm:t>
        <a:bodyPr/>
        <a:lstStyle/>
        <a:p>
          <a:endParaRPr lang="en-IN"/>
        </a:p>
      </dgm:t>
    </dgm:pt>
    <dgm:pt modelId="{86EE4901-47D3-4E6A-B105-5545E1AF6929}" type="sibTrans" cxnId="{D130825C-FF52-48C8-9742-77B9DFEC2F12}">
      <dgm:prSet/>
      <dgm:spPr/>
      <dgm:t>
        <a:bodyPr/>
        <a:lstStyle/>
        <a:p>
          <a:endParaRPr lang="en-IN"/>
        </a:p>
      </dgm:t>
    </dgm:pt>
    <dgm:pt modelId="{5B0C8624-264F-4DA2-BD3F-EC8832D8374C}">
      <dgm:prSet phldrT="[Text]" custT="1"/>
      <dgm:spPr/>
      <dgm:t>
        <a:bodyPr/>
        <a:lstStyle/>
        <a:p>
          <a:r>
            <a:rPr lang="en-IN" sz="1400"/>
            <a:t>zone_1...zone_n</a:t>
          </a:r>
        </a:p>
      </dgm:t>
    </dgm:pt>
    <dgm:pt modelId="{207ADF14-C9B7-4527-8125-51A338C03B8B}" type="parTrans" cxnId="{CD9A32DA-0F1D-47DE-955B-ADF7E4CE6815}">
      <dgm:prSet/>
      <dgm:spPr/>
      <dgm:t>
        <a:bodyPr/>
        <a:lstStyle/>
        <a:p>
          <a:endParaRPr lang="en-IN"/>
        </a:p>
      </dgm:t>
    </dgm:pt>
    <dgm:pt modelId="{0003A343-A0C3-4D5D-BC6E-37A345346989}" type="sibTrans" cxnId="{CD9A32DA-0F1D-47DE-955B-ADF7E4CE6815}">
      <dgm:prSet/>
      <dgm:spPr/>
      <dgm:t>
        <a:bodyPr/>
        <a:lstStyle/>
        <a:p>
          <a:endParaRPr lang="en-IN"/>
        </a:p>
      </dgm:t>
    </dgm:pt>
    <dgm:pt modelId="{CA51B7AA-7F67-42F8-A147-29AC6ABD8BA5}">
      <dgm:prSet phldrT="[Text]" custT="1"/>
      <dgm:spPr/>
      <dgm:t>
        <a:bodyPr/>
        <a:lstStyle/>
        <a:p>
          <a:r>
            <a:rPr lang="en-IN" sz="1600"/>
            <a:t>raw</a:t>
          </a:r>
        </a:p>
      </dgm:t>
    </dgm:pt>
    <dgm:pt modelId="{D46365D1-49F1-4438-AF64-221E4A23FDFD}" type="parTrans" cxnId="{D2782453-B689-4894-8CFF-1572FC4C7B16}">
      <dgm:prSet/>
      <dgm:spPr/>
      <dgm:t>
        <a:bodyPr/>
        <a:lstStyle/>
        <a:p>
          <a:endParaRPr lang="en-IN"/>
        </a:p>
      </dgm:t>
    </dgm:pt>
    <dgm:pt modelId="{D3E49D94-119D-4CA3-B0B6-A9ACBC7F2DB4}" type="sibTrans" cxnId="{D2782453-B689-4894-8CFF-1572FC4C7B16}">
      <dgm:prSet/>
      <dgm:spPr/>
      <dgm:t>
        <a:bodyPr/>
        <a:lstStyle/>
        <a:p>
          <a:endParaRPr lang="en-IN"/>
        </a:p>
      </dgm:t>
    </dgm:pt>
    <dgm:pt modelId="{829CF992-DF5C-482F-821D-5FFD6A7A29ED}">
      <dgm:prSet phldrT="[Text]" custT="1"/>
      <dgm:spPr/>
      <dgm:t>
        <a:bodyPr/>
        <a:lstStyle/>
        <a:p>
          <a:r>
            <a:rPr lang="en-IN" sz="1400"/>
            <a:t>640975400...1641493800</a:t>
          </a:r>
        </a:p>
      </dgm:t>
    </dgm:pt>
    <dgm:pt modelId="{1FF453D0-538F-4E2B-9C87-CC794F021B16}" type="parTrans" cxnId="{1BB57E9D-BCD1-4E1A-AAE8-583B5EA26ADC}">
      <dgm:prSet/>
      <dgm:spPr/>
      <dgm:t>
        <a:bodyPr/>
        <a:lstStyle/>
        <a:p>
          <a:endParaRPr lang="en-IN"/>
        </a:p>
      </dgm:t>
    </dgm:pt>
    <dgm:pt modelId="{3B609719-08D3-4E96-9C99-270ECD5F2E46}" type="sibTrans" cxnId="{1BB57E9D-BCD1-4E1A-AAE8-583B5EA26ADC}">
      <dgm:prSet/>
      <dgm:spPr/>
      <dgm:t>
        <a:bodyPr/>
        <a:lstStyle/>
        <a:p>
          <a:endParaRPr lang="en-IN"/>
        </a:p>
      </dgm:t>
    </dgm:pt>
    <dgm:pt modelId="{B6FA0AA2-2C04-4CDF-9FC0-9B9DC924180B}">
      <dgm:prSet phldrT="[Text]" custT="1"/>
      <dgm:spPr/>
      <dgm:t>
        <a:bodyPr/>
        <a:lstStyle/>
        <a:p>
          <a:r>
            <a:rPr lang="en-IN" sz="1200"/>
            <a:t>zone_1_cam_1</a:t>
          </a:r>
        </a:p>
      </dgm:t>
    </dgm:pt>
    <dgm:pt modelId="{6A923FC4-5941-4F20-8029-C1A910B718B2}" type="parTrans" cxnId="{EA213A1A-D2C4-4F4D-B54F-5A541C9648BB}">
      <dgm:prSet/>
      <dgm:spPr/>
      <dgm:t>
        <a:bodyPr/>
        <a:lstStyle/>
        <a:p>
          <a:endParaRPr lang="en-IN"/>
        </a:p>
      </dgm:t>
    </dgm:pt>
    <dgm:pt modelId="{3F4689C1-DFD2-4C08-86DC-323774A8D639}" type="sibTrans" cxnId="{EA213A1A-D2C4-4F4D-B54F-5A541C9648BB}">
      <dgm:prSet/>
      <dgm:spPr/>
      <dgm:t>
        <a:bodyPr/>
        <a:lstStyle/>
        <a:p>
          <a:endParaRPr lang="en-IN"/>
        </a:p>
      </dgm:t>
    </dgm:pt>
    <dgm:pt modelId="{9EA55E6B-9899-44A3-94A1-5654338A64AD}">
      <dgm:prSet phldrT="[Text]" custT="1"/>
      <dgm:spPr/>
      <dgm:t>
        <a:bodyPr/>
        <a:lstStyle/>
        <a:p>
          <a:r>
            <a:rPr lang="en-IN" sz="1200"/>
            <a:t>zone_n_cam_n</a:t>
          </a:r>
        </a:p>
      </dgm:t>
    </dgm:pt>
    <dgm:pt modelId="{EC2E54A2-6159-423F-A0CE-97EB97DA3140}" type="parTrans" cxnId="{A9640912-59EB-45DF-96FC-1171E96F479F}">
      <dgm:prSet/>
      <dgm:spPr/>
      <dgm:t>
        <a:bodyPr/>
        <a:lstStyle/>
        <a:p>
          <a:endParaRPr lang="en-IN"/>
        </a:p>
      </dgm:t>
    </dgm:pt>
    <dgm:pt modelId="{159DDA57-9AD5-488E-85A3-0EAB0BE0D5A3}" type="sibTrans" cxnId="{A9640912-59EB-45DF-96FC-1171E96F479F}">
      <dgm:prSet/>
      <dgm:spPr/>
      <dgm:t>
        <a:bodyPr/>
        <a:lstStyle/>
        <a:p>
          <a:endParaRPr lang="en-IN"/>
        </a:p>
      </dgm:t>
    </dgm:pt>
    <dgm:pt modelId="{A1F4041D-CB54-479F-932F-5DA1A981E090}">
      <dgm:prSet phldrT="[Text]" custT="1"/>
      <dgm:spPr/>
      <dgm:t>
        <a:bodyPr/>
        <a:lstStyle/>
        <a:p>
          <a:r>
            <a:rPr lang="en-IN" sz="1200"/>
            <a:t>zone_1_cam_1_unixtime_start_unixtime_end.mp4</a:t>
          </a:r>
        </a:p>
      </dgm:t>
    </dgm:pt>
    <dgm:pt modelId="{56C00CB5-EC92-4D05-BCA8-93E06CE562A2}" type="parTrans" cxnId="{1CA4356E-0388-45F3-A6FC-9BCB602EFEF8}">
      <dgm:prSet/>
      <dgm:spPr/>
      <dgm:t>
        <a:bodyPr/>
        <a:lstStyle/>
        <a:p>
          <a:endParaRPr lang="en-IN"/>
        </a:p>
      </dgm:t>
    </dgm:pt>
    <dgm:pt modelId="{45CDEC9E-249A-4B62-8656-D49BE58A2D69}" type="sibTrans" cxnId="{1CA4356E-0388-45F3-A6FC-9BCB602EFEF8}">
      <dgm:prSet/>
      <dgm:spPr/>
      <dgm:t>
        <a:bodyPr/>
        <a:lstStyle/>
        <a:p>
          <a:endParaRPr lang="en-IN"/>
        </a:p>
      </dgm:t>
    </dgm:pt>
    <dgm:pt modelId="{8C2D6C3F-BAE2-4BEE-8A3C-3CC38A4E4142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51902C7C-AB86-4EC7-89A7-5462476426A8}" type="parTrans" cxnId="{BD38FE1F-C427-4B67-A33E-5F61172A50A2}">
      <dgm:prSet/>
      <dgm:spPr/>
      <dgm:t>
        <a:bodyPr/>
        <a:lstStyle/>
        <a:p>
          <a:endParaRPr lang="en-IN"/>
        </a:p>
      </dgm:t>
    </dgm:pt>
    <dgm:pt modelId="{9A6D176E-D647-4929-AA3E-A62D24F1CBD9}" type="sibTrans" cxnId="{BD38FE1F-C427-4B67-A33E-5F61172A50A2}">
      <dgm:prSet/>
      <dgm:spPr/>
      <dgm:t>
        <a:bodyPr/>
        <a:lstStyle/>
        <a:p>
          <a:endParaRPr lang="en-IN"/>
        </a:p>
      </dgm:t>
    </dgm:pt>
    <dgm:pt modelId="{FC52C0C9-B9B4-4545-9E35-BE3024028A8B}">
      <dgm:prSet phldrT="[Text]" custT="1"/>
      <dgm:spPr/>
      <dgm:t>
        <a:bodyPr/>
        <a:lstStyle/>
        <a:p>
          <a:r>
            <a:rPr lang="en-IN" sz="1600"/>
            <a:t>caliberated</a:t>
          </a:r>
          <a:endParaRPr lang="en-IN" sz="1200"/>
        </a:p>
      </dgm:t>
    </dgm:pt>
    <dgm:pt modelId="{55FA71A4-437C-4441-AFF9-B9AF21D900F3}" type="parTrans" cxnId="{ECABE6DA-95A6-4FB7-AF8F-A688C5D1B542}">
      <dgm:prSet/>
      <dgm:spPr/>
      <dgm:t>
        <a:bodyPr/>
        <a:lstStyle/>
        <a:p>
          <a:endParaRPr lang="en-IN"/>
        </a:p>
      </dgm:t>
    </dgm:pt>
    <dgm:pt modelId="{A2379880-DFEA-43C9-93B9-6C5B34B63DAA}" type="sibTrans" cxnId="{ECABE6DA-95A6-4FB7-AF8F-A688C5D1B542}">
      <dgm:prSet/>
      <dgm:spPr/>
      <dgm:t>
        <a:bodyPr/>
        <a:lstStyle/>
        <a:p>
          <a:endParaRPr lang="en-IN"/>
        </a:p>
      </dgm:t>
    </dgm:pt>
    <dgm:pt modelId="{0A4A3A7F-CD9A-4CA3-8A78-19906AABC6EC}">
      <dgm:prSet phldrT="[Text]" custT="1"/>
      <dgm:spPr/>
      <dgm:t>
        <a:bodyPr/>
        <a:lstStyle/>
        <a:p>
          <a:r>
            <a:rPr lang="en-IN" sz="1400"/>
            <a:t>640975400...1641493800</a:t>
          </a:r>
        </a:p>
      </dgm:t>
    </dgm:pt>
    <dgm:pt modelId="{9CFC0949-43CC-435D-88C1-D5AC49B502AA}" type="parTrans" cxnId="{297F1940-7614-4CAC-A8AA-1895D0F18514}">
      <dgm:prSet/>
      <dgm:spPr/>
      <dgm:t>
        <a:bodyPr/>
        <a:lstStyle/>
        <a:p>
          <a:endParaRPr lang="en-IN"/>
        </a:p>
      </dgm:t>
    </dgm:pt>
    <dgm:pt modelId="{FA76293D-8E8C-4C38-BA55-E11F3ADFFFD5}" type="sibTrans" cxnId="{297F1940-7614-4CAC-A8AA-1895D0F18514}">
      <dgm:prSet/>
      <dgm:spPr/>
      <dgm:t>
        <a:bodyPr/>
        <a:lstStyle/>
        <a:p>
          <a:endParaRPr lang="en-IN"/>
        </a:p>
      </dgm:t>
    </dgm:pt>
    <dgm:pt modelId="{5EBE182A-303C-4D69-976B-28EEC8FAC18D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5E0ABD02-2D6C-466A-80C3-1EC48AE96094}" type="parTrans" cxnId="{872BA99A-4592-46A4-BFF7-986EABD8584B}">
      <dgm:prSet/>
      <dgm:spPr/>
      <dgm:t>
        <a:bodyPr/>
        <a:lstStyle/>
        <a:p>
          <a:endParaRPr lang="en-IN"/>
        </a:p>
      </dgm:t>
    </dgm:pt>
    <dgm:pt modelId="{F6908461-C50D-4A5F-85FA-B6E740F668E8}" type="sibTrans" cxnId="{872BA99A-4592-46A4-BFF7-986EABD8584B}">
      <dgm:prSet/>
      <dgm:spPr/>
      <dgm:t>
        <a:bodyPr/>
        <a:lstStyle/>
        <a:p>
          <a:endParaRPr lang="en-IN"/>
        </a:p>
      </dgm:t>
    </dgm:pt>
    <dgm:pt modelId="{8DA6EA30-358C-435E-846D-8DD73968EABB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490D7CF2-E96C-47A3-BEAF-89574C18CCFB}" type="parTrans" cxnId="{6B708858-A2E9-4B8F-BBE5-1D7042502DA5}">
      <dgm:prSet/>
      <dgm:spPr/>
      <dgm:t>
        <a:bodyPr/>
        <a:lstStyle/>
        <a:p>
          <a:endParaRPr lang="en-IN"/>
        </a:p>
      </dgm:t>
    </dgm:pt>
    <dgm:pt modelId="{A802A81F-9593-4E0B-9105-96C8077156C0}" type="sibTrans" cxnId="{6B708858-A2E9-4B8F-BBE5-1D7042502DA5}">
      <dgm:prSet/>
      <dgm:spPr/>
      <dgm:t>
        <a:bodyPr/>
        <a:lstStyle/>
        <a:p>
          <a:endParaRPr lang="en-IN"/>
        </a:p>
      </dgm:t>
    </dgm:pt>
    <dgm:pt modelId="{030FBCF5-8433-42EC-98C9-16D26752828F}">
      <dgm:prSet phldrT="[Text]" custT="1"/>
      <dgm:spPr/>
      <dgm:t>
        <a:bodyPr/>
        <a:lstStyle/>
        <a:p>
          <a:r>
            <a:rPr lang="en-IN" sz="1200"/>
            <a:t>script_path_for_livestream</a:t>
          </a:r>
        </a:p>
      </dgm:t>
    </dgm:pt>
    <dgm:pt modelId="{7B71067D-0DDB-4B65-9BB2-5814937C70FC}" type="parTrans" cxnId="{AB97EA7D-FBAF-40C1-8AC4-DB1DABEE244B}">
      <dgm:prSet/>
      <dgm:spPr/>
      <dgm:t>
        <a:bodyPr/>
        <a:lstStyle/>
        <a:p>
          <a:endParaRPr lang="en-IN"/>
        </a:p>
      </dgm:t>
    </dgm:pt>
    <dgm:pt modelId="{185B37B1-22C1-4FC3-8725-5122C33586CC}" type="sibTrans" cxnId="{AB97EA7D-FBAF-40C1-8AC4-DB1DABEE244B}">
      <dgm:prSet/>
      <dgm:spPr/>
      <dgm:t>
        <a:bodyPr/>
        <a:lstStyle/>
        <a:p>
          <a:endParaRPr lang="en-IN"/>
        </a:p>
      </dgm:t>
    </dgm:pt>
    <dgm:pt modelId="{9CF41DFD-58DB-4649-8F92-CC2B6F9B90F2}">
      <dgm:prSet phldrT="[Text]" custT="1"/>
      <dgm:spPr/>
      <dgm:t>
        <a:bodyPr/>
        <a:lstStyle/>
        <a:p>
          <a:r>
            <a:rPr lang="en-IN" sz="1200"/>
            <a:t>script_path_for_livestream</a:t>
          </a:r>
        </a:p>
      </dgm:t>
    </dgm:pt>
    <dgm:pt modelId="{E13CEB76-52A6-42F8-B36C-DB9B90E4004F}" type="parTrans" cxnId="{C6B94890-E000-4361-9E72-44EB94F0A9A4}">
      <dgm:prSet/>
      <dgm:spPr/>
      <dgm:t>
        <a:bodyPr/>
        <a:lstStyle/>
        <a:p>
          <a:endParaRPr lang="en-IN"/>
        </a:p>
      </dgm:t>
    </dgm:pt>
    <dgm:pt modelId="{FCC93810-462E-4971-A2A5-9F7AEF980E6D}" type="sibTrans" cxnId="{C6B94890-E000-4361-9E72-44EB94F0A9A4}">
      <dgm:prSet/>
      <dgm:spPr/>
      <dgm:t>
        <a:bodyPr/>
        <a:lstStyle/>
        <a:p>
          <a:endParaRPr lang="en-IN"/>
        </a:p>
      </dgm:t>
    </dgm:pt>
    <dgm:pt modelId="{8C7966BE-C6BE-4F53-A028-C79F296CD6B7}">
      <dgm:prSet phldrT="[Text]" custT="1"/>
      <dgm:spPr/>
      <dgm:t>
        <a:bodyPr/>
        <a:lstStyle/>
        <a:p>
          <a:r>
            <a:rPr lang="en-IN" sz="1400"/>
            <a:t>yymm...yymm</a:t>
          </a:r>
        </a:p>
      </dgm:t>
    </dgm:pt>
    <dgm:pt modelId="{38058982-FD18-45EB-A873-5F97FF96F214}" type="parTrans" cxnId="{DCD1B32D-10A8-4A43-9425-A250B35BC193}">
      <dgm:prSet/>
      <dgm:spPr/>
      <dgm:t>
        <a:bodyPr/>
        <a:lstStyle/>
        <a:p>
          <a:endParaRPr lang="en-IN"/>
        </a:p>
      </dgm:t>
    </dgm:pt>
    <dgm:pt modelId="{96D00FFF-580C-40A5-800D-CC7621BA4FE1}" type="sibTrans" cxnId="{DCD1B32D-10A8-4A43-9425-A250B35BC193}">
      <dgm:prSet/>
      <dgm:spPr/>
      <dgm:t>
        <a:bodyPr/>
        <a:lstStyle/>
        <a:p>
          <a:endParaRPr lang="en-IN"/>
        </a:p>
      </dgm:t>
    </dgm:pt>
    <dgm:pt modelId="{724660F0-5BAD-4039-917D-E7FDF21001A5}">
      <dgm:prSet phldrT="[Text]" custT="1"/>
      <dgm:spPr/>
      <dgm:t>
        <a:bodyPr/>
        <a:lstStyle/>
        <a:p>
          <a:r>
            <a:rPr lang="en-IN" sz="1400"/>
            <a:t>yymm...yymm</a:t>
          </a:r>
        </a:p>
      </dgm:t>
    </dgm:pt>
    <dgm:pt modelId="{665D2261-AA34-44CA-903E-B1E711BBF9B4}" type="parTrans" cxnId="{1A04959E-AA31-409A-80B6-049A0CE4A58D}">
      <dgm:prSet/>
      <dgm:spPr/>
      <dgm:t>
        <a:bodyPr/>
        <a:lstStyle/>
        <a:p>
          <a:endParaRPr lang="en-IN"/>
        </a:p>
      </dgm:t>
    </dgm:pt>
    <dgm:pt modelId="{7E6BF098-CC96-44CF-820B-80B64DD95E21}" type="sibTrans" cxnId="{1A04959E-AA31-409A-80B6-049A0CE4A58D}">
      <dgm:prSet/>
      <dgm:spPr/>
      <dgm:t>
        <a:bodyPr/>
        <a:lstStyle/>
        <a:p>
          <a:endParaRPr lang="en-IN"/>
        </a:p>
      </dgm:t>
    </dgm:pt>
    <dgm:pt modelId="{E71771A3-AF80-466A-9226-EF3C403D2A17}" type="pres">
      <dgm:prSet presAssocID="{B5997DE9-0785-4904-8520-DF42E1611BD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D6CFDCBE-3B5C-4BB8-8C2E-EA1703650437}" type="pres">
      <dgm:prSet presAssocID="{DB6F81CF-A56E-490F-8358-21DDCF5EC4DE}" presName="hierRoot1" presStyleCnt="0">
        <dgm:presLayoutVars>
          <dgm:hierBranch val="init"/>
        </dgm:presLayoutVars>
      </dgm:prSet>
      <dgm:spPr/>
    </dgm:pt>
    <dgm:pt modelId="{A5547468-F009-4FCB-97B3-31EFABF20EB6}" type="pres">
      <dgm:prSet presAssocID="{DB6F81CF-A56E-490F-8358-21DDCF5EC4DE}" presName="rootComposite1" presStyleCnt="0"/>
      <dgm:spPr/>
    </dgm:pt>
    <dgm:pt modelId="{CB2F198B-3EC7-4DBA-A05A-FD21BFF14CAB}" type="pres">
      <dgm:prSet presAssocID="{DB6F81CF-A56E-490F-8358-21DDCF5EC4DE}" presName="rootText1" presStyleLbl="node0" presStyleIdx="0" presStyleCnt="1" custScaleX="72652" custScaleY="133961" custLinFactNeighborX="-291" custLinFactNeighborY="-2036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59C5AA-A13F-4ADF-8FD8-CFDA10111890}" type="pres">
      <dgm:prSet presAssocID="{DB6F81CF-A56E-490F-8358-21DDCF5EC4DE}" presName="rootConnector1" presStyleLbl="node1" presStyleIdx="0" presStyleCnt="0"/>
      <dgm:spPr/>
      <dgm:t>
        <a:bodyPr/>
        <a:lstStyle/>
        <a:p>
          <a:endParaRPr lang="en-US"/>
        </a:p>
      </dgm:t>
    </dgm:pt>
    <dgm:pt modelId="{76F61837-7761-4D37-B440-3F16B859E6F1}" type="pres">
      <dgm:prSet presAssocID="{DB6F81CF-A56E-490F-8358-21DDCF5EC4DE}" presName="hierChild2" presStyleCnt="0"/>
      <dgm:spPr/>
    </dgm:pt>
    <dgm:pt modelId="{E65C2C18-8037-48C9-82F0-7A4F409CB400}" type="pres">
      <dgm:prSet presAssocID="{29C5EB75-37BD-4FFA-9042-1F599F6C3386}" presName="Name64" presStyleLbl="parChTrans1D2" presStyleIdx="0" presStyleCnt="3"/>
      <dgm:spPr/>
      <dgm:t>
        <a:bodyPr/>
        <a:lstStyle/>
        <a:p>
          <a:endParaRPr lang="en-US"/>
        </a:p>
      </dgm:t>
    </dgm:pt>
    <dgm:pt modelId="{EA3EA4F0-5005-4CED-8EBE-D09308784D10}" type="pres">
      <dgm:prSet presAssocID="{AFE071B4-10FD-4A80-A9F9-885EC66103C4}" presName="hierRoot2" presStyleCnt="0">
        <dgm:presLayoutVars>
          <dgm:hierBranch val="init"/>
        </dgm:presLayoutVars>
      </dgm:prSet>
      <dgm:spPr/>
    </dgm:pt>
    <dgm:pt modelId="{418500FE-42B6-4F2F-A405-01F69C9D004D}" type="pres">
      <dgm:prSet presAssocID="{AFE071B4-10FD-4A80-A9F9-885EC66103C4}" presName="rootComposite" presStyleCnt="0"/>
      <dgm:spPr/>
    </dgm:pt>
    <dgm:pt modelId="{F1A2F570-2815-419F-B38F-AEE626827374}" type="pres">
      <dgm:prSet presAssocID="{AFE071B4-10FD-4A80-A9F9-885EC66103C4}" presName="rootText" presStyleLbl="node2" presStyleIdx="0" presStyleCnt="3" custScaleX="106738" custScaleY="13754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62F7E1C-709B-47A0-9684-911D897F8984}" type="pres">
      <dgm:prSet presAssocID="{AFE071B4-10FD-4A80-A9F9-885EC66103C4}" presName="rootConnector" presStyleLbl="node2" presStyleIdx="0" presStyleCnt="3"/>
      <dgm:spPr/>
      <dgm:t>
        <a:bodyPr/>
        <a:lstStyle/>
        <a:p>
          <a:endParaRPr lang="en-US"/>
        </a:p>
      </dgm:t>
    </dgm:pt>
    <dgm:pt modelId="{7977CED8-B932-467A-BBCF-552A7E4825BD}" type="pres">
      <dgm:prSet presAssocID="{AFE071B4-10FD-4A80-A9F9-885EC66103C4}" presName="hierChild4" presStyleCnt="0"/>
      <dgm:spPr/>
    </dgm:pt>
    <dgm:pt modelId="{627E7FF1-D210-4E63-BAFC-3729FEA3AE83}" type="pres">
      <dgm:prSet presAssocID="{207ADF14-C9B7-4527-8125-51A338C03B8B}" presName="Name64" presStyleLbl="parChTrans1D3" presStyleIdx="0" presStyleCnt="3"/>
      <dgm:spPr/>
      <dgm:t>
        <a:bodyPr/>
        <a:lstStyle/>
        <a:p>
          <a:endParaRPr lang="en-US"/>
        </a:p>
      </dgm:t>
    </dgm:pt>
    <dgm:pt modelId="{79B64850-59DC-427D-BF03-81DFB6BF1580}" type="pres">
      <dgm:prSet presAssocID="{5B0C8624-264F-4DA2-BD3F-EC8832D8374C}" presName="hierRoot2" presStyleCnt="0">
        <dgm:presLayoutVars>
          <dgm:hierBranch val="init"/>
        </dgm:presLayoutVars>
      </dgm:prSet>
      <dgm:spPr/>
    </dgm:pt>
    <dgm:pt modelId="{9CF69506-6551-4E13-849F-7BEB20679C89}" type="pres">
      <dgm:prSet presAssocID="{5B0C8624-264F-4DA2-BD3F-EC8832D8374C}" presName="rootComposite" presStyleCnt="0"/>
      <dgm:spPr/>
    </dgm:pt>
    <dgm:pt modelId="{DEDE41F7-4C4A-46C7-86D6-92A340224C50}" type="pres">
      <dgm:prSet presAssocID="{5B0C8624-264F-4DA2-BD3F-EC8832D8374C}" presName="rootText" presStyleLbl="node3" presStyleIdx="0" presStyleCnt="3" custScaleX="168508" custScaleY="14335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EF90BAA-22B2-453A-81C0-72855A602EB4}" type="pres">
      <dgm:prSet presAssocID="{5B0C8624-264F-4DA2-BD3F-EC8832D8374C}" presName="rootConnector" presStyleLbl="node3" presStyleIdx="0" presStyleCnt="3"/>
      <dgm:spPr/>
      <dgm:t>
        <a:bodyPr/>
        <a:lstStyle/>
        <a:p>
          <a:endParaRPr lang="en-US"/>
        </a:p>
      </dgm:t>
    </dgm:pt>
    <dgm:pt modelId="{E1A67DE6-4BB3-45B6-BB58-94D5D6866C71}" type="pres">
      <dgm:prSet presAssocID="{5B0C8624-264F-4DA2-BD3F-EC8832D8374C}" presName="hierChild4" presStyleCnt="0"/>
      <dgm:spPr/>
    </dgm:pt>
    <dgm:pt modelId="{F3649262-D836-438E-872F-6EA550DB65EE}" type="pres">
      <dgm:prSet presAssocID="{6A923FC4-5941-4F20-8029-C1A910B718B2}" presName="Name64" presStyleLbl="parChTrans1D4" presStyleIdx="0" presStyleCnt="10"/>
      <dgm:spPr/>
      <dgm:t>
        <a:bodyPr/>
        <a:lstStyle/>
        <a:p>
          <a:endParaRPr lang="en-US"/>
        </a:p>
      </dgm:t>
    </dgm:pt>
    <dgm:pt modelId="{B2D399AB-922B-4DFA-B971-4F11E2CA093E}" type="pres">
      <dgm:prSet presAssocID="{B6FA0AA2-2C04-4CDF-9FC0-9B9DC924180B}" presName="hierRoot2" presStyleCnt="0">
        <dgm:presLayoutVars>
          <dgm:hierBranch val="init"/>
        </dgm:presLayoutVars>
      </dgm:prSet>
      <dgm:spPr/>
    </dgm:pt>
    <dgm:pt modelId="{FFACACC5-ADDE-4FC5-9F39-A0A7F841EA66}" type="pres">
      <dgm:prSet presAssocID="{B6FA0AA2-2C04-4CDF-9FC0-9B9DC924180B}" presName="rootComposite" presStyleCnt="0"/>
      <dgm:spPr/>
    </dgm:pt>
    <dgm:pt modelId="{A7AF7B4A-3372-4360-BB72-A02763E398AF}" type="pres">
      <dgm:prSet presAssocID="{B6FA0AA2-2C04-4CDF-9FC0-9B9DC924180B}" presName="rootText" presStyleLbl="node4" presStyleIdx="0" presStyleCnt="10" custScaleX="132553" custScaleY="13779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5C08069-EDA6-4EDE-B039-A4034723CAE3}" type="pres">
      <dgm:prSet presAssocID="{B6FA0AA2-2C04-4CDF-9FC0-9B9DC924180B}" presName="rootConnector" presStyleLbl="node4" presStyleIdx="0" presStyleCnt="10"/>
      <dgm:spPr/>
      <dgm:t>
        <a:bodyPr/>
        <a:lstStyle/>
        <a:p>
          <a:endParaRPr lang="en-US"/>
        </a:p>
      </dgm:t>
    </dgm:pt>
    <dgm:pt modelId="{E540BA69-BE64-44AE-9CAD-2D09EF3151A1}" type="pres">
      <dgm:prSet presAssocID="{B6FA0AA2-2C04-4CDF-9FC0-9B9DC924180B}" presName="hierChild4" presStyleCnt="0"/>
      <dgm:spPr/>
    </dgm:pt>
    <dgm:pt modelId="{AC6F5524-2E3E-4447-AB50-FC4D80A100AC}" type="pres">
      <dgm:prSet presAssocID="{7B71067D-0DDB-4B65-9BB2-5814937C70FC}" presName="Name64" presStyleLbl="parChTrans1D4" presStyleIdx="1" presStyleCnt="10"/>
      <dgm:spPr/>
      <dgm:t>
        <a:bodyPr/>
        <a:lstStyle/>
        <a:p>
          <a:endParaRPr lang="en-US"/>
        </a:p>
      </dgm:t>
    </dgm:pt>
    <dgm:pt modelId="{3F283508-1421-4875-BA47-04AEE10E1359}" type="pres">
      <dgm:prSet presAssocID="{030FBCF5-8433-42EC-98C9-16D26752828F}" presName="hierRoot2" presStyleCnt="0">
        <dgm:presLayoutVars>
          <dgm:hierBranch val="init"/>
        </dgm:presLayoutVars>
      </dgm:prSet>
      <dgm:spPr/>
    </dgm:pt>
    <dgm:pt modelId="{5EEC85E9-05B9-4876-AE06-A413C6D2C54F}" type="pres">
      <dgm:prSet presAssocID="{030FBCF5-8433-42EC-98C9-16D26752828F}" presName="rootComposite" presStyleCnt="0"/>
      <dgm:spPr/>
    </dgm:pt>
    <dgm:pt modelId="{2A8D89F5-FF8C-4527-A434-0ABA7F3652BA}" type="pres">
      <dgm:prSet presAssocID="{030FBCF5-8433-42EC-98C9-16D26752828F}" presName="rootText" presStyleLbl="node4" presStyleIdx="1" presStyleCnt="10" custScaleX="153221" custScaleY="14706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5A8911D-5806-4885-8C78-3442A9DC003E}" type="pres">
      <dgm:prSet presAssocID="{030FBCF5-8433-42EC-98C9-16D26752828F}" presName="rootConnector" presStyleLbl="node4" presStyleIdx="1" presStyleCnt="10"/>
      <dgm:spPr/>
      <dgm:t>
        <a:bodyPr/>
        <a:lstStyle/>
        <a:p>
          <a:endParaRPr lang="en-US"/>
        </a:p>
      </dgm:t>
    </dgm:pt>
    <dgm:pt modelId="{CE7FD080-9732-468F-A6D5-6629D15F502F}" type="pres">
      <dgm:prSet presAssocID="{030FBCF5-8433-42EC-98C9-16D26752828F}" presName="hierChild4" presStyleCnt="0"/>
      <dgm:spPr/>
    </dgm:pt>
    <dgm:pt modelId="{9E960B11-C1C6-4784-B7DE-5D0C85803606}" type="pres">
      <dgm:prSet presAssocID="{030FBCF5-8433-42EC-98C9-16D26752828F}" presName="hierChild5" presStyleCnt="0"/>
      <dgm:spPr/>
    </dgm:pt>
    <dgm:pt modelId="{3EC1E714-8BD4-45AD-80D6-C4B9DA837334}" type="pres">
      <dgm:prSet presAssocID="{B6FA0AA2-2C04-4CDF-9FC0-9B9DC924180B}" presName="hierChild5" presStyleCnt="0"/>
      <dgm:spPr/>
    </dgm:pt>
    <dgm:pt modelId="{C42E9B0B-DAAA-44FE-9A91-5B2068BF9A92}" type="pres">
      <dgm:prSet presAssocID="{EC2E54A2-6159-423F-A0CE-97EB97DA3140}" presName="Name64" presStyleLbl="parChTrans1D4" presStyleIdx="2" presStyleCnt="10"/>
      <dgm:spPr/>
      <dgm:t>
        <a:bodyPr/>
        <a:lstStyle/>
        <a:p>
          <a:endParaRPr lang="en-US"/>
        </a:p>
      </dgm:t>
    </dgm:pt>
    <dgm:pt modelId="{8CEBB671-B30A-41FC-973C-36A65DF2B306}" type="pres">
      <dgm:prSet presAssocID="{9EA55E6B-9899-44A3-94A1-5654338A64AD}" presName="hierRoot2" presStyleCnt="0">
        <dgm:presLayoutVars>
          <dgm:hierBranch val="init"/>
        </dgm:presLayoutVars>
      </dgm:prSet>
      <dgm:spPr/>
    </dgm:pt>
    <dgm:pt modelId="{EAB6E20F-95D6-4FD9-86A6-FB00EFBA6D35}" type="pres">
      <dgm:prSet presAssocID="{9EA55E6B-9899-44A3-94A1-5654338A64AD}" presName="rootComposite" presStyleCnt="0"/>
      <dgm:spPr/>
    </dgm:pt>
    <dgm:pt modelId="{03002B18-7773-48F3-AFDE-644570E16703}" type="pres">
      <dgm:prSet presAssocID="{9EA55E6B-9899-44A3-94A1-5654338A64AD}" presName="rootText" presStyleLbl="node4" presStyleIdx="2" presStyleCnt="10" custScaleX="130264" custScaleY="13980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179881-3A5A-44A4-9655-508A8BF4D135}" type="pres">
      <dgm:prSet presAssocID="{9EA55E6B-9899-44A3-94A1-5654338A64AD}" presName="rootConnector" presStyleLbl="node4" presStyleIdx="2" presStyleCnt="10"/>
      <dgm:spPr/>
      <dgm:t>
        <a:bodyPr/>
        <a:lstStyle/>
        <a:p>
          <a:endParaRPr lang="en-US"/>
        </a:p>
      </dgm:t>
    </dgm:pt>
    <dgm:pt modelId="{08F8EB72-640E-4C02-B273-72986F468584}" type="pres">
      <dgm:prSet presAssocID="{9EA55E6B-9899-44A3-94A1-5654338A64AD}" presName="hierChild4" presStyleCnt="0"/>
      <dgm:spPr/>
    </dgm:pt>
    <dgm:pt modelId="{9C77044C-92E2-4AAB-8B90-F6190DC5BA3E}" type="pres">
      <dgm:prSet presAssocID="{E13CEB76-52A6-42F8-B36C-DB9B90E4004F}" presName="Name64" presStyleLbl="parChTrans1D4" presStyleIdx="3" presStyleCnt="10"/>
      <dgm:spPr/>
      <dgm:t>
        <a:bodyPr/>
        <a:lstStyle/>
        <a:p>
          <a:endParaRPr lang="en-US"/>
        </a:p>
      </dgm:t>
    </dgm:pt>
    <dgm:pt modelId="{034DD07B-EC8A-4CE1-ABD0-3F58ACEA9A84}" type="pres">
      <dgm:prSet presAssocID="{9CF41DFD-58DB-4649-8F92-CC2B6F9B90F2}" presName="hierRoot2" presStyleCnt="0">
        <dgm:presLayoutVars>
          <dgm:hierBranch val="init"/>
        </dgm:presLayoutVars>
      </dgm:prSet>
      <dgm:spPr/>
    </dgm:pt>
    <dgm:pt modelId="{020DF3F1-CA8D-4DC1-B587-5DC4E489FB88}" type="pres">
      <dgm:prSet presAssocID="{9CF41DFD-58DB-4649-8F92-CC2B6F9B90F2}" presName="rootComposite" presStyleCnt="0"/>
      <dgm:spPr/>
    </dgm:pt>
    <dgm:pt modelId="{8B084AB1-08A5-43DF-9671-A203E6F266CB}" type="pres">
      <dgm:prSet presAssocID="{9CF41DFD-58DB-4649-8F92-CC2B6F9B90F2}" presName="rootText" presStyleLbl="node4" presStyleIdx="3" presStyleCnt="10" custScaleX="153229" custScaleY="158920" custLinFactNeighborX="8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667B43A-17AF-49D3-A843-1147E202FBF1}" type="pres">
      <dgm:prSet presAssocID="{9CF41DFD-58DB-4649-8F92-CC2B6F9B90F2}" presName="rootConnector" presStyleLbl="node4" presStyleIdx="3" presStyleCnt="10"/>
      <dgm:spPr/>
      <dgm:t>
        <a:bodyPr/>
        <a:lstStyle/>
        <a:p>
          <a:endParaRPr lang="en-US"/>
        </a:p>
      </dgm:t>
    </dgm:pt>
    <dgm:pt modelId="{23CACEDF-075B-4076-830A-3AF9BC576778}" type="pres">
      <dgm:prSet presAssocID="{9CF41DFD-58DB-4649-8F92-CC2B6F9B90F2}" presName="hierChild4" presStyleCnt="0"/>
      <dgm:spPr/>
    </dgm:pt>
    <dgm:pt modelId="{5D7A21D4-AE08-4F5C-9856-49F0B80860DF}" type="pres">
      <dgm:prSet presAssocID="{9CF41DFD-58DB-4649-8F92-CC2B6F9B90F2}" presName="hierChild5" presStyleCnt="0"/>
      <dgm:spPr/>
    </dgm:pt>
    <dgm:pt modelId="{EAB200AE-7CFB-488C-A7E0-12C758E32260}" type="pres">
      <dgm:prSet presAssocID="{9EA55E6B-9899-44A3-94A1-5654338A64AD}" presName="hierChild5" presStyleCnt="0"/>
      <dgm:spPr/>
    </dgm:pt>
    <dgm:pt modelId="{5344A9F4-C6C2-4BEF-ACF0-D0DE798CFE96}" type="pres">
      <dgm:prSet presAssocID="{5B0C8624-264F-4DA2-BD3F-EC8832D8374C}" presName="hierChild5" presStyleCnt="0"/>
      <dgm:spPr/>
    </dgm:pt>
    <dgm:pt modelId="{2A1D07ED-EFB5-49F1-9E9E-B54F6296B75B}" type="pres">
      <dgm:prSet presAssocID="{AFE071B4-10FD-4A80-A9F9-885EC66103C4}" presName="hierChild5" presStyleCnt="0"/>
      <dgm:spPr/>
    </dgm:pt>
    <dgm:pt modelId="{82F55528-6C95-47D0-B8EE-94968FA28D6A}" type="pres">
      <dgm:prSet presAssocID="{D46365D1-49F1-4438-AF64-221E4A23FDFD}" presName="Name64" presStyleLbl="parChTrans1D2" presStyleIdx="1" presStyleCnt="3"/>
      <dgm:spPr/>
      <dgm:t>
        <a:bodyPr/>
        <a:lstStyle/>
        <a:p>
          <a:endParaRPr lang="en-US"/>
        </a:p>
      </dgm:t>
    </dgm:pt>
    <dgm:pt modelId="{037725B4-520E-4156-B020-8850A9F468CB}" type="pres">
      <dgm:prSet presAssocID="{CA51B7AA-7F67-42F8-A147-29AC6ABD8BA5}" presName="hierRoot2" presStyleCnt="0">
        <dgm:presLayoutVars>
          <dgm:hierBranch val="init"/>
        </dgm:presLayoutVars>
      </dgm:prSet>
      <dgm:spPr/>
    </dgm:pt>
    <dgm:pt modelId="{DA51CF27-F46C-46C1-87BE-6FE7A5FE316B}" type="pres">
      <dgm:prSet presAssocID="{CA51B7AA-7F67-42F8-A147-29AC6ABD8BA5}" presName="rootComposite" presStyleCnt="0"/>
      <dgm:spPr/>
    </dgm:pt>
    <dgm:pt modelId="{69690084-9EB4-439D-B974-71C204E47F97}" type="pres">
      <dgm:prSet presAssocID="{CA51B7AA-7F67-42F8-A147-29AC6ABD8BA5}" presName="rootText" presStyleLbl="node2" presStyleIdx="1" presStyleCnt="3" custScaleX="65953" custScaleY="1420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A6ECA92-3A3D-41B6-90D8-74781B9D2C01}" type="pres">
      <dgm:prSet presAssocID="{CA51B7AA-7F67-42F8-A147-29AC6ABD8BA5}" presName="rootConnector" presStyleLbl="node2" presStyleIdx="1" presStyleCnt="3"/>
      <dgm:spPr/>
      <dgm:t>
        <a:bodyPr/>
        <a:lstStyle/>
        <a:p>
          <a:endParaRPr lang="en-US"/>
        </a:p>
      </dgm:t>
    </dgm:pt>
    <dgm:pt modelId="{CEBD3BCD-D338-4B2B-8808-3E54C9E769FB}" type="pres">
      <dgm:prSet presAssocID="{CA51B7AA-7F67-42F8-A147-29AC6ABD8BA5}" presName="hierChild4" presStyleCnt="0"/>
      <dgm:spPr/>
    </dgm:pt>
    <dgm:pt modelId="{779364B6-E2EE-4034-AF43-3E20F3F4EF08}" type="pres">
      <dgm:prSet presAssocID="{38058982-FD18-45EB-A873-5F97FF96F214}" presName="Name64" presStyleLbl="parChTrans1D3" presStyleIdx="1" presStyleCnt="3"/>
      <dgm:spPr/>
      <dgm:t>
        <a:bodyPr/>
        <a:lstStyle/>
        <a:p>
          <a:endParaRPr lang="en-US"/>
        </a:p>
      </dgm:t>
    </dgm:pt>
    <dgm:pt modelId="{C5455A76-735C-47C9-B919-AF9043CE5A56}" type="pres">
      <dgm:prSet presAssocID="{8C7966BE-C6BE-4F53-A028-C79F296CD6B7}" presName="hierRoot2" presStyleCnt="0">
        <dgm:presLayoutVars>
          <dgm:hierBranch val="init"/>
        </dgm:presLayoutVars>
      </dgm:prSet>
      <dgm:spPr/>
    </dgm:pt>
    <dgm:pt modelId="{549F65D2-DD96-4F28-89A5-6F53BEC5559F}" type="pres">
      <dgm:prSet presAssocID="{8C7966BE-C6BE-4F53-A028-C79F296CD6B7}" presName="rootComposite" presStyleCnt="0"/>
      <dgm:spPr/>
    </dgm:pt>
    <dgm:pt modelId="{D9DF61FB-C366-4344-A9D8-A6ED1E9C0448}" type="pres">
      <dgm:prSet presAssocID="{8C7966BE-C6BE-4F53-A028-C79F296CD6B7}" presName="rootText" presStyleLbl="node3" presStyleIdx="1" presStyleCnt="3" custScaleX="109891" custScaleY="16148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CF68C-AC2F-4B1F-BB95-D440104344B9}" type="pres">
      <dgm:prSet presAssocID="{8C7966BE-C6BE-4F53-A028-C79F296CD6B7}" presName="rootConnector" presStyleLbl="node3" presStyleIdx="1" presStyleCnt="3"/>
      <dgm:spPr/>
      <dgm:t>
        <a:bodyPr/>
        <a:lstStyle/>
        <a:p>
          <a:endParaRPr lang="en-US"/>
        </a:p>
      </dgm:t>
    </dgm:pt>
    <dgm:pt modelId="{53B9A974-710E-4821-B915-958505A2E7B6}" type="pres">
      <dgm:prSet presAssocID="{8C7966BE-C6BE-4F53-A028-C79F296CD6B7}" presName="hierChild4" presStyleCnt="0"/>
      <dgm:spPr/>
    </dgm:pt>
    <dgm:pt modelId="{5F56F6D8-A4A5-4B09-9A20-BDD5E7ADEED1}" type="pres">
      <dgm:prSet presAssocID="{1FF453D0-538F-4E2B-9C87-CC794F021B16}" presName="Name64" presStyleLbl="parChTrans1D4" presStyleIdx="4" presStyleCnt="10"/>
      <dgm:spPr/>
      <dgm:t>
        <a:bodyPr/>
        <a:lstStyle/>
        <a:p>
          <a:endParaRPr lang="en-US"/>
        </a:p>
      </dgm:t>
    </dgm:pt>
    <dgm:pt modelId="{3B3E81B7-35C9-4AAB-9069-B5F954610F4E}" type="pres">
      <dgm:prSet presAssocID="{829CF992-DF5C-482F-821D-5FFD6A7A29ED}" presName="hierRoot2" presStyleCnt="0">
        <dgm:presLayoutVars>
          <dgm:hierBranch val="init"/>
        </dgm:presLayoutVars>
      </dgm:prSet>
      <dgm:spPr/>
    </dgm:pt>
    <dgm:pt modelId="{F4058EC8-7ADE-485D-B969-66B5456551BC}" type="pres">
      <dgm:prSet presAssocID="{829CF992-DF5C-482F-821D-5FFD6A7A29ED}" presName="rootComposite" presStyleCnt="0"/>
      <dgm:spPr/>
    </dgm:pt>
    <dgm:pt modelId="{0C335ED9-358C-46FF-9077-142AF41531A3}" type="pres">
      <dgm:prSet presAssocID="{829CF992-DF5C-482F-821D-5FFD6A7A29ED}" presName="rootText" presStyleLbl="node4" presStyleIdx="4" presStyleCnt="10" custScaleX="222246" custScaleY="22324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FCF209-8CB0-4A4C-A4D1-6466327D0485}" type="pres">
      <dgm:prSet presAssocID="{829CF992-DF5C-482F-821D-5FFD6A7A29ED}" presName="rootConnector" presStyleLbl="node4" presStyleIdx="4" presStyleCnt="10"/>
      <dgm:spPr/>
      <dgm:t>
        <a:bodyPr/>
        <a:lstStyle/>
        <a:p>
          <a:endParaRPr lang="en-US"/>
        </a:p>
      </dgm:t>
    </dgm:pt>
    <dgm:pt modelId="{38DC5C0A-FD6E-4085-97BC-8960B23F62FC}" type="pres">
      <dgm:prSet presAssocID="{829CF992-DF5C-482F-821D-5FFD6A7A29ED}" presName="hierChild4" presStyleCnt="0"/>
      <dgm:spPr/>
    </dgm:pt>
    <dgm:pt modelId="{8334D5A6-0DD6-413F-9789-B7E9ADCC3E4A}" type="pres">
      <dgm:prSet presAssocID="{56C00CB5-EC92-4D05-BCA8-93E06CE562A2}" presName="Name64" presStyleLbl="parChTrans1D4" presStyleIdx="5" presStyleCnt="10"/>
      <dgm:spPr/>
      <dgm:t>
        <a:bodyPr/>
        <a:lstStyle/>
        <a:p>
          <a:endParaRPr lang="en-US"/>
        </a:p>
      </dgm:t>
    </dgm:pt>
    <dgm:pt modelId="{D755E302-496F-4C7C-8AE8-EC9705DC7D07}" type="pres">
      <dgm:prSet presAssocID="{A1F4041D-CB54-479F-932F-5DA1A981E090}" presName="hierRoot2" presStyleCnt="0">
        <dgm:presLayoutVars>
          <dgm:hierBranch val="init"/>
        </dgm:presLayoutVars>
      </dgm:prSet>
      <dgm:spPr/>
    </dgm:pt>
    <dgm:pt modelId="{FEB63900-A5C9-465E-9993-B2544B1515E5}" type="pres">
      <dgm:prSet presAssocID="{A1F4041D-CB54-479F-932F-5DA1A981E090}" presName="rootComposite" presStyleCnt="0"/>
      <dgm:spPr/>
    </dgm:pt>
    <dgm:pt modelId="{D435CAA9-0773-443F-B040-9C878BDB0A92}" type="pres">
      <dgm:prSet presAssocID="{A1F4041D-CB54-479F-932F-5DA1A981E090}" presName="rootText" presStyleLbl="node4" presStyleIdx="5" presStyleCnt="10" custScaleX="260100" custScaleY="18516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93D4E9-7A03-47A0-8A82-97A07347EC16}" type="pres">
      <dgm:prSet presAssocID="{A1F4041D-CB54-479F-932F-5DA1A981E090}" presName="rootConnector" presStyleLbl="node4" presStyleIdx="5" presStyleCnt="10"/>
      <dgm:spPr/>
      <dgm:t>
        <a:bodyPr/>
        <a:lstStyle/>
        <a:p>
          <a:endParaRPr lang="en-US"/>
        </a:p>
      </dgm:t>
    </dgm:pt>
    <dgm:pt modelId="{34749E39-9669-4951-9F17-BC154D82B930}" type="pres">
      <dgm:prSet presAssocID="{A1F4041D-CB54-479F-932F-5DA1A981E090}" presName="hierChild4" presStyleCnt="0"/>
      <dgm:spPr/>
    </dgm:pt>
    <dgm:pt modelId="{6CC220BA-E08F-4632-820F-7B3B49D7F329}" type="pres">
      <dgm:prSet presAssocID="{A1F4041D-CB54-479F-932F-5DA1A981E090}" presName="hierChild5" presStyleCnt="0"/>
      <dgm:spPr/>
    </dgm:pt>
    <dgm:pt modelId="{8B738176-FB30-49A6-8702-2B058D10327D}" type="pres">
      <dgm:prSet presAssocID="{51902C7C-AB86-4EC7-89A7-5462476426A8}" presName="Name64" presStyleLbl="parChTrans1D4" presStyleIdx="6" presStyleCnt="10"/>
      <dgm:spPr/>
      <dgm:t>
        <a:bodyPr/>
        <a:lstStyle/>
        <a:p>
          <a:endParaRPr lang="en-US"/>
        </a:p>
      </dgm:t>
    </dgm:pt>
    <dgm:pt modelId="{91386417-A01D-4674-BFF0-1BB1A4DBB25B}" type="pres">
      <dgm:prSet presAssocID="{8C2D6C3F-BAE2-4BEE-8A3C-3CC38A4E4142}" presName="hierRoot2" presStyleCnt="0">
        <dgm:presLayoutVars>
          <dgm:hierBranch val="init"/>
        </dgm:presLayoutVars>
      </dgm:prSet>
      <dgm:spPr/>
    </dgm:pt>
    <dgm:pt modelId="{5B9E7515-282C-4195-8443-ADB8099B3712}" type="pres">
      <dgm:prSet presAssocID="{8C2D6C3F-BAE2-4BEE-8A3C-3CC38A4E4142}" presName="rootComposite" presStyleCnt="0"/>
      <dgm:spPr/>
    </dgm:pt>
    <dgm:pt modelId="{36BCA7E2-AB0A-4CA4-B190-0E137D1B5A9F}" type="pres">
      <dgm:prSet presAssocID="{8C2D6C3F-BAE2-4BEE-8A3C-3CC38A4E4142}" presName="rootText" presStyleLbl="node4" presStyleIdx="6" presStyleCnt="10" custScaleX="259407" custScaleY="2067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702F65-C6A1-4EFC-9245-11998FCA1BC8}" type="pres">
      <dgm:prSet presAssocID="{8C2D6C3F-BAE2-4BEE-8A3C-3CC38A4E4142}" presName="rootConnector" presStyleLbl="node4" presStyleIdx="6" presStyleCnt="10"/>
      <dgm:spPr/>
      <dgm:t>
        <a:bodyPr/>
        <a:lstStyle/>
        <a:p>
          <a:endParaRPr lang="en-US"/>
        </a:p>
      </dgm:t>
    </dgm:pt>
    <dgm:pt modelId="{A67B2BEF-D877-4289-B8EF-2CE312642CBB}" type="pres">
      <dgm:prSet presAssocID="{8C2D6C3F-BAE2-4BEE-8A3C-3CC38A4E4142}" presName="hierChild4" presStyleCnt="0"/>
      <dgm:spPr/>
    </dgm:pt>
    <dgm:pt modelId="{9C549DF2-E3FA-4839-8424-22BAC5200DA4}" type="pres">
      <dgm:prSet presAssocID="{8C2D6C3F-BAE2-4BEE-8A3C-3CC38A4E4142}" presName="hierChild5" presStyleCnt="0"/>
      <dgm:spPr/>
    </dgm:pt>
    <dgm:pt modelId="{2C1F4E1E-365C-4910-B3E1-C7E417068756}" type="pres">
      <dgm:prSet presAssocID="{829CF992-DF5C-482F-821D-5FFD6A7A29ED}" presName="hierChild5" presStyleCnt="0"/>
      <dgm:spPr/>
    </dgm:pt>
    <dgm:pt modelId="{67743076-947D-4F83-B76A-D0063854DC27}" type="pres">
      <dgm:prSet presAssocID="{8C7966BE-C6BE-4F53-A028-C79F296CD6B7}" presName="hierChild5" presStyleCnt="0"/>
      <dgm:spPr/>
    </dgm:pt>
    <dgm:pt modelId="{770E1B96-614A-471B-BC99-476D1D265239}" type="pres">
      <dgm:prSet presAssocID="{CA51B7AA-7F67-42F8-A147-29AC6ABD8BA5}" presName="hierChild5" presStyleCnt="0"/>
      <dgm:spPr/>
    </dgm:pt>
    <dgm:pt modelId="{401CC66E-C9FC-44CA-8562-467E5A97C5EB}" type="pres">
      <dgm:prSet presAssocID="{55FA71A4-437C-4441-AFF9-B9AF21D900F3}" presName="Name64" presStyleLbl="parChTrans1D2" presStyleIdx="2" presStyleCnt="3"/>
      <dgm:spPr/>
      <dgm:t>
        <a:bodyPr/>
        <a:lstStyle/>
        <a:p>
          <a:endParaRPr lang="en-US"/>
        </a:p>
      </dgm:t>
    </dgm:pt>
    <dgm:pt modelId="{7F654D0B-EFE6-4ED3-922C-9B8BE4E8FE40}" type="pres">
      <dgm:prSet presAssocID="{FC52C0C9-B9B4-4545-9E35-BE3024028A8B}" presName="hierRoot2" presStyleCnt="0">
        <dgm:presLayoutVars>
          <dgm:hierBranch val="init"/>
        </dgm:presLayoutVars>
      </dgm:prSet>
      <dgm:spPr/>
    </dgm:pt>
    <dgm:pt modelId="{3ABCE536-4046-4C5F-B7AD-42213D5BB959}" type="pres">
      <dgm:prSet presAssocID="{FC52C0C9-B9B4-4545-9E35-BE3024028A8B}" presName="rootComposite" presStyleCnt="0"/>
      <dgm:spPr/>
    </dgm:pt>
    <dgm:pt modelId="{51E12BDA-FBC7-437B-9AA3-00076B286B89}" type="pres">
      <dgm:prSet presAssocID="{FC52C0C9-B9B4-4545-9E35-BE3024028A8B}" presName="rootText" presStyleLbl="node2" presStyleIdx="2" presStyleCnt="3" custScaleX="143280" custScaleY="15179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521393-28CB-4106-8040-335FB975B971}" type="pres">
      <dgm:prSet presAssocID="{FC52C0C9-B9B4-4545-9E35-BE3024028A8B}" presName="rootConnector" presStyleLbl="node2" presStyleIdx="2" presStyleCnt="3"/>
      <dgm:spPr/>
      <dgm:t>
        <a:bodyPr/>
        <a:lstStyle/>
        <a:p>
          <a:endParaRPr lang="en-US"/>
        </a:p>
      </dgm:t>
    </dgm:pt>
    <dgm:pt modelId="{22D3F26F-51C7-4570-A3A2-99A86C30B803}" type="pres">
      <dgm:prSet presAssocID="{FC52C0C9-B9B4-4545-9E35-BE3024028A8B}" presName="hierChild4" presStyleCnt="0"/>
      <dgm:spPr/>
    </dgm:pt>
    <dgm:pt modelId="{2E337195-72A4-4895-BB9D-8A45F4B87CBB}" type="pres">
      <dgm:prSet presAssocID="{665D2261-AA34-44CA-903E-B1E711BBF9B4}" presName="Name64" presStyleLbl="parChTrans1D3" presStyleIdx="2" presStyleCnt="3"/>
      <dgm:spPr/>
      <dgm:t>
        <a:bodyPr/>
        <a:lstStyle/>
        <a:p>
          <a:endParaRPr lang="en-US"/>
        </a:p>
      </dgm:t>
    </dgm:pt>
    <dgm:pt modelId="{29B56A8A-809A-4E75-B50B-08DAD9A13E65}" type="pres">
      <dgm:prSet presAssocID="{724660F0-5BAD-4039-917D-E7FDF21001A5}" presName="hierRoot2" presStyleCnt="0">
        <dgm:presLayoutVars>
          <dgm:hierBranch val="init"/>
        </dgm:presLayoutVars>
      </dgm:prSet>
      <dgm:spPr/>
    </dgm:pt>
    <dgm:pt modelId="{5B35974B-134C-4CE5-8F1F-CED8A9033638}" type="pres">
      <dgm:prSet presAssocID="{724660F0-5BAD-4039-917D-E7FDF21001A5}" presName="rootComposite" presStyleCnt="0"/>
      <dgm:spPr/>
    </dgm:pt>
    <dgm:pt modelId="{72096FD3-4345-4709-A42E-CD3E512773F6}" type="pres">
      <dgm:prSet presAssocID="{724660F0-5BAD-4039-917D-E7FDF21001A5}" presName="rootText" presStyleLbl="node3" presStyleIdx="2" presStyleCnt="3" custScaleX="121987" custScaleY="16556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35BD52-0F58-48BC-853D-ABD309998A37}" type="pres">
      <dgm:prSet presAssocID="{724660F0-5BAD-4039-917D-E7FDF21001A5}" presName="rootConnector" presStyleLbl="node3" presStyleIdx="2" presStyleCnt="3"/>
      <dgm:spPr/>
      <dgm:t>
        <a:bodyPr/>
        <a:lstStyle/>
        <a:p>
          <a:endParaRPr lang="en-US"/>
        </a:p>
      </dgm:t>
    </dgm:pt>
    <dgm:pt modelId="{1773AA11-0421-4B37-B175-9A3728530DFC}" type="pres">
      <dgm:prSet presAssocID="{724660F0-5BAD-4039-917D-E7FDF21001A5}" presName="hierChild4" presStyleCnt="0"/>
      <dgm:spPr/>
    </dgm:pt>
    <dgm:pt modelId="{FD09FD41-030E-46FC-BD2E-A49CA2F1A59D}" type="pres">
      <dgm:prSet presAssocID="{9CFC0949-43CC-435D-88C1-D5AC49B502AA}" presName="Name64" presStyleLbl="parChTrans1D4" presStyleIdx="7" presStyleCnt="10"/>
      <dgm:spPr/>
      <dgm:t>
        <a:bodyPr/>
        <a:lstStyle/>
        <a:p>
          <a:endParaRPr lang="en-US"/>
        </a:p>
      </dgm:t>
    </dgm:pt>
    <dgm:pt modelId="{B2310067-4632-4F55-820B-471779436114}" type="pres">
      <dgm:prSet presAssocID="{0A4A3A7F-CD9A-4CA3-8A78-19906AABC6EC}" presName="hierRoot2" presStyleCnt="0">
        <dgm:presLayoutVars>
          <dgm:hierBranch val="init"/>
        </dgm:presLayoutVars>
      </dgm:prSet>
      <dgm:spPr/>
    </dgm:pt>
    <dgm:pt modelId="{2C6D2998-62A3-473F-BDD5-BD591D734117}" type="pres">
      <dgm:prSet presAssocID="{0A4A3A7F-CD9A-4CA3-8A78-19906AABC6EC}" presName="rootComposite" presStyleCnt="0"/>
      <dgm:spPr/>
    </dgm:pt>
    <dgm:pt modelId="{BFDCEF70-701E-43FA-9AF7-566A3B681A69}" type="pres">
      <dgm:prSet presAssocID="{0A4A3A7F-CD9A-4CA3-8A78-19906AABC6EC}" presName="rootText" presStyleLbl="node4" presStyleIdx="7" presStyleCnt="10" custScaleX="228761" custScaleY="19216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B55FE8-FD1E-4AA0-BEF0-8DD2F098BB0A}" type="pres">
      <dgm:prSet presAssocID="{0A4A3A7F-CD9A-4CA3-8A78-19906AABC6EC}" presName="rootConnector" presStyleLbl="node4" presStyleIdx="7" presStyleCnt="10"/>
      <dgm:spPr/>
      <dgm:t>
        <a:bodyPr/>
        <a:lstStyle/>
        <a:p>
          <a:endParaRPr lang="en-US"/>
        </a:p>
      </dgm:t>
    </dgm:pt>
    <dgm:pt modelId="{67BA9170-2D63-4017-883C-817C303D748F}" type="pres">
      <dgm:prSet presAssocID="{0A4A3A7F-CD9A-4CA3-8A78-19906AABC6EC}" presName="hierChild4" presStyleCnt="0"/>
      <dgm:spPr/>
    </dgm:pt>
    <dgm:pt modelId="{4C765A55-79C1-4126-AF4E-6C81A5781542}" type="pres">
      <dgm:prSet presAssocID="{5E0ABD02-2D6C-466A-80C3-1EC48AE96094}" presName="Name64" presStyleLbl="parChTrans1D4" presStyleIdx="8" presStyleCnt="10"/>
      <dgm:spPr/>
      <dgm:t>
        <a:bodyPr/>
        <a:lstStyle/>
        <a:p>
          <a:endParaRPr lang="en-US"/>
        </a:p>
      </dgm:t>
    </dgm:pt>
    <dgm:pt modelId="{1DCE98B8-1E83-4CE3-8113-A496D01911C5}" type="pres">
      <dgm:prSet presAssocID="{5EBE182A-303C-4D69-976B-28EEC8FAC18D}" presName="hierRoot2" presStyleCnt="0">
        <dgm:presLayoutVars>
          <dgm:hierBranch val="init"/>
        </dgm:presLayoutVars>
      </dgm:prSet>
      <dgm:spPr/>
    </dgm:pt>
    <dgm:pt modelId="{57474CAE-7369-4628-BC7E-6142E942813E}" type="pres">
      <dgm:prSet presAssocID="{5EBE182A-303C-4D69-976B-28EEC8FAC18D}" presName="rootComposite" presStyleCnt="0"/>
      <dgm:spPr/>
    </dgm:pt>
    <dgm:pt modelId="{0A5DA484-F65F-4870-84D6-0AD6069C2979}" type="pres">
      <dgm:prSet presAssocID="{5EBE182A-303C-4D69-976B-28EEC8FAC18D}" presName="rootText" presStyleLbl="node4" presStyleIdx="8" presStyleCnt="10" custScaleX="259407" custScaleY="1898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6D75D5F-CBE4-4902-B300-C045C0264491}" type="pres">
      <dgm:prSet presAssocID="{5EBE182A-303C-4D69-976B-28EEC8FAC18D}" presName="rootConnector" presStyleLbl="node4" presStyleIdx="8" presStyleCnt="10"/>
      <dgm:spPr/>
      <dgm:t>
        <a:bodyPr/>
        <a:lstStyle/>
        <a:p>
          <a:endParaRPr lang="en-US"/>
        </a:p>
      </dgm:t>
    </dgm:pt>
    <dgm:pt modelId="{B85D706C-7D8C-44AE-A9EE-F9FD9B1E90F4}" type="pres">
      <dgm:prSet presAssocID="{5EBE182A-303C-4D69-976B-28EEC8FAC18D}" presName="hierChild4" presStyleCnt="0"/>
      <dgm:spPr/>
    </dgm:pt>
    <dgm:pt modelId="{85196965-6F6C-4210-A742-9B3071E3AE4E}" type="pres">
      <dgm:prSet presAssocID="{5EBE182A-303C-4D69-976B-28EEC8FAC18D}" presName="hierChild5" presStyleCnt="0"/>
      <dgm:spPr/>
    </dgm:pt>
    <dgm:pt modelId="{3A934FC2-8E9E-4BDE-B515-4919F1A39263}" type="pres">
      <dgm:prSet presAssocID="{490D7CF2-E96C-47A3-BEAF-89574C18CCFB}" presName="Name64" presStyleLbl="parChTrans1D4" presStyleIdx="9" presStyleCnt="10"/>
      <dgm:spPr/>
      <dgm:t>
        <a:bodyPr/>
        <a:lstStyle/>
        <a:p>
          <a:endParaRPr lang="en-US"/>
        </a:p>
      </dgm:t>
    </dgm:pt>
    <dgm:pt modelId="{A14F6CB9-C583-45FA-A4C2-82499D23747A}" type="pres">
      <dgm:prSet presAssocID="{8DA6EA30-358C-435E-846D-8DD73968EABB}" presName="hierRoot2" presStyleCnt="0">
        <dgm:presLayoutVars>
          <dgm:hierBranch val="init"/>
        </dgm:presLayoutVars>
      </dgm:prSet>
      <dgm:spPr/>
    </dgm:pt>
    <dgm:pt modelId="{F0C4247E-AF24-42ED-B0F4-8E56C7EFFC68}" type="pres">
      <dgm:prSet presAssocID="{8DA6EA30-358C-435E-846D-8DD73968EABB}" presName="rootComposite" presStyleCnt="0"/>
      <dgm:spPr/>
    </dgm:pt>
    <dgm:pt modelId="{1663F663-D300-4D17-991A-F8E21EF90DF5}" type="pres">
      <dgm:prSet presAssocID="{8DA6EA30-358C-435E-846D-8DD73968EABB}" presName="rootText" presStyleLbl="node4" presStyleIdx="9" presStyleCnt="10" custScaleX="259407" custScaleY="1898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EC70DC-317B-40CA-BDF2-C22B0853237B}" type="pres">
      <dgm:prSet presAssocID="{8DA6EA30-358C-435E-846D-8DD73968EABB}" presName="rootConnector" presStyleLbl="node4" presStyleIdx="9" presStyleCnt="10"/>
      <dgm:spPr/>
      <dgm:t>
        <a:bodyPr/>
        <a:lstStyle/>
        <a:p>
          <a:endParaRPr lang="en-US"/>
        </a:p>
      </dgm:t>
    </dgm:pt>
    <dgm:pt modelId="{43E899B3-8E23-4E6C-9875-ECF67407A922}" type="pres">
      <dgm:prSet presAssocID="{8DA6EA30-358C-435E-846D-8DD73968EABB}" presName="hierChild4" presStyleCnt="0"/>
      <dgm:spPr/>
    </dgm:pt>
    <dgm:pt modelId="{A26026AF-5B52-4758-842E-41487ED9C67E}" type="pres">
      <dgm:prSet presAssocID="{8DA6EA30-358C-435E-846D-8DD73968EABB}" presName="hierChild5" presStyleCnt="0"/>
      <dgm:spPr/>
    </dgm:pt>
    <dgm:pt modelId="{5CA7BB34-1A75-439D-93EF-616534EBF15F}" type="pres">
      <dgm:prSet presAssocID="{0A4A3A7F-CD9A-4CA3-8A78-19906AABC6EC}" presName="hierChild5" presStyleCnt="0"/>
      <dgm:spPr/>
    </dgm:pt>
    <dgm:pt modelId="{BAEFFEF4-8595-4679-833C-17040EAEB67C}" type="pres">
      <dgm:prSet presAssocID="{724660F0-5BAD-4039-917D-E7FDF21001A5}" presName="hierChild5" presStyleCnt="0"/>
      <dgm:spPr/>
    </dgm:pt>
    <dgm:pt modelId="{5CDF9D11-2448-4333-A62F-92D08BB804AE}" type="pres">
      <dgm:prSet presAssocID="{FC52C0C9-B9B4-4545-9E35-BE3024028A8B}" presName="hierChild5" presStyleCnt="0"/>
      <dgm:spPr/>
    </dgm:pt>
    <dgm:pt modelId="{F8827160-4B72-45F4-8710-C7F803D96EE2}" type="pres">
      <dgm:prSet presAssocID="{DB6F81CF-A56E-490F-8358-21DDCF5EC4DE}" presName="hierChild3" presStyleCnt="0"/>
      <dgm:spPr/>
    </dgm:pt>
  </dgm:ptLst>
  <dgm:cxnLst>
    <dgm:cxn modelId="{DFA01659-EEF7-4BD9-9C0D-75E919A3224F}" type="presOf" srcId="{8C7966BE-C6BE-4F53-A028-C79F296CD6B7}" destId="{D9DF61FB-C366-4344-A9D8-A6ED1E9C0448}" srcOrd="0" destOrd="0" presId="urn:microsoft.com/office/officeart/2009/3/layout/HorizontalOrganizationChart"/>
    <dgm:cxn modelId="{10004471-7289-494D-B502-F6F4500F3D13}" type="presOf" srcId="{38058982-FD18-45EB-A873-5F97FF96F214}" destId="{779364B6-E2EE-4034-AF43-3E20F3F4EF08}" srcOrd="0" destOrd="0" presId="urn:microsoft.com/office/officeart/2009/3/layout/HorizontalOrganizationChart"/>
    <dgm:cxn modelId="{BD38FE1F-C427-4B67-A33E-5F61172A50A2}" srcId="{829CF992-DF5C-482F-821D-5FFD6A7A29ED}" destId="{8C2D6C3F-BAE2-4BEE-8A3C-3CC38A4E4142}" srcOrd="1" destOrd="0" parTransId="{51902C7C-AB86-4EC7-89A7-5462476426A8}" sibTransId="{9A6D176E-D647-4929-AA3E-A62D24F1CBD9}"/>
    <dgm:cxn modelId="{ECABE6DA-95A6-4FB7-AF8F-A688C5D1B542}" srcId="{DB6F81CF-A56E-490F-8358-21DDCF5EC4DE}" destId="{FC52C0C9-B9B4-4545-9E35-BE3024028A8B}" srcOrd="2" destOrd="0" parTransId="{55FA71A4-437C-4441-AFF9-B9AF21D900F3}" sibTransId="{A2379880-DFEA-43C9-93B9-6C5B34B63DAA}"/>
    <dgm:cxn modelId="{9EEBD69E-27B2-4509-BC12-B964632304D3}" type="presOf" srcId="{724660F0-5BAD-4039-917D-E7FDF21001A5}" destId="{72096FD3-4345-4709-A42E-CD3E512773F6}" srcOrd="0" destOrd="0" presId="urn:microsoft.com/office/officeart/2009/3/layout/HorizontalOrganizationChart"/>
    <dgm:cxn modelId="{BC76A765-2A31-42F1-A80C-6A2DB40D137B}" type="presOf" srcId="{6A923FC4-5941-4F20-8029-C1A910B718B2}" destId="{F3649262-D836-438E-872F-6EA550DB65EE}" srcOrd="0" destOrd="0" presId="urn:microsoft.com/office/officeart/2009/3/layout/HorizontalOrganizationChart"/>
    <dgm:cxn modelId="{4EDE7D80-A9B4-46F2-8B88-662432D854EB}" type="presOf" srcId="{8C7966BE-C6BE-4F53-A028-C79F296CD6B7}" destId="{ECECF68C-AC2F-4B1F-BB95-D440104344B9}" srcOrd="1" destOrd="0" presId="urn:microsoft.com/office/officeart/2009/3/layout/HorizontalOrganizationChart"/>
    <dgm:cxn modelId="{14503659-CC3C-4B49-B9CB-09ED857E7315}" type="presOf" srcId="{AFE071B4-10FD-4A80-A9F9-885EC66103C4}" destId="{F1A2F570-2815-419F-B38F-AEE626827374}" srcOrd="0" destOrd="0" presId="urn:microsoft.com/office/officeart/2009/3/layout/HorizontalOrganizationChart"/>
    <dgm:cxn modelId="{664C75F7-3C6F-45D2-96BF-2648329F08AE}" type="presOf" srcId="{B6FA0AA2-2C04-4CDF-9FC0-9B9DC924180B}" destId="{A7AF7B4A-3372-4360-BB72-A02763E398AF}" srcOrd="0" destOrd="0" presId="urn:microsoft.com/office/officeart/2009/3/layout/HorizontalOrganizationChart"/>
    <dgm:cxn modelId="{208852D5-2257-4F90-B3A5-98F571228574}" type="presOf" srcId="{0A4A3A7F-CD9A-4CA3-8A78-19906AABC6EC}" destId="{BFDCEF70-701E-43FA-9AF7-566A3B681A69}" srcOrd="0" destOrd="0" presId="urn:microsoft.com/office/officeart/2009/3/layout/HorizontalOrganizationChart"/>
    <dgm:cxn modelId="{7C3D020C-65A4-416A-ABCC-95BA8C37EAC3}" type="presOf" srcId="{665D2261-AA34-44CA-903E-B1E711BBF9B4}" destId="{2E337195-72A4-4895-BB9D-8A45F4B87CBB}" srcOrd="0" destOrd="0" presId="urn:microsoft.com/office/officeart/2009/3/layout/HorizontalOrganizationChart"/>
    <dgm:cxn modelId="{ECA70F5F-7A21-4221-BEBD-1F8F625D1432}" type="presOf" srcId="{5B0C8624-264F-4DA2-BD3F-EC8832D8374C}" destId="{DEDE41F7-4C4A-46C7-86D6-92A340224C50}" srcOrd="0" destOrd="0" presId="urn:microsoft.com/office/officeart/2009/3/layout/HorizontalOrganizationChart"/>
    <dgm:cxn modelId="{2D18855D-4601-42B6-B8FC-EEE1690C15AA}" type="presOf" srcId="{B6FA0AA2-2C04-4CDF-9FC0-9B9DC924180B}" destId="{75C08069-EDA6-4EDE-B039-A4034723CAE3}" srcOrd="1" destOrd="0" presId="urn:microsoft.com/office/officeart/2009/3/layout/HorizontalOrganizationChart"/>
    <dgm:cxn modelId="{89167580-29B1-4208-84DD-BBF869306109}" type="presOf" srcId="{9EA55E6B-9899-44A3-94A1-5654338A64AD}" destId="{03002B18-7773-48F3-AFDE-644570E16703}" srcOrd="0" destOrd="0" presId="urn:microsoft.com/office/officeart/2009/3/layout/HorizontalOrganizationChart"/>
    <dgm:cxn modelId="{029AEA35-12AA-418E-974A-AA1F3977D07A}" type="presOf" srcId="{A1F4041D-CB54-479F-932F-5DA1A981E090}" destId="{D435CAA9-0773-443F-B040-9C878BDB0A92}" srcOrd="0" destOrd="0" presId="urn:microsoft.com/office/officeart/2009/3/layout/HorizontalOrganizationChart"/>
    <dgm:cxn modelId="{19948BF5-7735-427B-9CED-BB0CF304E903}" type="presOf" srcId="{5EBE182A-303C-4D69-976B-28EEC8FAC18D}" destId="{0A5DA484-F65F-4870-84D6-0AD6069C2979}" srcOrd="0" destOrd="0" presId="urn:microsoft.com/office/officeart/2009/3/layout/HorizontalOrganizationChart"/>
    <dgm:cxn modelId="{C9A6406B-F9ED-4146-8CB6-BD6747BB53C7}" type="presOf" srcId="{B5997DE9-0785-4904-8520-DF42E1611BD1}" destId="{E71771A3-AF80-466A-9226-EF3C403D2A17}" srcOrd="0" destOrd="0" presId="urn:microsoft.com/office/officeart/2009/3/layout/HorizontalOrganizationChart"/>
    <dgm:cxn modelId="{7F525E77-9A5A-4C4E-8CE9-FA09C3ACC96B}" type="presOf" srcId="{7B71067D-0DDB-4B65-9BB2-5814937C70FC}" destId="{AC6F5524-2E3E-4447-AB50-FC4D80A100AC}" srcOrd="0" destOrd="0" presId="urn:microsoft.com/office/officeart/2009/3/layout/HorizontalOrganizationChart"/>
    <dgm:cxn modelId="{1A04959E-AA31-409A-80B6-049A0CE4A58D}" srcId="{FC52C0C9-B9B4-4545-9E35-BE3024028A8B}" destId="{724660F0-5BAD-4039-917D-E7FDF21001A5}" srcOrd="0" destOrd="0" parTransId="{665D2261-AA34-44CA-903E-B1E711BBF9B4}" sibTransId="{7E6BF098-CC96-44CF-820B-80B64DD95E21}"/>
    <dgm:cxn modelId="{D89486AA-0B53-4A48-9B59-DAA99B25E704}" type="presOf" srcId="{FC52C0C9-B9B4-4545-9E35-BE3024028A8B}" destId="{C2521393-28CB-4106-8040-335FB975B971}" srcOrd="1" destOrd="0" presId="urn:microsoft.com/office/officeart/2009/3/layout/HorizontalOrganizationChart"/>
    <dgm:cxn modelId="{872BA99A-4592-46A4-BFF7-986EABD8584B}" srcId="{0A4A3A7F-CD9A-4CA3-8A78-19906AABC6EC}" destId="{5EBE182A-303C-4D69-976B-28EEC8FAC18D}" srcOrd="0" destOrd="0" parTransId="{5E0ABD02-2D6C-466A-80C3-1EC48AE96094}" sibTransId="{F6908461-C50D-4A5F-85FA-B6E740F668E8}"/>
    <dgm:cxn modelId="{310C8B9E-BBAE-4A6C-9700-E54483100B9F}" type="presOf" srcId="{490D7CF2-E96C-47A3-BEAF-89574C18CCFB}" destId="{3A934FC2-8E9E-4BDE-B515-4919F1A39263}" srcOrd="0" destOrd="0" presId="urn:microsoft.com/office/officeart/2009/3/layout/HorizontalOrganizationChart"/>
    <dgm:cxn modelId="{1BB57E9D-BCD1-4E1A-AAE8-583B5EA26ADC}" srcId="{8C7966BE-C6BE-4F53-A028-C79F296CD6B7}" destId="{829CF992-DF5C-482F-821D-5FFD6A7A29ED}" srcOrd="0" destOrd="0" parTransId="{1FF453D0-538F-4E2B-9C87-CC794F021B16}" sibTransId="{3B609719-08D3-4E96-9C99-270ECD5F2E46}"/>
    <dgm:cxn modelId="{2AAD2673-43BA-4939-AA81-7365DDC80A12}" type="presOf" srcId="{CA51B7AA-7F67-42F8-A147-29AC6ABD8BA5}" destId="{69690084-9EB4-439D-B974-71C204E47F97}" srcOrd="0" destOrd="0" presId="urn:microsoft.com/office/officeart/2009/3/layout/HorizontalOrganizationChart"/>
    <dgm:cxn modelId="{647C3CA0-58F5-4826-80E1-D2DEDC9ABB9A}" type="presOf" srcId="{51902C7C-AB86-4EC7-89A7-5462476426A8}" destId="{8B738176-FB30-49A6-8702-2B058D10327D}" srcOrd="0" destOrd="0" presId="urn:microsoft.com/office/officeart/2009/3/layout/HorizontalOrganizationChart"/>
    <dgm:cxn modelId="{297F1940-7614-4CAC-A8AA-1895D0F18514}" srcId="{724660F0-5BAD-4039-917D-E7FDF21001A5}" destId="{0A4A3A7F-CD9A-4CA3-8A78-19906AABC6EC}" srcOrd="0" destOrd="0" parTransId="{9CFC0949-43CC-435D-88C1-D5AC49B502AA}" sibTransId="{FA76293D-8E8C-4C38-BA55-E11F3ADFFFD5}"/>
    <dgm:cxn modelId="{2D8CB43A-8B22-4C6B-8FE7-3CB4D83B2C17}" type="presOf" srcId="{A1F4041D-CB54-479F-932F-5DA1A981E090}" destId="{6E93D4E9-7A03-47A0-8A82-97A07347EC16}" srcOrd="1" destOrd="0" presId="urn:microsoft.com/office/officeart/2009/3/layout/HorizontalOrganizationChart"/>
    <dgm:cxn modelId="{ECE230A0-A91A-4474-9922-603D9CC1728A}" type="presOf" srcId="{8C2D6C3F-BAE2-4BEE-8A3C-3CC38A4E4142}" destId="{19702F65-C6A1-4EFC-9245-11998FCA1BC8}" srcOrd="1" destOrd="0" presId="urn:microsoft.com/office/officeart/2009/3/layout/HorizontalOrganizationChart"/>
    <dgm:cxn modelId="{D8290206-FDFB-446A-9037-0477A79EC0AA}" type="presOf" srcId="{8C2D6C3F-BAE2-4BEE-8A3C-3CC38A4E4142}" destId="{36BCA7E2-AB0A-4CA4-B190-0E137D1B5A9F}" srcOrd="0" destOrd="0" presId="urn:microsoft.com/office/officeart/2009/3/layout/HorizontalOrganizationChart"/>
    <dgm:cxn modelId="{1CA4356E-0388-45F3-A6FC-9BCB602EFEF8}" srcId="{829CF992-DF5C-482F-821D-5FFD6A7A29ED}" destId="{A1F4041D-CB54-479F-932F-5DA1A981E090}" srcOrd="0" destOrd="0" parTransId="{56C00CB5-EC92-4D05-BCA8-93E06CE562A2}" sibTransId="{45CDEC9E-249A-4B62-8656-D49BE58A2D69}"/>
    <dgm:cxn modelId="{A9640912-59EB-45DF-96FC-1171E96F479F}" srcId="{5B0C8624-264F-4DA2-BD3F-EC8832D8374C}" destId="{9EA55E6B-9899-44A3-94A1-5654338A64AD}" srcOrd="1" destOrd="0" parTransId="{EC2E54A2-6159-423F-A0CE-97EB97DA3140}" sibTransId="{159DDA57-9AD5-488E-85A3-0EAB0BE0D5A3}"/>
    <dgm:cxn modelId="{C1258840-A223-4AD4-8899-9AE0F782C22E}" type="presOf" srcId="{829CF992-DF5C-482F-821D-5FFD6A7A29ED}" destId="{F4FCF209-8CB0-4A4C-A4D1-6466327D0485}" srcOrd="1" destOrd="0" presId="urn:microsoft.com/office/officeart/2009/3/layout/HorizontalOrganizationChart"/>
    <dgm:cxn modelId="{EA213A1A-D2C4-4F4D-B54F-5A541C9648BB}" srcId="{5B0C8624-264F-4DA2-BD3F-EC8832D8374C}" destId="{B6FA0AA2-2C04-4CDF-9FC0-9B9DC924180B}" srcOrd="0" destOrd="0" parTransId="{6A923FC4-5941-4F20-8029-C1A910B718B2}" sibTransId="{3F4689C1-DFD2-4C08-86DC-323774A8D639}"/>
    <dgm:cxn modelId="{CE825063-3804-4A60-BB4E-62B1058A0977}" type="presOf" srcId="{9CF41DFD-58DB-4649-8F92-CC2B6F9B90F2}" destId="{7667B43A-17AF-49D3-A843-1147E202FBF1}" srcOrd="1" destOrd="0" presId="urn:microsoft.com/office/officeart/2009/3/layout/HorizontalOrganizationChart"/>
    <dgm:cxn modelId="{E5710C07-68C3-4A97-9A50-6AF55E64B3DA}" type="presOf" srcId="{724660F0-5BAD-4039-917D-E7FDF21001A5}" destId="{3735BD52-0F58-48BC-853D-ABD309998A37}" srcOrd="1" destOrd="0" presId="urn:microsoft.com/office/officeart/2009/3/layout/HorizontalOrganizationChart"/>
    <dgm:cxn modelId="{0B4BA290-D213-471B-8927-15EE851D0DBE}" type="presOf" srcId="{55FA71A4-437C-4441-AFF9-B9AF21D900F3}" destId="{401CC66E-C9FC-44CA-8562-467E5A97C5EB}" srcOrd="0" destOrd="0" presId="urn:microsoft.com/office/officeart/2009/3/layout/HorizontalOrganizationChart"/>
    <dgm:cxn modelId="{B19F345D-DE01-4AE7-B131-215EA26DEC07}" type="presOf" srcId="{030FBCF5-8433-42EC-98C9-16D26752828F}" destId="{2A8D89F5-FF8C-4527-A434-0ABA7F3652BA}" srcOrd="0" destOrd="0" presId="urn:microsoft.com/office/officeart/2009/3/layout/HorizontalOrganizationChart"/>
    <dgm:cxn modelId="{D667D63D-40F4-405F-9286-D3E45CBCACE9}" type="presOf" srcId="{EC2E54A2-6159-423F-A0CE-97EB97DA3140}" destId="{C42E9B0B-DAAA-44FE-9A91-5B2068BF9A92}" srcOrd="0" destOrd="0" presId="urn:microsoft.com/office/officeart/2009/3/layout/HorizontalOrganizationChart"/>
    <dgm:cxn modelId="{AD48DA48-B5DB-4B0B-99D3-17701B282118}" type="presOf" srcId="{D46365D1-49F1-4438-AF64-221E4A23FDFD}" destId="{82F55528-6C95-47D0-B8EE-94968FA28D6A}" srcOrd="0" destOrd="0" presId="urn:microsoft.com/office/officeart/2009/3/layout/HorizontalOrganizationChart"/>
    <dgm:cxn modelId="{9F234D06-EB0E-4902-962C-F7B7B37A8FFB}" srcId="{B5997DE9-0785-4904-8520-DF42E1611BD1}" destId="{DB6F81CF-A56E-490F-8358-21DDCF5EC4DE}" srcOrd="0" destOrd="0" parTransId="{E4C21281-B316-4165-B0B1-CA242BB97BBA}" sibTransId="{E57D1B16-F6B5-4D4C-ACEF-E0B988E8A823}"/>
    <dgm:cxn modelId="{51605862-6659-4C24-9AC8-4B4D69D47667}" type="presOf" srcId="{1FF453D0-538F-4E2B-9C87-CC794F021B16}" destId="{5F56F6D8-A4A5-4B09-9A20-BDD5E7ADEED1}" srcOrd="0" destOrd="0" presId="urn:microsoft.com/office/officeart/2009/3/layout/HorizontalOrganizationChart"/>
    <dgm:cxn modelId="{AB97EA7D-FBAF-40C1-8AC4-DB1DABEE244B}" srcId="{B6FA0AA2-2C04-4CDF-9FC0-9B9DC924180B}" destId="{030FBCF5-8433-42EC-98C9-16D26752828F}" srcOrd="0" destOrd="0" parTransId="{7B71067D-0DDB-4B65-9BB2-5814937C70FC}" sibTransId="{185B37B1-22C1-4FC3-8725-5122C33586CC}"/>
    <dgm:cxn modelId="{CD9A32DA-0F1D-47DE-955B-ADF7E4CE6815}" srcId="{AFE071B4-10FD-4A80-A9F9-885EC66103C4}" destId="{5B0C8624-264F-4DA2-BD3F-EC8832D8374C}" srcOrd="0" destOrd="0" parTransId="{207ADF14-C9B7-4527-8125-51A338C03B8B}" sibTransId="{0003A343-A0C3-4D5D-BC6E-37A345346989}"/>
    <dgm:cxn modelId="{DB54DB98-FFBA-4460-9C85-BBCF1F157DB5}" type="presOf" srcId="{CA51B7AA-7F67-42F8-A147-29AC6ABD8BA5}" destId="{0A6ECA92-3A3D-41B6-90D8-74781B9D2C01}" srcOrd="1" destOrd="0" presId="urn:microsoft.com/office/officeart/2009/3/layout/HorizontalOrganizationChart"/>
    <dgm:cxn modelId="{F48B0B15-5947-47AB-B52C-03E41B6AD1D4}" type="presOf" srcId="{0A4A3A7F-CD9A-4CA3-8A78-19906AABC6EC}" destId="{B7B55FE8-FD1E-4AA0-BEF0-8DD2F098BB0A}" srcOrd="1" destOrd="0" presId="urn:microsoft.com/office/officeart/2009/3/layout/HorizontalOrganizationChart"/>
    <dgm:cxn modelId="{D2782453-B689-4894-8CFF-1572FC4C7B16}" srcId="{DB6F81CF-A56E-490F-8358-21DDCF5EC4DE}" destId="{CA51B7AA-7F67-42F8-A147-29AC6ABD8BA5}" srcOrd="1" destOrd="0" parTransId="{D46365D1-49F1-4438-AF64-221E4A23FDFD}" sibTransId="{D3E49D94-119D-4CA3-B0B6-A9ACBC7F2DB4}"/>
    <dgm:cxn modelId="{1E3FB5A4-16CA-46AD-87E4-89704F48B8E1}" type="presOf" srcId="{5EBE182A-303C-4D69-976B-28EEC8FAC18D}" destId="{06D75D5F-CBE4-4902-B300-C045C0264491}" srcOrd="1" destOrd="0" presId="urn:microsoft.com/office/officeart/2009/3/layout/HorizontalOrganizationChart"/>
    <dgm:cxn modelId="{C5EFD432-F15A-41FB-92B5-FD8B4A0BCEBC}" type="presOf" srcId="{FC52C0C9-B9B4-4545-9E35-BE3024028A8B}" destId="{51E12BDA-FBC7-437B-9AA3-00076B286B89}" srcOrd="0" destOrd="0" presId="urn:microsoft.com/office/officeart/2009/3/layout/HorizontalOrganizationChart"/>
    <dgm:cxn modelId="{6B708858-A2E9-4B8F-BBE5-1D7042502DA5}" srcId="{0A4A3A7F-CD9A-4CA3-8A78-19906AABC6EC}" destId="{8DA6EA30-358C-435E-846D-8DD73968EABB}" srcOrd="1" destOrd="0" parTransId="{490D7CF2-E96C-47A3-BEAF-89574C18CCFB}" sibTransId="{A802A81F-9593-4E0B-9105-96C8077156C0}"/>
    <dgm:cxn modelId="{DA320BA8-D9EA-40E7-B09E-3363A44F17E2}" type="presOf" srcId="{9CF41DFD-58DB-4649-8F92-CC2B6F9B90F2}" destId="{8B084AB1-08A5-43DF-9671-A203E6F266CB}" srcOrd="0" destOrd="0" presId="urn:microsoft.com/office/officeart/2009/3/layout/HorizontalOrganizationChart"/>
    <dgm:cxn modelId="{3B56FFF4-BA8A-48BE-8F9A-DEF83743CF19}" type="presOf" srcId="{29C5EB75-37BD-4FFA-9042-1F599F6C3386}" destId="{E65C2C18-8037-48C9-82F0-7A4F409CB400}" srcOrd="0" destOrd="0" presId="urn:microsoft.com/office/officeart/2009/3/layout/HorizontalOrganizationChart"/>
    <dgm:cxn modelId="{92915324-DE5A-4A77-A9C4-C9A465AB17B4}" type="presOf" srcId="{5B0C8624-264F-4DA2-BD3F-EC8832D8374C}" destId="{AEF90BAA-22B2-453A-81C0-72855A602EB4}" srcOrd="1" destOrd="0" presId="urn:microsoft.com/office/officeart/2009/3/layout/HorizontalOrganizationChart"/>
    <dgm:cxn modelId="{C6A9ED37-C01E-4734-BE47-DB5A51D0B992}" type="presOf" srcId="{AFE071B4-10FD-4A80-A9F9-885EC66103C4}" destId="{162F7E1C-709B-47A0-9684-911D897F8984}" srcOrd="1" destOrd="0" presId="urn:microsoft.com/office/officeart/2009/3/layout/HorizontalOrganizationChart"/>
    <dgm:cxn modelId="{9B7F539C-F17A-463D-BC98-3EF4E67BC0A7}" type="presOf" srcId="{56C00CB5-EC92-4D05-BCA8-93E06CE562A2}" destId="{8334D5A6-0DD6-413F-9789-B7E9ADCC3E4A}" srcOrd="0" destOrd="0" presId="urn:microsoft.com/office/officeart/2009/3/layout/HorizontalOrganizationChart"/>
    <dgm:cxn modelId="{398584FA-3F92-46F8-B451-AADF107E8485}" type="presOf" srcId="{8DA6EA30-358C-435E-846D-8DD73968EABB}" destId="{1663F663-D300-4D17-991A-F8E21EF90DF5}" srcOrd="0" destOrd="0" presId="urn:microsoft.com/office/officeart/2009/3/layout/HorizontalOrganizationChart"/>
    <dgm:cxn modelId="{30EDC343-F2B2-46EA-B367-AF066B255E39}" type="presOf" srcId="{030FBCF5-8433-42EC-98C9-16D26752828F}" destId="{85A8911D-5806-4885-8C78-3442A9DC003E}" srcOrd="1" destOrd="0" presId="urn:microsoft.com/office/officeart/2009/3/layout/HorizontalOrganizationChart"/>
    <dgm:cxn modelId="{DCD1B32D-10A8-4A43-9425-A250B35BC193}" srcId="{CA51B7AA-7F67-42F8-A147-29AC6ABD8BA5}" destId="{8C7966BE-C6BE-4F53-A028-C79F296CD6B7}" srcOrd="0" destOrd="0" parTransId="{38058982-FD18-45EB-A873-5F97FF96F214}" sibTransId="{96D00FFF-580C-40A5-800D-CC7621BA4FE1}"/>
    <dgm:cxn modelId="{764B0AFE-9CA6-421B-99ED-7767A782F651}" type="presOf" srcId="{8DA6EA30-358C-435E-846D-8DD73968EABB}" destId="{5CEC70DC-317B-40CA-BDF2-C22B0853237B}" srcOrd="1" destOrd="0" presId="urn:microsoft.com/office/officeart/2009/3/layout/HorizontalOrganizationChart"/>
    <dgm:cxn modelId="{16F01C50-2FE6-43B4-913D-7B280275888D}" type="presOf" srcId="{9EA55E6B-9899-44A3-94A1-5654338A64AD}" destId="{8D179881-3A5A-44A4-9655-508A8BF4D135}" srcOrd="1" destOrd="0" presId="urn:microsoft.com/office/officeart/2009/3/layout/HorizontalOrganizationChart"/>
    <dgm:cxn modelId="{E3E1AA4F-97E4-47A0-9F02-89F73E47613E}" type="presOf" srcId="{829CF992-DF5C-482F-821D-5FFD6A7A29ED}" destId="{0C335ED9-358C-46FF-9077-142AF41531A3}" srcOrd="0" destOrd="0" presId="urn:microsoft.com/office/officeart/2009/3/layout/HorizontalOrganizationChart"/>
    <dgm:cxn modelId="{8F0D2361-C673-49D0-8C16-98029F8A2E27}" type="presOf" srcId="{207ADF14-C9B7-4527-8125-51A338C03B8B}" destId="{627E7FF1-D210-4E63-BAFC-3729FEA3AE83}" srcOrd="0" destOrd="0" presId="urn:microsoft.com/office/officeart/2009/3/layout/HorizontalOrganizationChart"/>
    <dgm:cxn modelId="{D130825C-FF52-48C8-9742-77B9DFEC2F12}" srcId="{DB6F81CF-A56E-490F-8358-21DDCF5EC4DE}" destId="{AFE071B4-10FD-4A80-A9F9-885EC66103C4}" srcOrd="0" destOrd="0" parTransId="{29C5EB75-37BD-4FFA-9042-1F599F6C3386}" sibTransId="{86EE4901-47D3-4E6A-B105-5545E1AF6929}"/>
    <dgm:cxn modelId="{C6B94890-E000-4361-9E72-44EB94F0A9A4}" srcId="{9EA55E6B-9899-44A3-94A1-5654338A64AD}" destId="{9CF41DFD-58DB-4649-8F92-CC2B6F9B90F2}" srcOrd="0" destOrd="0" parTransId="{E13CEB76-52A6-42F8-B36C-DB9B90E4004F}" sibTransId="{FCC93810-462E-4971-A2A5-9F7AEF980E6D}"/>
    <dgm:cxn modelId="{D18756EF-AA05-4690-8802-AE3483B348C4}" type="presOf" srcId="{E13CEB76-52A6-42F8-B36C-DB9B90E4004F}" destId="{9C77044C-92E2-4AAB-8B90-F6190DC5BA3E}" srcOrd="0" destOrd="0" presId="urn:microsoft.com/office/officeart/2009/3/layout/HorizontalOrganizationChart"/>
    <dgm:cxn modelId="{2A7BC06B-6D29-4F84-8258-53B422E4F957}" type="presOf" srcId="{9CFC0949-43CC-435D-88C1-D5AC49B502AA}" destId="{FD09FD41-030E-46FC-BD2E-A49CA2F1A59D}" srcOrd="0" destOrd="0" presId="urn:microsoft.com/office/officeart/2009/3/layout/HorizontalOrganizationChart"/>
    <dgm:cxn modelId="{38259838-5B87-474C-B0DC-6BF0371D4814}" type="presOf" srcId="{DB6F81CF-A56E-490F-8358-21DDCF5EC4DE}" destId="{CB2F198B-3EC7-4DBA-A05A-FD21BFF14CAB}" srcOrd="0" destOrd="0" presId="urn:microsoft.com/office/officeart/2009/3/layout/HorizontalOrganizationChart"/>
    <dgm:cxn modelId="{68AB9424-09FC-4D2E-B9EC-02D7C924CB34}" type="presOf" srcId="{DB6F81CF-A56E-490F-8358-21DDCF5EC4DE}" destId="{E159C5AA-A13F-4ADF-8FD8-CFDA10111890}" srcOrd="1" destOrd="0" presId="urn:microsoft.com/office/officeart/2009/3/layout/HorizontalOrganizationChart"/>
    <dgm:cxn modelId="{51776124-5227-445B-A6C9-42E6C0344252}" type="presOf" srcId="{5E0ABD02-2D6C-466A-80C3-1EC48AE96094}" destId="{4C765A55-79C1-4126-AF4E-6C81A5781542}" srcOrd="0" destOrd="0" presId="urn:microsoft.com/office/officeart/2009/3/layout/HorizontalOrganizationChart"/>
    <dgm:cxn modelId="{4E35585A-7394-4203-A39C-62FD14EA89A5}" type="presParOf" srcId="{E71771A3-AF80-466A-9226-EF3C403D2A17}" destId="{D6CFDCBE-3B5C-4BB8-8C2E-EA1703650437}" srcOrd="0" destOrd="0" presId="urn:microsoft.com/office/officeart/2009/3/layout/HorizontalOrganizationChart"/>
    <dgm:cxn modelId="{1FB601FE-A8A9-4FFE-9E76-04D74B98EA1A}" type="presParOf" srcId="{D6CFDCBE-3B5C-4BB8-8C2E-EA1703650437}" destId="{A5547468-F009-4FCB-97B3-31EFABF20EB6}" srcOrd="0" destOrd="0" presId="urn:microsoft.com/office/officeart/2009/3/layout/HorizontalOrganizationChart"/>
    <dgm:cxn modelId="{5725D443-17CA-4C2F-B31B-12720DB63AFD}" type="presParOf" srcId="{A5547468-F009-4FCB-97B3-31EFABF20EB6}" destId="{CB2F198B-3EC7-4DBA-A05A-FD21BFF14CAB}" srcOrd="0" destOrd="0" presId="urn:microsoft.com/office/officeart/2009/3/layout/HorizontalOrganizationChart"/>
    <dgm:cxn modelId="{FCDA2500-2C76-40FA-B885-F97837451856}" type="presParOf" srcId="{A5547468-F009-4FCB-97B3-31EFABF20EB6}" destId="{E159C5AA-A13F-4ADF-8FD8-CFDA10111890}" srcOrd="1" destOrd="0" presId="urn:microsoft.com/office/officeart/2009/3/layout/HorizontalOrganizationChart"/>
    <dgm:cxn modelId="{65CDB0F0-83CD-43B5-8BD7-5F67B4A6C42C}" type="presParOf" srcId="{D6CFDCBE-3B5C-4BB8-8C2E-EA1703650437}" destId="{76F61837-7761-4D37-B440-3F16B859E6F1}" srcOrd="1" destOrd="0" presId="urn:microsoft.com/office/officeart/2009/3/layout/HorizontalOrganizationChart"/>
    <dgm:cxn modelId="{3366E0DB-BE3D-4529-B810-E32723F320A8}" type="presParOf" srcId="{76F61837-7761-4D37-B440-3F16B859E6F1}" destId="{E65C2C18-8037-48C9-82F0-7A4F409CB400}" srcOrd="0" destOrd="0" presId="urn:microsoft.com/office/officeart/2009/3/layout/HorizontalOrganizationChart"/>
    <dgm:cxn modelId="{917571E2-0256-42E7-883A-66EE0E67588C}" type="presParOf" srcId="{76F61837-7761-4D37-B440-3F16B859E6F1}" destId="{EA3EA4F0-5005-4CED-8EBE-D09308784D10}" srcOrd="1" destOrd="0" presId="urn:microsoft.com/office/officeart/2009/3/layout/HorizontalOrganizationChart"/>
    <dgm:cxn modelId="{6E79388F-029E-4833-97F4-5F5F510171D4}" type="presParOf" srcId="{EA3EA4F0-5005-4CED-8EBE-D09308784D10}" destId="{418500FE-42B6-4F2F-A405-01F69C9D004D}" srcOrd="0" destOrd="0" presId="urn:microsoft.com/office/officeart/2009/3/layout/HorizontalOrganizationChart"/>
    <dgm:cxn modelId="{5183EEEA-A912-4B81-8574-C12A9CD1FCF9}" type="presParOf" srcId="{418500FE-42B6-4F2F-A405-01F69C9D004D}" destId="{F1A2F570-2815-419F-B38F-AEE626827374}" srcOrd="0" destOrd="0" presId="urn:microsoft.com/office/officeart/2009/3/layout/HorizontalOrganizationChart"/>
    <dgm:cxn modelId="{74084979-6DAB-4BC9-8EA5-B279E4FCF800}" type="presParOf" srcId="{418500FE-42B6-4F2F-A405-01F69C9D004D}" destId="{162F7E1C-709B-47A0-9684-911D897F8984}" srcOrd="1" destOrd="0" presId="urn:microsoft.com/office/officeart/2009/3/layout/HorizontalOrganizationChart"/>
    <dgm:cxn modelId="{476595EF-2890-482C-B457-F71ECA8CEF21}" type="presParOf" srcId="{EA3EA4F0-5005-4CED-8EBE-D09308784D10}" destId="{7977CED8-B932-467A-BBCF-552A7E4825BD}" srcOrd="1" destOrd="0" presId="urn:microsoft.com/office/officeart/2009/3/layout/HorizontalOrganizationChart"/>
    <dgm:cxn modelId="{6A52708E-7753-45D2-8138-162EB125EB17}" type="presParOf" srcId="{7977CED8-B932-467A-BBCF-552A7E4825BD}" destId="{627E7FF1-D210-4E63-BAFC-3729FEA3AE83}" srcOrd="0" destOrd="0" presId="urn:microsoft.com/office/officeart/2009/3/layout/HorizontalOrganizationChart"/>
    <dgm:cxn modelId="{E1248279-551E-4E55-BBAF-0126C2A73822}" type="presParOf" srcId="{7977CED8-B932-467A-BBCF-552A7E4825BD}" destId="{79B64850-59DC-427D-BF03-81DFB6BF1580}" srcOrd="1" destOrd="0" presId="urn:microsoft.com/office/officeart/2009/3/layout/HorizontalOrganizationChart"/>
    <dgm:cxn modelId="{D0DDD169-1E65-42AF-AA32-325C50C3B192}" type="presParOf" srcId="{79B64850-59DC-427D-BF03-81DFB6BF1580}" destId="{9CF69506-6551-4E13-849F-7BEB20679C89}" srcOrd="0" destOrd="0" presId="urn:microsoft.com/office/officeart/2009/3/layout/HorizontalOrganizationChart"/>
    <dgm:cxn modelId="{D5243993-0342-4884-A853-F0217EE22472}" type="presParOf" srcId="{9CF69506-6551-4E13-849F-7BEB20679C89}" destId="{DEDE41F7-4C4A-46C7-86D6-92A340224C50}" srcOrd="0" destOrd="0" presId="urn:microsoft.com/office/officeart/2009/3/layout/HorizontalOrganizationChart"/>
    <dgm:cxn modelId="{B830477B-1F56-4B38-9717-91994DE8952C}" type="presParOf" srcId="{9CF69506-6551-4E13-849F-7BEB20679C89}" destId="{AEF90BAA-22B2-453A-81C0-72855A602EB4}" srcOrd="1" destOrd="0" presId="urn:microsoft.com/office/officeart/2009/3/layout/HorizontalOrganizationChart"/>
    <dgm:cxn modelId="{0C43AEC5-6D5F-4786-80FD-4A19759141D0}" type="presParOf" srcId="{79B64850-59DC-427D-BF03-81DFB6BF1580}" destId="{E1A67DE6-4BB3-45B6-BB58-94D5D6866C71}" srcOrd="1" destOrd="0" presId="urn:microsoft.com/office/officeart/2009/3/layout/HorizontalOrganizationChart"/>
    <dgm:cxn modelId="{87324E19-4664-4A33-9574-6117B034E702}" type="presParOf" srcId="{E1A67DE6-4BB3-45B6-BB58-94D5D6866C71}" destId="{F3649262-D836-438E-872F-6EA550DB65EE}" srcOrd="0" destOrd="0" presId="urn:microsoft.com/office/officeart/2009/3/layout/HorizontalOrganizationChart"/>
    <dgm:cxn modelId="{55EE48B1-5C66-468B-BB7F-7C18AD1107F8}" type="presParOf" srcId="{E1A67DE6-4BB3-45B6-BB58-94D5D6866C71}" destId="{B2D399AB-922B-4DFA-B971-4F11E2CA093E}" srcOrd="1" destOrd="0" presId="urn:microsoft.com/office/officeart/2009/3/layout/HorizontalOrganizationChart"/>
    <dgm:cxn modelId="{F4BF3E2B-9B3A-416A-9C78-34BF276B363B}" type="presParOf" srcId="{B2D399AB-922B-4DFA-B971-4F11E2CA093E}" destId="{FFACACC5-ADDE-4FC5-9F39-A0A7F841EA66}" srcOrd="0" destOrd="0" presId="urn:microsoft.com/office/officeart/2009/3/layout/HorizontalOrganizationChart"/>
    <dgm:cxn modelId="{892E8C92-01D4-4C55-925B-7BA08F327C28}" type="presParOf" srcId="{FFACACC5-ADDE-4FC5-9F39-A0A7F841EA66}" destId="{A7AF7B4A-3372-4360-BB72-A02763E398AF}" srcOrd="0" destOrd="0" presId="urn:microsoft.com/office/officeart/2009/3/layout/HorizontalOrganizationChart"/>
    <dgm:cxn modelId="{F2F47DC8-C0FE-420D-8AE0-7203C7243366}" type="presParOf" srcId="{FFACACC5-ADDE-4FC5-9F39-A0A7F841EA66}" destId="{75C08069-EDA6-4EDE-B039-A4034723CAE3}" srcOrd="1" destOrd="0" presId="urn:microsoft.com/office/officeart/2009/3/layout/HorizontalOrganizationChart"/>
    <dgm:cxn modelId="{A3783580-8FDC-4658-85AF-7B1A457C0CE9}" type="presParOf" srcId="{B2D399AB-922B-4DFA-B971-4F11E2CA093E}" destId="{E540BA69-BE64-44AE-9CAD-2D09EF3151A1}" srcOrd="1" destOrd="0" presId="urn:microsoft.com/office/officeart/2009/3/layout/HorizontalOrganizationChart"/>
    <dgm:cxn modelId="{4E86EEE7-7DBD-452B-87B3-CDEDEFBD35C0}" type="presParOf" srcId="{E540BA69-BE64-44AE-9CAD-2D09EF3151A1}" destId="{AC6F5524-2E3E-4447-AB50-FC4D80A100AC}" srcOrd="0" destOrd="0" presId="urn:microsoft.com/office/officeart/2009/3/layout/HorizontalOrganizationChart"/>
    <dgm:cxn modelId="{A344ED40-A6D7-4B85-B569-C45905A1BF9D}" type="presParOf" srcId="{E540BA69-BE64-44AE-9CAD-2D09EF3151A1}" destId="{3F283508-1421-4875-BA47-04AEE10E1359}" srcOrd="1" destOrd="0" presId="urn:microsoft.com/office/officeart/2009/3/layout/HorizontalOrganizationChart"/>
    <dgm:cxn modelId="{C7E7F5F0-E5AE-4612-9084-ADB7AB5A4500}" type="presParOf" srcId="{3F283508-1421-4875-BA47-04AEE10E1359}" destId="{5EEC85E9-05B9-4876-AE06-A413C6D2C54F}" srcOrd="0" destOrd="0" presId="urn:microsoft.com/office/officeart/2009/3/layout/HorizontalOrganizationChart"/>
    <dgm:cxn modelId="{8A1D163F-44FF-4EFE-936A-C19DDA9AE67B}" type="presParOf" srcId="{5EEC85E9-05B9-4876-AE06-A413C6D2C54F}" destId="{2A8D89F5-FF8C-4527-A434-0ABA7F3652BA}" srcOrd="0" destOrd="0" presId="urn:microsoft.com/office/officeart/2009/3/layout/HorizontalOrganizationChart"/>
    <dgm:cxn modelId="{6E8BB2D8-BF55-4A05-AE6D-AEF358CB7818}" type="presParOf" srcId="{5EEC85E9-05B9-4876-AE06-A413C6D2C54F}" destId="{85A8911D-5806-4885-8C78-3442A9DC003E}" srcOrd="1" destOrd="0" presId="urn:microsoft.com/office/officeart/2009/3/layout/HorizontalOrganizationChart"/>
    <dgm:cxn modelId="{705CD08D-35EA-4D19-957C-F7AB2AAD38D0}" type="presParOf" srcId="{3F283508-1421-4875-BA47-04AEE10E1359}" destId="{CE7FD080-9732-468F-A6D5-6629D15F502F}" srcOrd="1" destOrd="0" presId="urn:microsoft.com/office/officeart/2009/3/layout/HorizontalOrganizationChart"/>
    <dgm:cxn modelId="{62739B5A-0132-43FA-8128-179E4D8EC9FA}" type="presParOf" srcId="{3F283508-1421-4875-BA47-04AEE10E1359}" destId="{9E960B11-C1C6-4784-B7DE-5D0C85803606}" srcOrd="2" destOrd="0" presId="urn:microsoft.com/office/officeart/2009/3/layout/HorizontalOrganizationChart"/>
    <dgm:cxn modelId="{1A88EF69-624D-4FB1-9FAD-C51B534C4DD4}" type="presParOf" srcId="{B2D399AB-922B-4DFA-B971-4F11E2CA093E}" destId="{3EC1E714-8BD4-45AD-80D6-C4B9DA837334}" srcOrd="2" destOrd="0" presId="urn:microsoft.com/office/officeart/2009/3/layout/HorizontalOrganizationChart"/>
    <dgm:cxn modelId="{5ECD73DD-B914-43B8-830F-C8F7877039D1}" type="presParOf" srcId="{E1A67DE6-4BB3-45B6-BB58-94D5D6866C71}" destId="{C42E9B0B-DAAA-44FE-9A91-5B2068BF9A92}" srcOrd="2" destOrd="0" presId="urn:microsoft.com/office/officeart/2009/3/layout/HorizontalOrganizationChart"/>
    <dgm:cxn modelId="{5B83FE59-2CD3-4E96-A3E0-D9C409FE9980}" type="presParOf" srcId="{E1A67DE6-4BB3-45B6-BB58-94D5D6866C71}" destId="{8CEBB671-B30A-41FC-973C-36A65DF2B306}" srcOrd="3" destOrd="0" presId="urn:microsoft.com/office/officeart/2009/3/layout/HorizontalOrganizationChart"/>
    <dgm:cxn modelId="{4A5BCE95-3688-479C-A9ED-4EF4EE8EB604}" type="presParOf" srcId="{8CEBB671-B30A-41FC-973C-36A65DF2B306}" destId="{EAB6E20F-95D6-4FD9-86A6-FB00EFBA6D35}" srcOrd="0" destOrd="0" presId="urn:microsoft.com/office/officeart/2009/3/layout/HorizontalOrganizationChart"/>
    <dgm:cxn modelId="{327F7AAB-BCFB-4C93-AD07-F2E042E100D7}" type="presParOf" srcId="{EAB6E20F-95D6-4FD9-86A6-FB00EFBA6D35}" destId="{03002B18-7773-48F3-AFDE-644570E16703}" srcOrd="0" destOrd="0" presId="urn:microsoft.com/office/officeart/2009/3/layout/HorizontalOrganizationChart"/>
    <dgm:cxn modelId="{8E7993E9-F09A-43E6-BE15-557B1603D2B1}" type="presParOf" srcId="{EAB6E20F-95D6-4FD9-86A6-FB00EFBA6D35}" destId="{8D179881-3A5A-44A4-9655-508A8BF4D135}" srcOrd="1" destOrd="0" presId="urn:microsoft.com/office/officeart/2009/3/layout/HorizontalOrganizationChart"/>
    <dgm:cxn modelId="{9DA8475D-2925-495B-B0B9-0CF4889CBA66}" type="presParOf" srcId="{8CEBB671-B30A-41FC-973C-36A65DF2B306}" destId="{08F8EB72-640E-4C02-B273-72986F468584}" srcOrd="1" destOrd="0" presId="urn:microsoft.com/office/officeart/2009/3/layout/HorizontalOrganizationChart"/>
    <dgm:cxn modelId="{557E8BEF-EC38-4BF1-B9FF-59C9F306CB13}" type="presParOf" srcId="{08F8EB72-640E-4C02-B273-72986F468584}" destId="{9C77044C-92E2-4AAB-8B90-F6190DC5BA3E}" srcOrd="0" destOrd="0" presId="urn:microsoft.com/office/officeart/2009/3/layout/HorizontalOrganizationChart"/>
    <dgm:cxn modelId="{3C3B87EB-F8E8-4912-9FCD-366685BFEC8A}" type="presParOf" srcId="{08F8EB72-640E-4C02-B273-72986F468584}" destId="{034DD07B-EC8A-4CE1-ABD0-3F58ACEA9A84}" srcOrd="1" destOrd="0" presId="urn:microsoft.com/office/officeart/2009/3/layout/HorizontalOrganizationChart"/>
    <dgm:cxn modelId="{581241AB-49D9-4994-BC40-9572E7340149}" type="presParOf" srcId="{034DD07B-EC8A-4CE1-ABD0-3F58ACEA9A84}" destId="{020DF3F1-CA8D-4DC1-B587-5DC4E489FB88}" srcOrd="0" destOrd="0" presId="urn:microsoft.com/office/officeart/2009/3/layout/HorizontalOrganizationChart"/>
    <dgm:cxn modelId="{2EF4F24A-0FA8-4D9D-A5F0-9AEBE93D3315}" type="presParOf" srcId="{020DF3F1-CA8D-4DC1-B587-5DC4E489FB88}" destId="{8B084AB1-08A5-43DF-9671-A203E6F266CB}" srcOrd="0" destOrd="0" presId="urn:microsoft.com/office/officeart/2009/3/layout/HorizontalOrganizationChart"/>
    <dgm:cxn modelId="{AC4F8AC8-4F5F-4DC0-BEE6-27C48228FDEB}" type="presParOf" srcId="{020DF3F1-CA8D-4DC1-B587-5DC4E489FB88}" destId="{7667B43A-17AF-49D3-A843-1147E202FBF1}" srcOrd="1" destOrd="0" presId="urn:microsoft.com/office/officeart/2009/3/layout/HorizontalOrganizationChart"/>
    <dgm:cxn modelId="{5E4EE910-3C8B-4F70-9A02-D67C9BFB1124}" type="presParOf" srcId="{034DD07B-EC8A-4CE1-ABD0-3F58ACEA9A84}" destId="{23CACEDF-075B-4076-830A-3AF9BC576778}" srcOrd="1" destOrd="0" presId="urn:microsoft.com/office/officeart/2009/3/layout/HorizontalOrganizationChart"/>
    <dgm:cxn modelId="{53DB5788-1E4B-4D13-89D4-02685B92D7AB}" type="presParOf" srcId="{034DD07B-EC8A-4CE1-ABD0-3F58ACEA9A84}" destId="{5D7A21D4-AE08-4F5C-9856-49F0B80860DF}" srcOrd="2" destOrd="0" presId="urn:microsoft.com/office/officeart/2009/3/layout/HorizontalOrganizationChart"/>
    <dgm:cxn modelId="{C98BEC72-B4DA-421A-9EAB-F06AE94C1E15}" type="presParOf" srcId="{8CEBB671-B30A-41FC-973C-36A65DF2B306}" destId="{EAB200AE-7CFB-488C-A7E0-12C758E32260}" srcOrd="2" destOrd="0" presId="urn:microsoft.com/office/officeart/2009/3/layout/HorizontalOrganizationChart"/>
    <dgm:cxn modelId="{455069A5-DEF4-4D46-B8F7-35BEC3FBF7BC}" type="presParOf" srcId="{79B64850-59DC-427D-BF03-81DFB6BF1580}" destId="{5344A9F4-C6C2-4BEF-ACF0-D0DE798CFE96}" srcOrd="2" destOrd="0" presId="urn:microsoft.com/office/officeart/2009/3/layout/HorizontalOrganizationChart"/>
    <dgm:cxn modelId="{8DD99172-69A7-4BDF-B995-D9EB1E05B09E}" type="presParOf" srcId="{EA3EA4F0-5005-4CED-8EBE-D09308784D10}" destId="{2A1D07ED-EFB5-49F1-9E9E-B54F6296B75B}" srcOrd="2" destOrd="0" presId="urn:microsoft.com/office/officeart/2009/3/layout/HorizontalOrganizationChart"/>
    <dgm:cxn modelId="{C563010C-4E1A-4F62-A831-CBFEE8AB66F7}" type="presParOf" srcId="{76F61837-7761-4D37-B440-3F16B859E6F1}" destId="{82F55528-6C95-47D0-B8EE-94968FA28D6A}" srcOrd="2" destOrd="0" presId="urn:microsoft.com/office/officeart/2009/3/layout/HorizontalOrganizationChart"/>
    <dgm:cxn modelId="{52A40FFF-0439-4DB1-8A04-5F503B7628A1}" type="presParOf" srcId="{76F61837-7761-4D37-B440-3F16B859E6F1}" destId="{037725B4-520E-4156-B020-8850A9F468CB}" srcOrd="3" destOrd="0" presId="urn:microsoft.com/office/officeart/2009/3/layout/HorizontalOrganizationChart"/>
    <dgm:cxn modelId="{732EFC3F-1B23-473E-AD3D-9DDCCB6FB4B3}" type="presParOf" srcId="{037725B4-520E-4156-B020-8850A9F468CB}" destId="{DA51CF27-F46C-46C1-87BE-6FE7A5FE316B}" srcOrd="0" destOrd="0" presId="urn:microsoft.com/office/officeart/2009/3/layout/HorizontalOrganizationChart"/>
    <dgm:cxn modelId="{6FDFA214-2CAB-460D-8B0A-51129BD2B1F2}" type="presParOf" srcId="{DA51CF27-F46C-46C1-87BE-6FE7A5FE316B}" destId="{69690084-9EB4-439D-B974-71C204E47F97}" srcOrd="0" destOrd="0" presId="urn:microsoft.com/office/officeart/2009/3/layout/HorizontalOrganizationChart"/>
    <dgm:cxn modelId="{EB404811-1C45-4305-8E3C-C46110338A42}" type="presParOf" srcId="{DA51CF27-F46C-46C1-87BE-6FE7A5FE316B}" destId="{0A6ECA92-3A3D-41B6-90D8-74781B9D2C01}" srcOrd="1" destOrd="0" presId="urn:microsoft.com/office/officeart/2009/3/layout/HorizontalOrganizationChart"/>
    <dgm:cxn modelId="{BA0B7699-6400-47FE-A671-15C0B68B07A5}" type="presParOf" srcId="{037725B4-520E-4156-B020-8850A9F468CB}" destId="{CEBD3BCD-D338-4B2B-8808-3E54C9E769FB}" srcOrd="1" destOrd="0" presId="urn:microsoft.com/office/officeart/2009/3/layout/HorizontalOrganizationChart"/>
    <dgm:cxn modelId="{D3F1D1B2-3B7C-4923-B0E9-8D4EF5658BE6}" type="presParOf" srcId="{CEBD3BCD-D338-4B2B-8808-3E54C9E769FB}" destId="{779364B6-E2EE-4034-AF43-3E20F3F4EF08}" srcOrd="0" destOrd="0" presId="urn:microsoft.com/office/officeart/2009/3/layout/HorizontalOrganizationChart"/>
    <dgm:cxn modelId="{A52B40E4-5827-4967-889F-214406FAAE28}" type="presParOf" srcId="{CEBD3BCD-D338-4B2B-8808-3E54C9E769FB}" destId="{C5455A76-735C-47C9-B919-AF9043CE5A56}" srcOrd="1" destOrd="0" presId="urn:microsoft.com/office/officeart/2009/3/layout/HorizontalOrganizationChart"/>
    <dgm:cxn modelId="{D2511E54-A5EF-4475-9A29-4E92FEA90876}" type="presParOf" srcId="{C5455A76-735C-47C9-B919-AF9043CE5A56}" destId="{549F65D2-DD96-4F28-89A5-6F53BEC5559F}" srcOrd="0" destOrd="0" presId="urn:microsoft.com/office/officeart/2009/3/layout/HorizontalOrganizationChart"/>
    <dgm:cxn modelId="{FE48891C-06CC-4F6C-B2BC-00A8A72DB189}" type="presParOf" srcId="{549F65D2-DD96-4F28-89A5-6F53BEC5559F}" destId="{D9DF61FB-C366-4344-A9D8-A6ED1E9C0448}" srcOrd="0" destOrd="0" presId="urn:microsoft.com/office/officeart/2009/3/layout/HorizontalOrganizationChart"/>
    <dgm:cxn modelId="{693ABA2E-9FEC-497E-AB40-AF666B00BF69}" type="presParOf" srcId="{549F65D2-DD96-4F28-89A5-6F53BEC5559F}" destId="{ECECF68C-AC2F-4B1F-BB95-D440104344B9}" srcOrd="1" destOrd="0" presId="urn:microsoft.com/office/officeart/2009/3/layout/HorizontalOrganizationChart"/>
    <dgm:cxn modelId="{4F9BCFE8-34DE-4F17-B98F-803CD27B1822}" type="presParOf" srcId="{C5455A76-735C-47C9-B919-AF9043CE5A56}" destId="{53B9A974-710E-4821-B915-958505A2E7B6}" srcOrd="1" destOrd="0" presId="urn:microsoft.com/office/officeart/2009/3/layout/HorizontalOrganizationChart"/>
    <dgm:cxn modelId="{43A4364A-A7D1-48A0-84E0-5408FE4FD5A5}" type="presParOf" srcId="{53B9A974-710E-4821-B915-958505A2E7B6}" destId="{5F56F6D8-A4A5-4B09-9A20-BDD5E7ADEED1}" srcOrd="0" destOrd="0" presId="urn:microsoft.com/office/officeart/2009/3/layout/HorizontalOrganizationChart"/>
    <dgm:cxn modelId="{564AD9A6-4F82-4A52-AFC1-4791CAF3FC61}" type="presParOf" srcId="{53B9A974-710E-4821-B915-958505A2E7B6}" destId="{3B3E81B7-35C9-4AAB-9069-B5F954610F4E}" srcOrd="1" destOrd="0" presId="urn:microsoft.com/office/officeart/2009/3/layout/HorizontalOrganizationChart"/>
    <dgm:cxn modelId="{8E22318C-9ABE-4251-8AEF-EA5734F8BAE9}" type="presParOf" srcId="{3B3E81B7-35C9-4AAB-9069-B5F954610F4E}" destId="{F4058EC8-7ADE-485D-B969-66B5456551BC}" srcOrd="0" destOrd="0" presId="urn:microsoft.com/office/officeart/2009/3/layout/HorizontalOrganizationChart"/>
    <dgm:cxn modelId="{FE3FA85E-927F-4320-A97C-00BFC3B45FFF}" type="presParOf" srcId="{F4058EC8-7ADE-485D-B969-66B5456551BC}" destId="{0C335ED9-358C-46FF-9077-142AF41531A3}" srcOrd="0" destOrd="0" presId="urn:microsoft.com/office/officeart/2009/3/layout/HorizontalOrganizationChart"/>
    <dgm:cxn modelId="{52D49A89-34B4-43E8-A50E-21720086B2F8}" type="presParOf" srcId="{F4058EC8-7ADE-485D-B969-66B5456551BC}" destId="{F4FCF209-8CB0-4A4C-A4D1-6466327D0485}" srcOrd="1" destOrd="0" presId="urn:microsoft.com/office/officeart/2009/3/layout/HorizontalOrganizationChart"/>
    <dgm:cxn modelId="{63AF70AF-827F-4E02-BF9C-0286991E846B}" type="presParOf" srcId="{3B3E81B7-35C9-4AAB-9069-B5F954610F4E}" destId="{38DC5C0A-FD6E-4085-97BC-8960B23F62FC}" srcOrd="1" destOrd="0" presId="urn:microsoft.com/office/officeart/2009/3/layout/HorizontalOrganizationChart"/>
    <dgm:cxn modelId="{159C07DF-72C6-40EC-B90C-FBD6E7335D11}" type="presParOf" srcId="{38DC5C0A-FD6E-4085-97BC-8960B23F62FC}" destId="{8334D5A6-0DD6-413F-9789-B7E9ADCC3E4A}" srcOrd="0" destOrd="0" presId="urn:microsoft.com/office/officeart/2009/3/layout/HorizontalOrganizationChart"/>
    <dgm:cxn modelId="{4C9495E2-5DC0-4B38-97BD-A9E24BB29679}" type="presParOf" srcId="{38DC5C0A-FD6E-4085-97BC-8960B23F62FC}" destId="{D755E302-496F-4C7C-8AE8-EC9705DC7D07}" srcOrd="1" destOrd="0" presId="urn:microsoft.com/office/officeart/2009/3/layout/HorizontalOrganizationChart"/>
    <dgm:cxn modelId="{A8F065B8-E6B7-4919-9B26-7593CC5DF5A1}" type="presParOf" srcId="{D755E302-496F-4C7C-8AE8-EC9705DC7D07}" destId="{FEB63900-A5C9-465E-9993-B2544B1515E5}" srcOrd="0" destOrd="0" presId="urn:microsoft.com/office/officeart/2009/3/layout/HorizontalOrganizationChart"/>
    <dgm:cxn modelId="{732B8C3F-188D-41AD-969B-D53E7C08F9B4}" type="presParOf" srcId="{FEB63900-A5C9-465E-9993-B2544B1515E5}" destId="{D435CAA9-0773-443F-B040-9C878BDB0A92}" srcOrd="0" destOrd="0" presId="urn:microsoft.com/office/officeart/2009/3/layout/HorizontalOrganizationChart"/>
    <dgm:cxn modelId="{D50D5BB6-B4AC-4346-9211-379E430654CF}" type="presParOf" srcId="{FEB63900-A5C9-465E-9993-B2544B1515E5}" destId="{6E93D4E9-7A03-47A0-8A82-97A07347EC16}" srcOrd="1" destOrd="0" presId="urn:microsoft.com/office/officeart/2009/3/layout/HorizontalOrganizationChart"/>
    <dgm:cxn modelId="{95DD7AB7-11B1-4C42-AB6A-BA1330645183}" type="presParOf" srcId="{D755E302-496F-4C7C-8AE8-EC9705DC7D07}" destId="{34749E39-9669-4951-9F17-BC154D82B930}" srcOrd="1" destOrd="0" presId="urn:microsoft.com/office/officeart/2009/3/layout/HorizontalOrganizationChart"/>
    <dgm:cxn modelId="{5E87D067-B22A-4BFC-AB75-35E4B33454D7}" type="presParOf" srcId="{D755E302-496F-4C7C-8AE8-EC9705DC7D07}" destId="{6CC220BA-E08F-4632-820F-7B3B49D7F329}" srcOrd="2" destOrd="0" presId="urn:microsoft.com/office/officeart/2009/3/layout/HorizontalOrganizationChart"/>
    <dgm:cxn modelId="{F0AB0FF4-1ECC-4F69-B8AA-9517E0C41935}" type="presParOf" srcId="{38DC5C0A-FD6E-4085-97BC-8960B23F62FC}" destId="{8B738176-FB30-49A6-8702-2B058D10327D}" srcOrd="2" destOrd="0" presId="urn:microsoft.com/office/officeart/2009/3/layout/HorizontalOrganizationChart"/>
    <dgm:cxn modelId="{83230116-49FF-4FE8-B845-42F0838D50B7}" type="presParOf" srcId="{38DC5C0A-FD6E-4085-97BC-8960B23F62FC}" destId="{91386417-A01D-4674-BFF0-1BB1A4DBB25B}" srcOrd="3" destOrd="0" presId="urn:microsoft.com/office/officeart/2009/3/layout/HorizontalOrganizationChart"/>
    <dgm:cxn modelId="{1558714A-B030-46B3-8734-1E563019DCB3}" type="presParOf" srcId="{91386417-A01D-4674-BFF0-1BB1A4DBB25B}" destId="{5B9E7515-282C-4195-8443-ADB8099B3712}" srcOrd="0" destOrd="0" presId="urn:microsoft.com/office/officeart/2009/3/layout/HorizontalOrganizationChart"/>
    <dgm:cxn modelId="{81158746-0A04-4DC2-8959-34607C9D77EC}" type="presParOf" srcId="{5B9E7515-282C-4195-8443-ADB8099B3712}" destId="{36BCA7E2-AB0A-4CA4-B190-0E137D1B5A9F}" srcOrd="0" destOrd="0" presId="urn:microsoft.com/office/officeart/2009/3/layout/HorizontalOrganizationChart"/>
    <dgm:cxn modelId="{3D282303-8D5A-4B78-BA0A-99DEF98A1241}" type="presParOf" srcId="{5B9E7515-282C-4195-8443-ADB8099B3712}" destId="{19702F65-C6A1-4EFC-9245-11998FCA1BC8}" srcOrd="1" destOrd="0" presId="urn:microsoft.com/office/officeart/2009/3/layout/HorizontalOrganizationChart"/>
    <dgm:cxn modelId="{7C61D975-C7A6-4360-A0C0-0AB7A5EADEAE}" type="presParOf" srcId="{91386417-A01D-4674-BFF0-1BB1A4DBB25B}" destId="{A67B2BEF-D877-4289-B8EF-2CE312642CBB}" srcOrd="1" destOrd="0" presId="urn:microsoft.com/office/officeart/2009/3/layout/HorizontalOrganizationChart"/>
    <dgm:cxn modelId="{126BD0DB-0D69-476B-841E-4A5EF85D1B48}" type="presParOf" srcId="{91386417-A01D-4674-BFF0-1BB1A4DBB25B}" destId="{9C549DF2-E3FA-4839-8424-22BAC5200DA4}" srcOrd="2" destOrd="0" presId="urn:microsoft.com/office/officeart/2009/3/layout/HorizontalOrganizationChart"/>
    <dgm:cxn modelId="{1B6F2B07-564F-4B4F-B2ED-7ED9DCC58FEF}" type="presParOf" srcId="{3B3E81B7-35C9-4AAB-9069-B5F954610F4E}" destId="{2C1F4E1E-365C-4910-B3E1-C7E417068756}" srcOrd="2" destOrd="0" presId="urn:microsoft.com/office/officeart/2009/3/layout/HorizontalOrganizationChart"/>
    <dgm:cxn modelId="{378FA5B6-3596-43FA-B32E-E573E340D1C7}" type="presParOf" srcId="{C5455A76-735C-47C9-B919-AF9043CE5A56}" destId="{67743076-947D-4F83-B76A-D0063854DC27}" srcOrd="2" destOrd="0" presId="urn:microsoft.com/office/officeart/2009/3/layout/HorizontalOrganizationChart"/>
    <dgm:cxn modelId="{2EC8A10B-8A05-4CDB-BE45-F150554FBB3F}" type="presParOf" srcId="{037725B4-520E-4156-B020-8850A9F468CB}" destId="{770E1B96-614A-471B-BC99-476D1D265239}" srcOrd="2" destOrd="0" presId="urn:microsoft.com/office/officeart/2009/3/layout/HorizontalOrganizationChart"/>
    <dgm:cxn modelId="{77E5E659-A5DF-4552-B352-C43B6CEFF649}" type="presParOf" srcId="{76F61837-7761-4D37-B440-3F16B859E6F1}" destId="{401CC66E-C9FC-44CA-8562-467E5A97C5EB}" srcOrd="4" destOrd="0" presId="urn:microsoft.com/office/officeart/2009/3/layout/HorizontalOrganizationChart"/>
    <dgm:cxn modelId="{A09EC806-D09D-46B9-A51B-D84C077632B5}" type="presParOf" srcId="{76F61837-7761-4D37-B440-3F16B859E6F1}" destId="{7F654D0B-EFE6-4ED3-922C-9B8BE4E8FE40}" srcOrd="5" destOrd="0" presId="urn:microsoft.com/office/officeart/2009/3/layout/HorizontalOrganizationChart"/>
    <dgm:cxn modelId="{4B2A15F2-21C3-47D1-8C3F-7DB0FF6AF505}" type="presParOf" srcId="{7F654D0B-EFE6-4ED3-922C-9B8BE4E8FE40}" destId="{3ABCE536-4046-4C5F-B7AD-42213D5BB959}" srcOrd="0" destOrd="0" presId="urn:microsoft.com/office/officeart/2009/3/layout/HorizontalOrganizationChart"/>
    <dgm:cxn modelId="{9EC7A869-2BC0-449A-B29B-597F91A38A93}" type="presParOf" srcId="{3ABCE536-4046-4C5F-B7AD-42213D5BB959}" destId="{51E12BDA-FBC7-437B-9AA3-00076B286B89}" srcOrd="0" destOrd="0" presId="urn:microsoft.com/office/officeart/2009/3/layout/HorizontalOrganizationChart"/>
    <dgm:cxn modelId="{26617270-4DB6-49A7-8355-0FA833374D80}" type="presParOf" srcId="{3ABCE536-4046-4C5F-B7AD-42213D5BB959}" destId="{C2521393-28CB-4106-8040-335FB975B971}" srcOrd="1" destOrd="0" presId="urn:microsoft.com/office/officeart/2009/3/layout/HorizontalOrganizationChart"/>
    <dgm:cxn modelId="{796208E1-C6E4-48F9-854B-2E7DAA09153B}" type="presParOf" srcId="{7F654D0B-EFE6-4ED3-922C-9B8BE4E8FE40}" destId="{22D3F26F-51C7-4570-A3A2-99A86C30B803}" srcOrd="1" destOrd="0" presId="urn:microsoft.com/office/officeart/2009/3/layout/HorizontalOrganizationChart"/>
    <dgm:cxn modelId="{5912D7DC-D4E6-41C1-BE2B-FA7B36F45BD4}" type="presParOf" srcId="{22D3F26F-51C7-4570-A3A2-99A86C30B803}" destId="{2E337195-72A4-4895-BB9D-8A45F4B87CBB}" srcOrd="0" destOrd="0" presId="urn:microsoft.com/office/officeart/2009/3/layout/HorizontalOrganizationChart"/>
    <dgm:cxn modelId="{15B19A5F-B234-46CA-A82C-E105BAF100F9}" type="presParOf" srcId="{22D3F26F-51C7-4570-A3A2-99A86C30B803}" destId="{29B56A8A-809A-4E75-B50B-08DAD9A13E65}" srcOrd="1" destOrd="0" presId="urn:microsoft.com/office/officeart/2009/3/layout/HorizontalOrganizationChart"/>
    <dgm:cxn modelId="{62CD0416-3650-460E-8297-939647D121D7}" type="presParOf" srcId="{29B56A8A-809A-4E75-B50B-08DAD9A13E65}" destId="{5B35974B-134C-4CE5-8F1F-CED8A9033638}" srcOrd="0" destOrd="0" presId="urn:microsoft.com/office/officeart/2009/3/layout/HorizontalOrganizationChart"/>
    <dgm:cxn modelId="{463DE2E9-FF81-4810-8F52-51CCC9644030}" type="presParOf" srcId="{5B35974B-134C-4CE5-8F1F-CED8A9033638}" destId="{72096FD3-4345-4709-A42E-CD3E512773F6}" srcOrd="0" destOrd="0" presId="urn:microsoft.com/office/officeart/2009/3/layout/HorizontalOrganizationChart"/>
    <dgm:cxn modelId="{398F8A4D-C240-41EC-A69F-F623250108BF}" type="presParOf" srcId="{5B35974B-134C-4CE5-8F1F-CED8A9033638}" destId="{3735BD52-0F58-48BC-853D-ABD309998A37}" srcOrd="1" destOrd="0" presId="urn:microsoft.com/office/officeart/2009/3/layout/HorizontalOrganizationChart"/>
    <dgm:cxn modelId="{827531CD-525A-4D35-A5C6-8A3270490EC3}" type="presParOf" srcId="{29B56A8A-809A-4E75-B50B-08DAD9A13E65}" destId="{1773AA11-0421-4B37-B175-9A3728530DFC}" srcOrd="1" destOrd="0" presId="urn:microsoft.com/office/officeart/2009/3/layout/HorizontalOrganizationChart"/>
    <dgm:cxn modelId="{8A10AF3C-9C47-4D89-93CD-584833A4591C}" type="presParOf" srcId="{1773AA11-0421-4B37-B175-9A3728530DFC}" destId="{FD09FD41-030E-46FC-BD2E-A49CA2F1A59D}" srcOrd="0" destOrd="0" presId="urn:microsoft.com/office/officeart/2009/3/layout/HorizontalOrganizationChart"/>
    <dgm:cxn modelId="{D7A4A5AE-911E-4709-9FAC-2231B710D6B8}" type="presParOf" srcId="{1773AA11-0421-4B37-B175-9A3728530DFC}" destId="{B2310067-4632-4F55-820B-471779436114}" srcOrd="1" destOrd="0" presId="urn:microsoft.com/office/officeart/2009/3/layout/HorizontalOrganizationChart"/>
    <dgm:cxn modelId="{CEC3E14C-1786-4498-9F3B-F7AEF4220ACC}" type="presParOf" srcId="{B2310067-4632-4F55-820B-471779436114}" destId="{2C6D2998-62A3-473F-BDD5-BD591D734117}" srcOrd="0" destOrd="0" presId="urn:microsoft.com/office/officeart/2009/3/layout/HorizontalOrganizationChart"/>
    <dgm:cxn modelId="{893A3CCD-9274-4F9A-8E65-D57117A01969}" type="presParOf" srcId="{2C6D2998-62A3-473F-BDD5-BD591D734117}" destId="{BFDCEF70-701E-43FA-9AF7-566A3B681A69}" srcOrd="0" destOrd="0" presId="urn:microsoft.com/office/officeart/2009/3/layout/HorizontalOrganizationChart"/>
    <dgm:cxn modelId="{821818A2-D77F-4DEB-8B39-BFF285A74D6F}" type="presParOf" srcId="{2C6D2998-62A3-473F-BDD5-BD591D734117}" destId="{B7B55FE8-FD1E-4AA0-BEF0-8DD2F098BB0A}" srcOrd="1" destOrd="0" presId="urn:microsoft.com/office/officeart/2009/3/layout/HorizontalOrganizationChart"/>
    <dgm:cxn modelId="{CC17F4C2-4BEA-4A00-9795-817FA0BEC1FF}" type="presParOf" srcId="{B2310067-4632-4F55-820B-471779436114}" destId="{67BA9170-2D63-4017-883C-817C303D748F}" srcOrd="1" destOrd="0" presId="urn:microsoft.com/office/officeart/2009/3/layout/HorizontalOrganizationChart"/>
    <dgm:cxn modelId="{F20E1091-1DD5-440B-B58E-949E23A56664}" type="presParOf" srcId="{67BA9170-2D63-4017-883C-817C303D748F}" destId="{4C765A55-79C1-4126-AF4E-6C81A5781542}" srcOrd="0" destOrd="0" presId="urn:microsoft.com/office/officeart/2009/3/layout/HorizontalOrganizationChart"/>
    <dgm:cxn modelId="{AD286D2B-3105-4BFD-8708-003A3A272351}" type="presParOf" srcId="{67BA9170-2D63-4017-883C-817C303D748F}" destId="{1DCE98B8-1E83-4CE3-8113-A496D01911C5}" srcOrd="1" destOrd="0" presId="urn:microsoft.com/office/officeart/2009/3/layout/HorizontalOrganizationChart"/>
    <dgm:cxn modelId="{D46E3CF6-D2CA-496A-8142-2C2C00BE2947}" type="presParOf" srcId="{1DCE98B8-1E83-4CE3-8113-A496D01911C5}" destId="{57474CAE-7369-4628-BC7E-6142E942813E}" srcOrd="0" destOrd="0" presId="urn:microsoft.com/office/officeart/2009/3/layout/HorizontalOrganizationChart"/>
    <dgm:cxn modelId="{0EFF8878-F3C6-4611-BE57-076BB22D79E4}" type="presParOf" srcId="{57474CAE-7369-4628-BC7E-6142E942813E}" destId="{0A5DA484-F65F-4870-84D6-0AD6069C2979}" srcOrd="0" destOrd="0" presId="urn:microsoft.com/office/officeart/2009/3/layout/HorizontalOrganizationChart"/>
    <dgm:cxn modelId="{5A101DF8-BBA3-442D-B0B7-1543E93E5C89}" type="presParOf" srcId="{57474CAE-7369-4628-BC7E-6142E942813E}" destId="{06D75D5F-CBE4-4902-B300-C045C0264491}" srcOrd="1" destOrd="0" presId="urn:microsoft.com/office/officeart/2009/3/layout/HorizontalOrganizationChart"/>
    <dgm:cxn modelId="{54A18F23-94EC-4807-AE41-3EC53FD32214}" type="presParOf" srcId="{1DCE98B8-1E83-4CE3-8113-A496D01911C5}" destId="{B85D706C-7D8C-44AE-A9EE-F9FD9B1E90F4}" srcOrd="1" destOrd="0" presId="urn:microsoft.com/office/officeart/2009/3/layout/HorizontalOrganizationChart"/>
    <dgm:cxn modelId="{66271832-5CFB-41F7-8D8D-77D17EC17B43}" type="presParOf" srcId="{1DCE98B8-1E83-4CE3-8113-A496D01911C5}" destId="{85196965-6F6C-4210-A742-9B3071E3AE4E}" srcOrd="2" destOrd="0" presId="urn:microsoft.com/office/officeart/2009/3/layout/HorizontalOrganizationChart"/>
    <dgm:cxn modelId="{36640A68-8FCA-4C96-BD6B-39152D503C85}" type="presParOf" srcId="{67BA9170-2D63-4017-883C-817C303D748F}" destId="{3A934FC2-8E9E-4BDE-B515-4919F1A39263}" srcOrd="2" destOrd="0" presId="urn:microsoft.com/office/officeart/2009/3/layout/HorizontalOrganizationChart"/>
    <dgm:cxn modelId="{F4C827EF-58CF-438B-89EB-A0DE30C58AE7}" type="presParOf" srcId="{67BA9170-2D63-4017-883C-817C303D748F}" destId="{A14F6CB9-C583-45FA-A4C2-82499D23747A}" srcOrd="3" destOrd="0" presId="urn:microsoft.com/office/officeart/2009/3/layout/HorizontalOrganizationChart"/>
    <dgm:cxn modelId="{3A0CB973-C8CE-486C-9A1D-CFEA07E64F0F}" type="presParOf" srcId="{A14F6CB9-C583-45FA-A4C2-82499D23747A}" destId="{F0C4247E-AF24-42ED-B0F4-8E56C7EFFC68}" srcOrd="0" destOrd="0" presId="urn:microsoft.com/office/officeart/2009/3/layout/HorizontalOrganizationChart"/>
    <dgm:cxn modelId="{E7C78325-8DC9-44D6-837D-BA67C351E416}" type="presParOf" srcId="{F0C4247E-AF24-42ED-B0F4-8E56C7EFFC68}" destId="{1663F663-D300-4D17-991A-F8E21EF90DF5}" srcOrd="0" destOrd="0" presId="urn:microsoft.com/office/officeart/2009/3/layout/HorizontalOrganizationChart"/>
    <dgm:cxn modelId="{FA1488EB-E8B3-4F86-AB8B-545F9FB74BAE}" type="presParOf" srcId="{F0C4247E-AF24-42ED-B0F4-8E56C7EFFC68}" destId="{5CEC70DC-317B-40CA-BDF2-C22B0853237B}" srcOrd="1" destOrd="0" presId="urn:microsoft.com/office/officeart/2009/3/layout/HorizontalOrganizationChart"/>
    <dgm:cxn modelId="{4A82DBF5-EB8E-4960-8FD6-C23A3F93DFCA}" type="presParOf" srcId="{A14F6CB9-C583-45FA-A4C2-82499D23747A}" destId="{43E899B3-8E23-4E6C-9875-ECF67407A922}" srcOrd="1" destOrd="0" presId="urn:microsoft.com/office/officeart/2009/3/layout/HorizontalOrganizationChart"/>
    <dgm:cxn modelId="{DED0ADA6-BF07-4216-8C61-DA5476A55C2E}" type="presParOf" srcId="{A14F6CB9-C583-45FA-A4C2-82499D23747A}" destId="{A26026AF-5B52-4758-842E-41487ED9C67E}" srcOrd="2" destOrd="0" presId="urn:microsoft.com/office/officeart/2009/3/layout/HorizontalOrganizationChart"/>
    <dgm:cxn modelId="{4497FFAF-6512-4D74-AC0D-D85F6F6AE36A}" type="presParOf" srcId="{B2310067-4632-4F55-820B-471779436114}" destId="{5CA7BB34-1A75-439D-93EF-616534EBF15F}" srcOrd="2" destOrd="0" presId="urn:microsoft.com/office/officeart/2009/3/layout/HorizontalOrganizationChart"/>
    <dgm:cxn modelId="{945B8B67-958B-4BD7-967B-A12A43098208}" type="presParOf" srcId="{29B56A8A-809A-4E75-B50B-08DAD9A13E65}" destId="{BAEFFEF4-8595-4679-833C-17040EAEB67C}" srcOrd="2" destOrd="0" presId="urn:microsoft.com/office/officeart/2009/3/layout/HorizontalOrganizationChart"/>
    <dgm:cxn modelId="{DC4C0530-8A7F-4694-B848-E0533AAC8D9C}" type="presParOf" srcId="{7F654D0B-EFE6-4ED3-922C-9B8BE4E8FE40}" destId="{5CDF9D11-2448-4333-A62F-92D08BB804AE}" srcOrd="2" destOrd="0" presId="urn:microsoft.com/office/officeart/2009/3/layout/HorizontalOrganizationChart"/>
    <dgm:cxn modelId="{B055A7AD-4B4A-42C1-8FEC-D33D6127109D}" type="presParOf" srcId="{D6CFDCBE-3B5C-4BB8-8C2E-EA1703650437}" destId="{F8827160-4B72-45F4-8710-C7F803D96EE2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B5997DE9-0785-4904-8520-DF42E1611BD1}" type="doc">
      <dgm:prSet loTypeId="urn:microsoft.com/office/officeart/2009/3/layout/Horizontal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IN"/>
        </a:p>
      </dgm:t>
    </dgm:pt>
    <dgm:pt modelId="{DB6F81CF-A56E-490F-8358-21DDCF5EC4DE}">
      <dgm:prSet phldrT="[Text]" custT="1"/>
      <dgm:spPr/>
      <dgm:t>
        <a:bodyPr/>
        <a:lstStyle/>
        <a:p>
          <a:r>
            <a:rPr lang="en-IN" sz="1600"/>
            <a:t>archives</a:t>
          </a:r>
        </a:p>
      </dgm:t>
    </dgm:pt>
    <dgm:pt modelId="{E4C21281-B316-4165-B0B1-CA242BB97BBA}" type="parTrans" cxnId="{9F234D06-EB0E-4902-962C-F7B7B37A8FFB}">
      <dgm:prSet/>
      <dgm:spPr/>
      <dgm:t>
        <a:bodyPr/>
        <a:lstStyle/>
        <a:p>
          <a:endParaRPr lang="en-IN"/>
        </a:p>
      </dgm:t>
    </dgm:pt>
    <dgm:pt modelId="{E57D1B16-F6B5-4D4C-ACEF-E0B988E8A823}" type="sibTrans" cxnId="{9F234D06-EB0E-4902-962C-F7B7B37A8FFB}">
      <dgm:prSet/>
      <dgm:spPr/>
      <dgm:t>
        <a:bodyPr/>
        <a:lstStyle/>
        <a:p>
          <a:endParaRPr lang="en-IN"/>
        </a:p>
      </dgm:t>
    </dgm:pt>
    <dgm:pt modelId="{CA51B7AA-7F67-42F8-A147-29AC6ABD8BA5}">
      <dgm:prSet phldrT="[Text]" custT="1"/>
      <dgm:spPr/>
      <dgm:t>
        <a:bodyPr/>
        <a:lstStyle/>
        <a:p>
          <a:r>
            <a:rPr lang="en-IN" sz="1600"/>
            <a:t>raw</a:t>
          </a:r>
        </a:p>
      </dgm:t>
    </dgm:pt>
    <dgm:pt modelId="{D46365D1-49F1-4438-AF64-221E4A23FDFD}" type="parTrans" cxnId="{D2782453-B689-4894-8CFF-1572FC4C7B16}">
      <dgm:prSet/>
      <dgm:spPr/>
      <dgm:t>
        <a:bodyPr/>
        <a:lstStyle/>
        <a:p>
          <a:endParaRPr lang="en-IN"/>
        </a:p>
      </dgm:t>
    </dgm:pt>
    <dgm:pt modelId="{D3E49D94-119D-4CA3-B0B6-A9ACBC7F2DB4}" type="sibTrans" cxnId="{D2782453-B689-4894-8CFF-1572FC4C7B16}">
      <dgm:prSet/>
      <dgm:spPr/>
      <dgm:t>
        <a:bodyPr/>
        <a:lstStyle/>
        <a:p>
          <a:endParaRPr lang="en-IN"/>
        </a:p>
      </dgm:t>
    </dgm:pt>
    <dgm:pt modelId="{829CF992-DF5C-482F-821D-5FFD6A7A29ED}">
      <dgm:prSet phldrT="[Text]" custT="1"/>
      <dgm:spPr/>
      <dgm:t>
        <a:bodyPr/>
        <a:lstStyle/>
        <a:p>
          <a:r>
            <a:rPr lang="en-IN" sz="1200"/>
            <a:t>640975400...1641493800</a:t>
          </a:r>
        </a:p>
      </dgm:t>
    </dgm:pt>
    <dgm:pt modelId="{1FF453D0-538F-4E2B-9C87-CC794F021B16}" type="parTrans" cxnId="{1BB57E9D-BCD1-4E1A-AAE8-583B5EA26ADC}">
      <dgm:prSet/>
      <dgm:spPr/>
      <dgm:t>
        <a:bodyPr/>
        <a:lstStyle/>
        <a:p>
          <a:endParaRPr lang="en-IN"/>
        </a:p>
      </dgm:t>
    </dgm:pt>
    <dgm:pt modelId="{3B609719-08D3-4E96-9C99-270ECD5F2E46}" type="sibTrans" cxnId="{1BB57E9D-BCD1-4E1A-AAE8-583B5EA26ADC}">
      <dgm:prSet/>
      <dgm:spPr/>
      <dgm:t>
        <a:bodyPr/>
        <a:lstStyle/>
        <a:p>
          <a:endParaRPr lang="en-IN"/>
        </a:p>
      </dgm:t>
    </dgm:pt>
    <dgm:pt modelId="{A1F4041D-CB54-479F-932F-5DA1A981E090}">
      <dgm:prSet phldrT="[Text]" custT="1"/>
      <dgm:spPr/>
      <dgm:t>
        <a:bodyPr/>
        <a:lstStyle/>
        <a:p>
          <a:r>
            <a:rPr lang="en-IN" sz="1200"/>
            <a:t>zone_1_cam_1_unixtime_start_unixtime_end.mp4</a:t>
          </a:r>
        </a:p>
      </dgm:t>
    </dgm:pt>
    <dgm:pt modelId="{56C00CB5-EC92-4D05-BCA8-93E06CE562A2}" type="parTrans" cxnId="{1CA4356E-0388-45F3-A6FC-9BCB602EFEF8}">
      <dgm:prSet/>
      <dgm:spPr/>
      <dgm:t>
        <a:bodyPr/>
        <a:lstStyle/>
        <a:p>
          <a:endParaRPr lang="en-IN"/>
        </a:p>
      </dgm:t>
    </dgm:pt>
    <dgm:pt modelId="{45CDEC9E-249A-4B62-8656-D49BE58A2D69}" type="sibTrans" cxnId="{1CA4356E-0388-45F3-A6FC-9BCB602EFEF8}">
      <dgm:prSet/>
      <dgm:spPr/>
      <dgm:t>
        <a:bodyPr/>
        <a:lstStyle/>
        <a:p>
          <a:endParaRPr lang="en-IN"/>
        </a:p>
      </dgm:t>
    </dgm:pt>
    <dgm:pt modelId="{8C2D6C3F-BAE2-4BEE-8A3C-3CC38A4E4142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51902C7C-AB86-4EC7-89A7-5462476426A8}" type="parTrans" cxnId="{BD38FE1F-C427-4B67-A33E-5F61172A50A2}">
      <dgm:prSet/>
      <dgm:spPr/>
      <dgm:t>
        <a:bodyPr/>
        <a:lstStyle/>
        <a:p>
          <a:endParaRPr lang="en-IN"/>
        </a:p>
      </dgm:t>
    </dgm:pt>
    <dgm:pt modelId="{9A6D176E-D647-4929-AA3E-A62D24F1CBD9}" type="sibTrans" cxnId="{BD38FE1F-C427-4B67-A33E-5F61172A50A2}">
      <dgm:prSet/>
      <dgm:spPr/>
      <dgm:t>
        <a:bodyPr/>
        <a:lstStyle/>
        <a:p>
          <a:endParaRPr lang="en-IN"/>
        </a:p>
      </dgm:t>
    </dgm:pt>
    <dgm:pt modelId="{FC52C0C9-B9B4-4545-9E35-BE3024028A8B}">
      <dgm:prSet phldrT="[Text]" custT="1"/>
      <dgm:spPr/>
      <dgm:t>
        <a:bodyPr/>
        <a:lstStyle/>
        <a:p>
          <a:r>
            <a:rPr lang="en-IN" sz="1600"/>
            <a:t>caliberated</a:t>
          </a:r>
          <a:endParaRPr lang="en-IN" sz="1200"/>
        </a:p>
      </dgm:t>
    </dgm:pt>
    <dgm:pt modelId="{55FA71A4-437C-4441-AFF9-B9AF21D900F3}" type="parTrans" cxnId="{ECABE6DA-95A6-4FB7-AF8F-A688C5D1B542}">
      <dgm:prSet/>
      <dgm:spPr/>
      <dgm:t>
        <a:bodyPr/>
        <a:lstStyle/>
        <a:p>
          <a:endParaRPr lang="en-IN"/>
        </a:p>
      </dgm:t>
    </dgm:pt>
    <dgm:pt modelId="{A2379880-DFEA-43C9-93B9-6C5B34B63DAA}" type="sibTrans" cxnId="{ECABE6DA-95A6-4FB7-AF8F-A688C5D1B542}">
      <dgm:prSet/>
      <dgm:spPr/>
      <dgm:t>
        <a:bodyPr/>
        <a:lstStyle/>
        <a:p>
          <a:endParaRPr lang="en-IN"/>
        </a:p>
      </dgm:t>
    </dgm:pt>
    <dgm:pt modelId="{0A4A3A7F-CD9A-4CA3-8A78-19906AABC6EC}">
      <dgm:prSet phldrT="[Text]" custT="1"/>
      <dgm:spPr/>
      <dgm:t>
        <a:bodyPr/>
        <a:lstStyle/>
        <a:p>
          <a:r>
            <a:rPr lang="en-IN" sz="1200"/>
            <a:t>640975400...1641493800</a:t>
          </a:r>
        </a:p>
      </dgm:t>
    </dgm:pt>
    <dgm:pt modelId="{9CFC0949-43CC-435D-88C1-D5AC49B502AA}" type="parTrans" cxnId="{297F1940-7614-4CAC-A8AA-1895D0F18514}">
      <dgm:prSet/>
      <dgm:spPr/>
      <dgm:t>
        <a:bodyPr/>
        <a:lstStyle/>
        <a:p>
          <a:endParaRPr lang="en-IN"/>
        </a:p>
      </dgm:t>
    </dgm:pt>
    <dgm:pt modelId="{FA76293D-8E8C-4C38-BA55-E11F3ADFFFD5}" type="sibTrans" cxnId="{297F1940-7614-4CAC-A8AA-1895D0F18514}">
      <dgm:prSet/>
      <dgm:spPr/>
      <dgm:t>
        <a:bodyPr/>
        <a:lstStyle/>
        <a:p>
          <a:endParaRPr lang="en-IN"/>
        </a:p>
      </dgm:t>
    </dgm:pt>
    <dgm:pt modelId="{5EBE182A-303C-4D69-976B-28EEC8FAC18D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5E0ABD02-2D6C-466A-80C3-1EC48AE96094}" type="parTrans" cxnId="{872BA99A-4592-46A4-BFF7-986EABD8584B}">
      <dgm:prSet/>
      <dgm:spPr/>
      <dgm:t>
        <a:bodyPr/>
        <a:lstStyle/>
        <a:p>
          <a:endParaRPr lang="en-IN"/>
        </a:p>
      </dgm:t>
    </dgm:pt>
    <dgm:pt modelId="{F6908461-C50D-4A5F-85FA-B6E740F668E8}" type="sibTrans" cxnId="{872BA99A-4592-46A4-BFF7-986EABD8584B}">
      <dgm:prSet/>
      <dgm:spPr/>
      <dgm:t>
        <a:bodyPr/>
        <a:lstStyle/>
        <a:p>
          <a:endParaRPr lang="en-IN"/>
        </a:p>
      </dgm:t>
    </dgm:pt>
    <dgm:pt modelId="{8DA6EA30-358C-435E-846D-8DD73968EABB}">
      <dgm:prSet phldrT="[Text]" custT="1"/>
      <dgm:spPr/>
      <dgm:t>
        <a:bodyPr/>
        <a:lstStyle/>
        <a:p>
          <a:r>
            <a:rPr lang="en-IN" sz="1200"/>
            <a:t>zone_n_cam_n_unixtime_start_unixtime_end.mp4</a:t>
          </a:r>
        </a:p>
      </dgm:t>
    </dgm:pt>
    <dgm:pt modelId="{490D7CF2-E96C-47A3-BEAF-89574C18CCFB}" type="parTrans" cxnId="{6B708858-A2E9-4B8F-BBE5-1D7042502DA5}">
      <dgm:prSet/>
      <dgm:spPr/>
      <dgm:t>
        <a:bodyPr/>
        <a:lstStyle/>
        <a:p>
          <a:endParaRPr lang="en-IN"/>
        </a:p>
      </dgm:t>
    </dgm:pt>
    <dgm:pt modelId="{A802A81F-9593-4E0B-9105-96C8077156C0}" type="sibTrans" cxnId="{6B708858-A2E9-4B8F-BBE5-1D7042502DA5}">
      <dgm:prSet/>
      <dgm:spPr/>
      <dgm:t>
        <a:bodyPr/>
        <a:lstStyle/>
        <a:p>
          <a:endParaRPr lang="en-IN"/>
        </a:p>
      </dgm:t>
    </dgm:pt>
    <dgm:pt modelId="{6D276526-73E6-4A1E-90A9-A2FFD123E922}">
      <dgm:prSet phldrT="[Text]" custT="1"/>
      <dgm:spPr/>
      <dgm:t>
        <a:bodyPr/>
        <a:lstStyle/>
        <a:p>
          <a:r>
            <a:rPr lang="en-IN" sz="1400"/>
            <a:t>yymm...yymmn</a:t>
          </a:r>
        </a:p>
      </dgm:t>
    </dgm:pt>
    <dgm:pt modelId="{DF09ED3C-ABAD-4E0E-A40A-FE195406016C}" type="parTrans" cxnId="{A1AD9C4A-2EDA-4157-93B4-64B761D14974}">
      <dgm:prSet/>
      <dgm:spPr/>
      <dgm:t>
        <a:bodyPr/>
        <a:lstStyle/>
        <a:p>
          <a:endParaRPr lang="en-IN"/>
        </a:p>
      </dgm:t>
    </dgm:pt>
    <dgm:pt modelId="{14164319-5AF2-4007-BBE2-A443BB78C21D}" type="sibTrans" cxnId="{A1AD9C4A-2EDA-4157-93B4-64B761D14974}">
      <dgm:prSet/>
      <dgm:spPr/>
      <dgm:t>
        <a:bodyPr/>
        <a:lstStyle/>
        <a:p>
          <a:endParaRPr lang="en-IN"/>
        </a:p>
      </dgm:t>
    </dgm:pt>
    <dgm:pt modelId="{B3320320-4832-4E72-9301-72B68C7FB43E}">
      <dgm:prSet phldrT="[Text]" custT="1"/>
      <dgm:spPr/>
      <dgm:t>
        <a:bodyPr/>
        <a:lstStyle/>
        <a:p>
          <a:r>
            <a:rPr lang="en-IN" sz="1400"/>
            <a:t>yymm...yymm</a:t>
          </a:r>
        </a:p>
      </dgm:t>
    </dgm:pt>
    <dgm:pt modelId="{1E6C7A71-0EFA-4C71-8CF2-CDAC89CBCD52}" type="parTrans" cxnId="{4F2E16E6-CBDA-4615-A4DE-CE5128F35AFD}">
      <dgm:prSet/>
      <dgm:spPr/>
      <dgm:t>
        <a:bodyPr/>
        <a:lstStyle/>
        <a:p>
          <a:endParaRPr lang="en-IN"/>
        </a:p>
      </dgm:t>
    </dgm:pt>
    <dgm:pt modelId="{14F09E82-0277-433A-ACAF-51153816F5CE}" type="sibTrans" cxnId="{4F2E16E6-CBDA-4615-A4DE-CE5128F35AFD}">
      <dgm:prSet/>
      <dgm:spPr/>
      <dgm:t>
        <a:bodyPr/>
        <a:lstStyle/>
        <a:p>
          <a:endParaRPr lang="en-IN"/>
        </a:p>
      </dgm:t>
    </dgm:pt>
    <dgm:pt modelId="{E71771A3-AF80-466A-9226-EF3C403D2A17}" type="pres">
      <dgm:prSet presAssocID="{B5997DE9-0785-4904-8520-DF42E1611BD1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en-US"/>
        </a:p>
      </dgm:t>
    </dgm:pt>
    <dgm:pt modelId="{D6CFDCBE-3B5C-4BB8-8C2E-EA1703650437}" type="pres">
      <dgm:prSet presAssocID="{DB6F81CF-A56E-490F-8358-21DDCF5EC4DE}" presName="hierRoot1" presStyleCnt="0">
        <dgm:presLayoutVars>
          <dgm:hierBranch val="init"/>
        </dgm:presLayoutVars>
      </dgm:prSet>
      <dgm:spPr/>
    </dgm:pt>
    <dgm:pt modelId="{A5547468-F009-4FCB-97B3-31EFABF20EB6}" type="pres">
      <dgm:prSet presAssocID="{DB6F81CF-A56E-490F-8358-21DDCF5EC4DE}" presName="rootComposite1" presStyleCnt="0"/>
      <dgm:spPr/>
    </dgm:pt>
    <dgm:pt modelId="{CB2F198B-3EC7-4DBA-A05A-FD21BFF14CAB}" type="pres">
      <dgm:prSet presAssocID="{DB6F81CF-A56E-490F-8358-21DDCF5EC4DE}" presName="rootText1" presStyleLbl="node0" presStyleIdx="0" presStyleCnt="1" custScaleX="124684" custScaleY="211818" custLinFactNeighborX="-291" custLinFactNeighborY="-2036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59C5AA-A13F-4ADF-8FD8-CFDA10111890}" type="pres">
      <dgm:prSet presAssocID="{DB6F81CF-A56E-490F-8358-21DDCF5EC4DE}" presName="rootConnector1" presStyleLbl="node1" presStyleIdx="0" presStyleCnt="0"/>
      <dgm:spPr/>
      <dgm:t>
        <a:bodyPr/>
        <a:lstStyle/>
        <a:p>
          <a:endParaRPr lang="en-US"/>
        </a:p>
      </dgm:t>
    </dgm:pt>
    <dgm:pt modelId="{76F61837-7761-4D37-B440-3F16B859E6F1}" type="pres">
      <dgm:prSet presAssocID="{DB6F81CF-A56E-490F-8358-21DDCF5EC4DE}" presName="hierChild2" presStyleCnt="0"/>
      <dgm:spPr/>
    </dgm:pt>
    <dgm:pt modelId="{82F55528-6C95-47D0-B8EE-94968FA28D6A}" type="pres">
      <dgm:prSet presAssocID="{D46365D1-49F1-4438-AF64-221E4A23FDFD}" presName="Name64" presStyleLbl="parChTrans1D2" presStyleIdx="0" presStyleCnt="2"/>
      <dgm:spPr/>
      <dgm:t>
        <a:bodyPr/>
        <a:lstStyle/>
        <a:p>
          <a:endParaRPr lang="en-US"/>
        </a:p>
      </dgm:t>
    </dgm:pt>
    <dgm:pt modelId="{037725B4-520E-4156-B020-8850A9F468CB}" type="pres">
      <dgm:prSet presAssocID="{CA51B7AA-7F67-42F8-A147-29AC6ABD8BA5}" presName="hierRoot2" presStyleCnt="0">
        <dgm:presLayoutVars>
          <dgm:hierBranch val="init"/>
        </dgm:presLayoutVars>
      </dgm:prSet>
      <dgm:spPr/>
    </dgm:pt>
    <dgm:pt modelId="{DA51CF27-F46C-46C1-87BE-6FE7A5FE316B}" type="pres">
      <dgm:prSet presAssocID="{CA51B7AA-7F67-42F8-A147-29AC6ABD8BA5}" presName="rootComposite" presStyleCnt="0"/>
      <dgm:spPr/>
    </dgm:pt>
    <dgm:pt modelId="{69690084-9EB4-439D-B974-71C204E47F97}" type="pres">
      <dgm:prSet presAssocID="{CA51B7AA-7F67-42F8-A147-29AC6ABD8BA5}" presName="rootText" presStyleLbl="node2" presStyleIdx="0" presStyleCnt="2" custScaleX="65953" custScaleY="1420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A6ECA92-3A3D-41B6-90D8-74781B9D2C01}" type="pres">
      <dgm:prSet presAssocID="{CA51B7AA-7F67-42F8-A147-29AC6ABD8BA5}" presName="rootConnector" presStyleLbl="node2" presStyleIdx="0" presStyleCnt="2"/>
      <dgm:spPr/>
      <dgm:t>
        <a:bodyPr/>
        <a:lstStyle/>
        <a:p>
          <a:endParaRPr lang="en-US"/>
        </a:p>
      </dgm:t>
    </dgm:pt>
    <dgm:pt modelId="{CEBD3BCD-D338-4B2B-8808-3E54C9E769FB}" type="pres">
      <dgm:prSet presAssocID="{CA51B7AA-7F67-42F8-A147-29AC6ABD8BA5}" presName="hierChild4" presStyleCnt="0"/>
      <dgm:spPr/>
    </dgm:pt>
    <dgm:pt modelId="{AA328526-EC48-4D8D-8723-3B3834881FB2}" type="pres">
      <dgm:prSet presAssocID="{DF09ED3C-ABAD-4E0E-A40A-FE195406016C}" presName="Name64" presStyleLbl="parChTrans1D3" presStyleIdx="0" presStyleCnt="2"/>
      <dgm:spPr/>
      <dgm:t>
        <a:bodyPr/>
        <a:lstStyle/>
        <a:p>
          <a:endParaRPr lang="en-US"/>
        </a:p>
      </dgm:t>
    </dgm:pt>
    <dgm:pt modelId="{C478A484-AFA9-4A46-AD85-EADFE9FD34A3}" type="pres">
      <dgm:prSet presAssocID="{6D276526-73E6-4A1E-90A9-A2FFD123E922}" presName="hierRoot2" presStyleCnt="0">
        <dgm:presLayoutVars>
          <dgm:hierBranch val="init"/>
        </dgm:presLayoutVars>
      </dgm:prSet>
      <dgm:spPr/>
    </dgm:pt>
    <dgm:pt modelId="{B98E8B17-6832-48EB-A37D-4DB5C6433168}" type="pres">
      <dgm:prSet presAssocID="{6D276526-73E6-4A1E-90A9-A2FFD123E922}" presName="rootComposite" presStyleCnt="0"/>
      <dgm:spPr/>
    </dgm:pt>
    <dgm:pt modelId="{820937CC-A457-4773-AE62-DBFB86FC9B1E}" type="pres">
      <dgm:prSet presAssocID="{6D276526-73E6-4A1E-90A9-A2FFD123E922}" presName="rootText" presStyleLbl="node3" presStyleIdx="0" presStyleCnt="2" custScaleX="102770" custScaleY="22449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21D626A-B12C-430C-AA8A-BBC0268C2526}" type="pres">
      <dgm:prSet presAssocID="{6D276526-73E6-4A1E-90A9-A2FFD123E922}" presName="rootConnector" presStyleLbl="node3" presStyleIdx="0" presStyleCnt="2"/>
      <dgm:spPr/>
      <dgm:t>
        <a:bodyPr/>
        <a:lstStyle/>
        <a:p>
          <a:endParaRPr lang="en-US"/>
        </a:p>
      </dgm:t>
    </dgm:pt>
    <dgm:pt modelId="{4D4414B5-82F1-401E-A491-D567578027E5}" type="pres">
      <dgm:prSet presAssocID="{6D276526-73E6-4A1E-90A9-A2FFD123E922}" presName="hierChild4" presStyleCnt="0"/>
      <dgm:spPr/>
    </dgm:pt>
    <dgm:pt modelId="{5F56F6D8-A4A5-4B09-9A20-BDD5E7ADEED1}" type="pres">
      <dgm:prSet presAssocID="{1FF453D0-538F-4E2B-9C87-CC794F021B16}" presName="Name64" presStyleLbl="parChTrans1D4" presStyleIdx="0" presStyleCnt="6"/>
      <dgm:spPr/>
      <dgm:t>
        <a:bodyPr/>
        <a:lstStyle/>
        <a:p>
          <a:endParaRPr lang="en-US"/>
        </a:p>
      </dgm:t>
    </dgm:pt>
    <dgm:pt modelId="{3B3E81B7-35C9-4AAB-9069-B5F954610F4E}" type="pres">
      <dgm:prSet presAssocID="{829CF992-DF5C-482F-821D-5FFD6A7A29ED}" presName="hierRoot2" presStyleCnt="0">
        <dgm:presLayoutVars>
          <dgm:hierBranch val="init"/>
        </dgm:presLayoutVars>
      </dgm:prSet>
      <dgm:spPr/>
    </dgm:pt>
    <dgm:pt modelId="{F4058EC8-7ADE-485D-B969-66B5456551BC}" type="pres">
      <dgm:prSet presAssocID="{829CF992-DF5C-482F-821D-5FFD6A7A29ED}" presName="rootComposite" presStyleCnt="0"/>
      <dgm:spPr/>
    </dgm:pt>
    <dgm:pt modelId="{0C335ED9-358C-46FF-9077-142AF41531A3}" type="pres">
      <dgm:prSet presAssocID="{829CF992-DF5C-482F-821D-5FFD6A7A29ED}" presName="rootText" presStyleLbl="node4" presStyleIdx="0" presStyleCnt="6" custScaleX="214718" custScaleY="30098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FCF209-8CB0-4A4C-A4D1-6466327D0485}" type="pres">
      <dgm:prSet presAssocID="{829CF992-DF5C-482F-821D-5FFD6A7A29ED}" presName="rootConnector" presStyleLbl="node4" presStyleIdx="0" presStyleCnt="6"/>
      <dgm:spPr/>
      <dgm:t>
        <a:bodyPr/>
        <a:lstStyle/>
        <a:p>
          <a:endParaRPr lang="en-US"/>
        </a:p>
      </dgm:t>
    </dgm:pt>
    <dgm:pt modelId="{38DC5C0A-FD6E-4085-97BC-8960B23F62FC}" type="pres">
      <dgm:prSet presAssocID="{829CF992-DF5C-482F-821D-5FFD6A7A29ED}" presName="hierChild4" presStyleCnt="0"/>
      <dgm:spPr/>
    </dgm:pt>
    <dgm:pt modelId="{8334D5A6-0DD6-413F-9789-B7E9ADCC3E4A}" type="pres">
      <dgm:prSet presAssocID="{56C00CB5-EC92-4D05-BCA8-93E06CE562A2}" presName="Name64" presStyleLbl="parChTrans1D4" presStyleIdx="1" presStyleCnt="6"/>
      <dgm:spPr/>
      <dgm:t>
        <a:bodyPr/>
        <a:lstStyle/>
        <a:p>
          <a:endParaRPr lang="en-US"/>
        </a:p>
      </dgm:t>
    </dgm:pt>
    <dgm:pt modelId="{D755E302-496F-4C7C-8AE8-EC9705DC7D07}" type="pres">
      <dgm:prSet presAssocID="{A1F4041D-CB54-479F-932F-5DA1A981E090}" presName="hierRoot2" presStyleCnt="0">
        <dgm:presLayoutVars>
          <dgm:hierBranch val="init"/>
        </dgm:presLayoutVars>
      </dgm:prSet>
      <dgm:spPr/>
    </dgm:pt>
    <dgm:pt modelId="{FEB63900-A5C9-465E-9993-B2544B1515E5}" type="pres">
      <dgm:prSet presAssocID="{A1F4041D-CB54-479F-932F-5DA1A981E090}" presName="rootComposite" presStyleCnt="0"/>
      <dgm:spPr/>
    </dgm:pt>
    <dgm:pt modelId="{D435CAA9-0773-443F-B040-9C878BDB0A92}" type="pres">
      <dgm:prSet presAssocID="{A1F4041D-CB54-479F-932F-5DA1A981E090}" presName="rootText" presStyleLbl="node4" presStyleIdx="1" presStyleCnt="6" custScaleX="260100" custScaleY="18516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93D4E9-7A03-47A0-8A82-97A07347EC16}" type="pres">
      <dgm:prSet presAssocID="{A1F4041D-CB54-479F-932F-5DA1A981E090}" presName="rootConnector" presStyleLbl="node4" presStyleIdx="1" presStyleCnt="6"/>
      <dgm:spPr/>
      <dgm:t>
        <a:bodyPr/>
        <a:lstStyle/>
        <a:p>
          <a:endParaRPr lang="en-US"/>
        </a:p>
      </dgm:t>
    </dgm:pt>
    <dgm:pt modelId="{34749E39-9669-4951-9F17-BC154D82B930}" type="pres">
      <dgm:prSet presAssocID="{A1F4041D-CB54-479F-932F-5DA1A981E090}" presName="hierChild4" presStyleCnt="0"/>
      <dgm:spPr/>
    </dgm:pt>
    <dgm:pt modelId="{6CC220BA-E08F-4632-820F-7B3B49D7F329}" type="pres">
      <dgm:prSet presAssocID="{A1F4041D-CB54-479F-932F-5DA1A981E090}" presName="hierChild5" presStyleCnt="0"/>
      <dgm:spPr/>
    </dgm:pt>
    <dgm:pt modelId="{8B738176-FB30-49A6-8702-2B058D10327D}" type="pres">
      <dgm:prSet presAssocID="{51902C7C-AB86-4EC7-89A7-5462476426A8}" presName="Name64" presStyleLbl="parChTrans1D4" presStyleIdx="2" presStyleCnt="6"/>
      <dgm:spPr/>
      <dgm:t>
        <a:bodyPr/>
        <a:lstStyle/>
        <a:p>
          <a:endParaRPr lang="en-US"/>
        </a:p>
      </dgm:t>
    </dgm:pt>
    <dgm:pt modelId="{91386417-A01D-4674-BFF0-1BB1A4DBB25B}" type="pres">
      <dgm:prSet presAssocID="{8C2D6C3F-BAE2-4BEE-8A3C-3CC38A4E4142}" presName="hierRoot2" presStyleCnt="0">
        <dgm:presLayoutVars>
          <dgm:hierBranch val="init"/>
        </dgm:presLayoutVars>
      </dgm:prSet>
      <dgm:spPr/>
    </dgm:pt>
    <dgm:pt modelId="{5B9E7515-282C-4195-8443-ADB8099B3712}" type="pres">
      <dgm:prSet presAssocID="{8C2D6C3F-BAE2-4BEE-8A3C-3CC38A4E4142}" presName="rootComposite" presStyleCnt="0"/>
      <dgm:spPr/>
    </dgm:pt>
    <dgm:pt modelId="{36BCA7E2-AB0A-4CA4-B190-0E137D1B5A9F}" type="pres">
      <dgm:prSet presAssocID="{8C2D6C3F-BAE2-4BEE-8A3C-3CC38A4E4142}" presName="rootText" presStyleLbl="node4" presStyleIdx="2" presStyleCnt="6" custScaleX="259407" custScaleY="2067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702F65-C6A1-4EFC-9245-11998FCA1BC8}" type="pres">
      <dgm:prSet presAssocID="{8C2D6C3F-BAE2-4BEE-8A3C-3CC38A4E4142}" presName="rootConnector" presStyleLbl="node4" presStyleIdx="2" presStyleCnt="6"/>
      <dgm:spPr/>
      <dgm:t>
        <a:bodyPr/>
        <a:lstStyle/>
        <a:p>
          <a:endParaRPr lang="en-US"/>
        </a:p>
      </dgm:t>
    </dgm:pt>
    <dgm:pt modelId="{A67B2BEF-D877-4289-B8EF-2CE312642CBB}" type="pres">
      <dgm:prSet presAssocID="{8C2D6C3F-BAE2-4BEE-8A3C-3CC38A4E4142}" presName="hierChild4" presStyleCnt="0"/>
      <dgm:spPr/>
    </dgm:pt>
    <dgm:pt modelId="{9C549DF2-E3FA-4839-8424-22BAC5200DA4}" type="pres">
      <dgm:prSet presAssocID="{8C2D6C3F-BAE2-4BEE-8A3C-3CC38A4E4142}" presName="hierChild5" presStyleCnt="0"/>
      <dgm:spPr/>
    </dgm:pt>
    <dgm:pt modelId="{2C1F4E1E-365C-4910-B3E1-C7E417068756}" type="pres">
      <dgm:prSet presAssocID="{829CF992-DF5C-482F-821D-5FFD6A7A29ED}" presName="hierChild5" presStyleCnt="0"/>
      <dgm:spPr/>
    </dgm:pt>
    <dgm:pt modelId="{53527A9F-D7BC-4E9C-B691-DD2B95246DFE}" type="pres">
      <dgm:prSet presAssocID="{6D276526-73E6-4A1E-90A9-A2FFD123E922}" presName="hierChild5" presStyleCnt="0"/>
      <dgm:spPr/>
    </dgm:pt>
    <dgm:pt modelId="{770E1B96-614A-471B-BC99-476D1D265239}" type="pres">
      <dgm:prSet presAssocID="{CA51B7AA-7F67-42F8-A147-29AC6ABD8BA5}" presName="hierChild5" presStyleCnt="0"/>
      <dgm:spPr/>
    </dgm:pt>
    <dgm:pt modelId="{401CC66E-C9FC-44CA-8562-467E5A97C5EB}" type="pres">
      <dgm:prSet presAssocID="{55FA71A4-437C-4441-AFF9-B9AF21D900F3}" presName="Name64" presStyleLbl="parChTrans1D2" presStyleIdx="1" presStyleCnt="2"/>
      <dgm:spPr/>
      <dgm:t>
        <a:bodyPr/>
        <a:lstStyle/>
        <a:p>
          <a:endParaRPr lang="en-US"/>
        </a:p>
      </dgm:t>
    </dgm:pt>
    <dgm:pt modelId="{7F654D0B-EFE6-4ED3-922C-9B8BE4E8FE40}" type="pres">
      <dgm:prSet presAssocID="{FC52C0C9-B9B4-4545-9E35-BE3024028A8B}" presName="hierRoot2" presStyleCnt="0">
        <dgm:presLayoutVars>
          <dgm:hierBranch val="init"/>
        </dgm:presLayoutVars>
      </dgm:prSet>
      <dgm:spPr/>
    </dgm:pt>
    <dgm:pt modelId="{3ABCE536-4046-4C5F-B7AD-42213D5BB959}" type="pres">
      <dgm:prSet presAssocID="{FC52C0C9-B9B4-4545-9E35-BE3024028A8B}" presName="rootComposite" presStyleCnt="0"/>
      <dgm:spPr/>
    </dgm:pt>
    <dgm:pt modelId="{51E12BDA-FBC7-437B-9AA3-00076B286B89}" type="pres">
      <dgm:prSet presAssocID="{FC52C0C9-B9B4-4545-9E35-BE3024028A8B}" presName="rootText" presStyleLbl="node2" presStyleIdx="1" presStyleCnt="2" custScaleX="143280" custScaleY="15179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2521393-28CB-4106-8040-335FB975B971}" type="pres">
      <dgm:prSet presAssocID="{FC52C0C9-B9B4-4545-9E35-BE3024028A8B}" presName="rootConnector" presStyleLbl="node2" presStyleIdx="1" presStyleCnt="2"/>
      <dgm:spPr/>
      <dgm:t>
        <a:bodyPr/>
        <a:lstStyle/>
        <a:p>
          <a:endParaRPr lang="en-US"/>
        </a:p>
      </dgm:t>
    </dgm:pt>
    <dgm:pt modelId="{22D3F26F-51C7-4570-A3A2-99A86C30B803}" type="pres">
      <dgm:prSet presAssocID="{FC52C0C9-B9B4-4545-9E35-BE3024028A8B}" presName="hierChild4" presStyleCnt="0"/>
      <dgm:spPr/>
    </dgm:pt>
    <dgm:pt modelId="{DD0F088D-AAA5-4B7F-BEAC-E9C991447B63}" type="pres">
      <dgm:prSet presAssocID="{1E6C7A71-0EFA-4C71-8CF2-CDAC89CBCD52}" presName="Name64" presStyleLbl="parChTrans1D3" presStyleIdx="1" presStyleCnt="2"/>
      <dgm:spPr/>
      <dgm:t>
        <a:bodyPr/>
        <a:lstStyle/>
        <a:p>
          <a:endParaRPr lang="en-US"/>
        </a:p>
      </dgm:t>
    </dgm:pt>
    <dgm:pt modelId="{6BEF7A92-8136-4E24-9BD6-1019052C6D5F}" type="pres">
      <dgm:prSet presAssocID="{B3320320-4832-4E72-9301-72B68C7FB43E}" presName="hierRoot2" presStyleCnt="0">
        <dgm:presLayoutVars>
          <dgm:hierBranch val="init"/>
        </dgm:presLayoutVars>
      </dgm:prSet>
      <dgm:spPr/>
    </dgm:pt>
    <dgm:pt modelId="{78DDFCC5-CCD8-4FB7-9CA4-5FCB1F068954}" type="pres">
      <dgm:prSet presAssocID="{B3320320-4832-4E72-9301-72B68C7FB43E}" presName="rootComposite" presStyleCnt="0"/>
      <dgm:spPr/>
    </dgm:pt>
    <dgm:pt modelId="{521D3B1C-B26B-432E-B854-4985D8B0E288}" type="pres">
      <dgm:prSet presAssocID="{B3320320-4832-4E72-9301-72B68C7FB43E}" presName="rootText" presStyleLbl="node3" presStyleIdx="1" presStyleCnt="2" custScaleX="129952" custScaleY="22768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25C2C6-F12C-4F25-AA41-0727A1449452}" type="pres">
      <dgm:prSet presAssocID="{B3320320-4832-4E72-9301-72B68C7FB43E}" presName="rootConnector" presStyleLbl="node3" presStyleIdx="1" presStyleCnt="2"/>
      <dgm:spPr/>
      <dgm:t>
        <a:bodyPr/>
        <a:lstStyle/>
        <a:p>
          <a:endParaRPr lang="en-US"/>
        </a:p>
      </dgm:t>
    </dgm:pt>
    <dgm:pt modelId="{921BB4AA-8DB7-48F7-A5B8-0A2C6F6C0C61}" type="pres">
      <dgm:prSet presAssocID="{B3320320-4832-4E72-9301-72B68C7FB43E}" presName="hierChild4" presStyleCnt="0"/>
      <dgm:spPr/>
    </dgm:pt>
    <dgm:pt modelId="{FD09FD41-030E-46FC-BD2E-A49CA2F1A59D}" type="pres">
      <dgm:prSet presAssocID="{9CFC0949-43CC-435D-88C1-D5AC49B502AA}" presName="Name64" presStyleLbl="parChTrans1D4" presStyleIdx="3" presStyleCnt="6"/>
      <dgm:spPr/>
      <dgm:t>
        <a:bodyPr/>
        <a:lstStyle/>
        <a:p>
          <a:endParaRPr lang="en-US"/>
        </a:p>
      </dgm:t>
    </dgm:pt>
    <dgm:pt modelId="{B2310067-4632-4F55-820B-471779436114}" type="pres">
      <dgm:prSet presAssocID="{0A4A3A7F-CD9A-4CA3-8A78-19906AABC6EC}" presName="hierRoot2" presStyleCnt="0">
        <dgm:presLayoutVars>
          <dgm:hierBranch val="init"/>
        </dgm:presLayoutVars>
      </dgm:prSet>
      <dgm:spPr/>
    </dgm:pt>
    <dgm:pt modelId="{2C6D2998-62A3-473F-BDD5-BD591D734117}" type="pres">
      <dgm:prSet presAssocID="{0A4A3A7F-CD9A-4CA3-8A78-19906AABC6EC}" presName="rootComposite" presStyleCnt="0"/>
      <dgm:spPr/>
    </dgm:pt>
    <dgm:pt modelId="{BFDCEF70-701E-43FA-9AF7-566A3B681A69}" type="pres">
      <dgm:prSet presAssocID="{0A4A3A7F-CD9A-4CA3-8A78-19906AABC6EC}" presName="rootText" presStyleLbl="node4" presStyleIdx="3" presStyleCnt="6" custScaleX="203623" custScaleY="29498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B55FE8-FD1E-4AA0-BEF0-8DD2F098BB0A}" type="pres">
      <dgm:prSet presAssocID="{0A4A3A7F-CD9A-4CA3-8A78-19906AABC6EC}" presName="rootConnector" presStyleLbl="node4" presStyleIdx="3" presStyleCnt="6"/>
      <dgm:spPr/>
      <dgm:t>
        <a:bodyPr/>
        <a:lstStyle/>
        <a:p>
          <a:endParaRPr lang="en-US"/>
        </a:p>
      </dgm:t>
    </dgm:pt>
    <dgm:pt modelId="{67BA9170-2D63-4017-883C-817C303D748F}" type="pres">
      <dgm:prSet presAssocID="{0A4A3A7F-CD9A-4CA3-8A78-19906AABC6EC}" presName="hierChild4" presStyleCnt="0"/>
      <dgm:spPr/>
    </dgm:pt>
    <dgm:pt modelId="{4C765A55-79C1-4126-AF4E-6C81A5781542}" type="pres">
      <dgm:prSet presAssocID="{5E0ABD02-2D6C-466A-80C3-1EC48AE96094}" presName="Name64" presStyleLbl="parChTrans1D4" presStyleIdx="4" presStyleCnt="6"/>
      <dgm:spPr/>
      <dgm:t>
        <a:bodyPr/>
        <a:lstStyle/>
        <a:p>
          <a:endParaRPr lang="en-US"/>
        </a:p>
      </dgm:t>
    </dgm:pt>
    <dgm:pt modelId="{1DCE98B8-1E83-4CE3-8113-A496D01911C5}" type="pres">
      <dgm:prSet presAssocID="{5EBE182A-303C-4D69-976B-28EEC8FAC18D}" presName="hierRoot2" presStyleCnt="0">
        <dgm:presLayoutVars>
          <dgm:hierBranch val="init"/>
        </dgm:presLayoutVars>
      </dgm:prSet>
      <dgm:spPr/>
    </dgm:pt>
    <dgm:pt modelId="{57474CAE-7369-4628-BC7E-6142E942813E}" type="pres">
      <dgm:prSet presAssocID="{5EBE182A-303C-4D69-976B-28EEC8FAC18D}" presName="rootComposite" presStyleCnt="0"/>
      <dgm:spPr/>
    </dgm:pt>
    <dgm:pt modelId="{0A5DA484-F65F-4870-84D6-0AD6069C2979}" type="pres">
      <dgm:prSet presAssocID="{5EBE182A-303C-4D69-976B-28EEC8FAC18D}" presName="rootText" presStyleLbl="node4" presStyleIdx="4" presStyleCnt="6" custScaleX="259407" custScaleY="1898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6D75D5F-CBE4-4902-B300-C045C0264491}" type="pres">
      <dgm:prSet presAssocID="{5EBE182A-303C-4D69-976B-28EEC8FAC18D}" presName="rootConnector" presStyleLbl="node4" presStyleIdx="4" presStyleCnt="6"/>
      <dgm:spPr/>
      <dgm:t>
        <a:bodyPr/>
        <a:lstStyle/>
        <a:p>
          <a:endParaRPr lang="en-US"/>
        </a:p>
      </dgm:t>
    </dgm:pt>
    <dgm:pt modelId="{B85D706C-7D8C-44AE-A9EE-F9FD9B1E90F4}" type="pres">
      <dgm:prSet presAssocID="{5EBE182A-303C-4D69-976B-28EEC8FAC18D}" presName="hierChild4" presStyleCnt="0"/>
      <dgm:spPr/>
    </dgm:pt>
    <dgm:pt modelId="{85196965-6F6C-4210-A742-9B3071E3AE4E}" type="pres">
      <dgm:prSet presAssocID="{5EBE182A-303C-4D69-976B-28EEC8FAC18D}" presName="hierChild5" presStyleCnt="0"/>
      <dgm:spPr/>
    </dgm:pt>
    <dgm:pt modelId="{3A934FC2-8E9E-4BDE-B515-4919F1A39263}" type="pres">
      <dgm:prSet presAssocID="{490D7CF2-E96C-47A3-BEAF-89574C18CCFB}" presName="Name64" presStyleLbl="parChTrans1D4" presStyleIdx="5" presStyleCnt="6"/>
      <dgm:spPr/>
      <dgm:t>
        <a:bodyPr/>
        <a:lstStyle/>
        <a:p>
          <a:endParaRPr lang="en-US"/>
        </a:p>
      </dgm:t>
    </dgm:pt>
    <dgm:pt modelId="{A14F6CB9-C583-45FA-A4C2-82499D23747A}" type="pres">
      <dgm:prSet presAssocID="{8DA6EA30-358C-435E-846D-8DD73968EABB}" presName="hierRoot2" presStyleCnt="0">
        <dgm:presLayoutVars>
          <dgm:hierBranch val="init"/>
        </dgm:presLayoutVars>
      </dgm:prSet>
      <dgm:spPr/>
    </dgm:pt>
    <dgm:pt modelId="{F0C4247E-AF24-42ED-B0F4-8E56C7EFFC68}" type="pres">
      <dgm:prSet presAssocID="{8DA6EA30-358C-435E-846D-8DD73968EABB}" presName="rootComposite" presStyleCnt="0"/>
      <dgm:spPr/>
    </dgm:pt>
    <dgm:pt modelId="{1663F663-D300-4D17-991A-F8E21EF90DF5}" type="pres">
      <dgm:prSet presAssocID="{8DA6EA30-358C-435E-846D-8DD73968EABB}" presName="rootText" presStyleLbl="node4" presStyleIdx="5" presStyleCnt="6" custScaleX="259407" custScaleY="18980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EC70DC-317B-40CA-BDF2-C22B0853237B}" type="pres">
      <dgm:prSet presAssocID="{8DA6EA30-358C-435E-846D-8DD73968EABB}" presName="rootConnector" presStyleLbl="node4" presStyleIdx="5" presStyleCnt="6"/>
      <dgm:spPr/>
      <dgm:t>
        <a:bodyPr/>
        <a:lstStyle/>
        <a:p>
          <a:endParaRPr lang="en-US"/>
        </a:p>
      </dgm:t>
    </dgm:pt>
    <dgm:pt modelId="{43E899B3-8E23-4E6C-9875-ECF67407A922}" type="pres">
      <dgm:prSet presAssocID="{8DA6EA30-358C-435E-846D-8DD73968EABB}" presName="hierChild4" presStyleCnt="0"/>
      <dgm:spPr/>
    </dgm:pt>
    <dgm:pt modelId="{A26026AF-5B52-4758-842E-41487ED9C67E}" type="pres">
      <dgm:prSet presAssocID="{8DA6EA30-358C-435E-846D-8DD73968EABB}" presName="hierChild5" presStyleCnt="0"/>
      <dgm:spPr/>
    </dgm:pt>
    <dgm:pt modelId="{5CA7BB34-1A75-439D-93EF-616534EBF15F}" type="pres">
      <dgm:prSet presAssocID="{0A4A3A7F-CD9A-4CA3-8A78-19906AABC6EC}" presName="hierChild5" presStyleCnt="0"/>
      <dgm:spPr/>
    </dgm:pt>
    <dgm:pt modelId="{7365BD0D-EACC-45C3-8EA5-6759E76271F7}" type="pres">
      <dgm:prSet presAssocID="{B3320320-4832-4E72-9301-72B68C7FB43E}" presName="hierChild5" presStyleCnt="0"/>
      <dgm:spPr/>
    </dgm:pt>
    <dgm:pt modelId="{5CDF9D11-2448-4333-A62F-92D08BB804AE}" type="pres">
      <dgm:prSet presAssocID="{FC52C0C9-B9B4-4545-9E35-BE3024028A8B}" presName="hierChild5" presStyleCnt="0"/>
      <dgm:spPr/>
    </dgm:pt>
    <dgm:pt modelId="{F8827160-4B72-45F4-8710-C7F803D96EE2}" type="pres">
      <dgm:prSet presAssocID="{DB6F81CF-A56E-490F-8358-21DDCF5EC4DE}" presName="hierChild3" presStyleCnt="0"/>
      <dgm:spPr/>
    </dgm:pt>
  </dgm:ptLst>
  <dgm:cxnLst>
    <dgm:cxn modelId="{49564CE8-445B-4951-BEF9-19FBDC742362}" type="presOf" srcId="{1E6C7A71-0EFA-4C71-8CF2-CDAC89CBCD52}" destId="{DD0F088D-AAA5-4B7F-BEAC-E9C991447B63}" srcOrd="0" destOrd="0" presId="urn:microsoft.com/office/officeart/2009/3/layout/HorizontalOrganizationChart"/>
    <dgm:cxn modelId="{68AB9424-09FC-4D2E-B9EC-02D7C924CB34}" type="presOf" srcId="{DB6F81CF-A56E-490F-8358-21DDCF5EC4DE}" destId="{E159C5AA-A13F-4ADF-8FD8-CFDA10111890}" srcOrd="1" destOrd="0" presId="urn:microsoft.com/office/officeart/2009/3/layout/HorizontalOrganizationChart"/>
    <dgm:cxn modelId="{FE8B3808-AEE8-44B6-8E85-AC7F92B2381E}" type="presOf" srcId="{490D7CF2-E96C-47A3-BEAF-89574C18CCFB}" destId="{3A934FC2-8E9E-4BDE-B515-4919F1A39263}" srcOrd="0" destOrd="0" presId="urn:microsoft.com/office/officeart/2009/3/layout/HorizontalOrganizationChart"/>
    <dgm:cxn modelId="{097B5B63-4EEE-4BFF-9E06-E76EA4AE3371}" type="presOf" srcId="{8C2D6C3F-BAE2-4BEE-8A3C-3CC38A4E4142}" destId="{36BCA7E2-AB0A-4CA4-B190-0E137D1B5A9F}" srcOrd="0" destOrd="0" presId="urn:microsoft.com/office/officeart/2009/3/layout/HorizontalOrganizationChart"/>
    <dgm:cxn modelId="{8BD0CAF3-8D24-42BB-A41D-864C8B91F1AD}" type="presOf" srcId="{829CF992-DF5C-482F-821D-5FFD6A7A29ED}" destId="{F4FCF209-8CB0-4A4C-A4D1-6466327D0485}" srcOrd="1" destOrd="0" presId="urn:microsoft.com/office/officeart/2009/3/layout/HorizontalOrganizationChart"/>
    <dgm:cxn modelId="{F1729E5B-EC33-4CED-AADB-3881D1ABE1A3}" type="presOf" srcId="{8DA6EA30-358C-435E-846D-8DD73968EABB}" destId="{1663F663-D300-4D17-991A-F8E21EF90DF5}" srcOrd="0" destOrd="0" presId="urn:microsoft.com/office/officeart/2009/3/layout/HorizontalOrganizationChart"/>
    <dgm:cxn modelId="{A1AD9C4A-2EDA-4157-93B4-64B761D14974}" srcId="{CA51B7AA-7F67-42F8-A147-29AC6ABD8BA5}" destId="{6D276526-73E6-4A1E-90A9-A2FFD123E922}" srcOrd="0" destOrd="0" parTransId="{DF09ED3C-ABAD-4E0E-A40A-FE195406016C}" sibTransId="{14164319-5AF2-4007-BBE2-A443BB78C21D}"/>
    <dgm:cxn modelId="{38C20525-8BBF-47DE-BF6C-87B6E9E1A3B5}" type="presOf" srcId="{6D276526-73E6-4A1E-90A9-A2FFD123E922}" destId="{820937CC-A457-4773-AE62-DBFB86FC9B1E}" srcOrd="0" destOrd="0" presId="urn:microsoft.com/office/officeart/2009/3/layout/HorizontalOrganizationChart"/>
    <dgm:cxn modelId="{9F234D06-EB0E-4902-962C-F7B7B37A8FFB}" srcId="{B5997DE9-0785-4904-8520-DF42E1611BD1}" destId="{DB6F81CF-A56E-490F-8358-21DDCF5EC4DE}" srcOrd="0" destOrd="0" parTransId="{E4C21281-B316-4165-B0B1-CA242BB97BBA}" sibTransId="{E57D1B16-F6B5-4D4C-ACEF-E0B988E8A823}"/>
    <dgm:cxn modelId="{C189E312-0E21-4B87-AD1D-ED554E8D5CA0}" type="presOf" srcId="{DF09ED3C-ABAD-4E0E-A40A-FE195406016C}" destId="{AA328526-EC48-4D8D-8723-3B3834881FB2}" srcOrd="0" destOrd="0" presId="urn:microsoft.com/office/officeart/2009/3/layout/HorizontalOrganizationChart"/>
    <dgm:cxn modelId="{D2782453-B689-4894-8CFF-1572FC4C7B16}" srcId="{DB6F81CF-A56E-490F-8358-21DDCF5EC4DE}" destId="{CA51B7AA-7F67-42F8-A147-29AC6ABD8BA5}" srcOrd="0" destOrd="0" parTransId="{D46365D1-49F1-4438-AF64-221E4A23FDFD}" sibTransId="{D3E49D94-119D-4CA3-B0B6-A9ACBC7F2DB4}"/>
    <dgm:cxn modelId="{717BE9D8-F972-40C6-BCC7-F45F489496F4}" type="presOf" srcId="{0A4A3A7F-CD9A-4CA3-8A78-19906AABC6EC}" destId="{BFDCEF70-701E-43FA-9AF7-566A3B681A69}" srcOrd="0" destOrd="0" presId="urn:microsoft.com/office/officeart/2009/3/layout/HorizontalOrganizationChart"/>
    <dgm:cxn modelId="{8262237D-748B-4640-9275-5FEA4CAF93A8}" type="presOf" srcId="{5EBE182A-303C-4D69-976B-28EEC8FAC18D}" destId="{06D75D5F-CBE4-4902-B300-C045C0264491}" srcOrd="1" destOrd="0" presId="urn:microsoft.com/office/officeart/2009/3/layout/HorizontalOrganizationChart"/>
    <dgm:cxn modelId="{4F2E16E6-CBDA-4615-A4DE-CE5128F35AFD}" srcId="{FC52C0C9-B9B4-4545-9E35-BE3024028A8B}" destId="{B3320320-4832-4E72-9301-72B68C7FB43E}" srcOrd="0" destOrd="0" parTransId="{1E6C7A71-0EFA-4C71-8CF2-CDAC89CBCD52}" sibTransId="{14F09E82-0277-433A-ACAF-51153816F5CE}"/>
    <dgm:cxn modelId="{CE48CB6C-6615-40C6-96F8-8BD62CD40703}" type="presOf" srcId="{6D276526-73E6-4A1E-90A9-A2FFD123E922}" destId="{B21D626A-B12C-430C-AA8A-BBC0268C2526}" srcOrd="1" destOrd="0" presId="urn:microsoft.com/office/officeart/2009/3/layout/HorizontalOrganizationChart"/>
    <dgm:cxn modelId="{77CDA5D6-B1E4-4349-9849-D8E27E776FF1}" type="presOf" srcId="{5EBE182A-303C-4D69-976B-28EEC8FAC18D}" destId="{0A5DA484-F65F-4870-84D6-0AD6069C2979}" srcOrd="0" destOrd="0" presId="urn:microsoft.com/office/officeart/2009/3/layout/HorizontalOrganizationChart"/>
    <dgm:cxn modelId="{BD38FE1F-C427-4B67-A33E-5F61172A50A2}" srcId="{829CF992-DF5C-482F-821D-5FFD6A7A29ED}" destId="{8C2D6C3F-BAE2-4BEE-8A3C-3CC38A4E4142}" srcOrd="1" destOrd="0" parTransId="{51902C7C-AB86-4EC7-89A7-5462476426A8}" sibTransId="{9A6D176E-D647-4929-AA3E-A62D24F1CBD9}"/>
    <dgm:cxn modelId="{57BA5035-6E15-46DB-AF88-F784D83A226C}" type="presOf" srcId="{B3320320-4832-4E72-9301-72B68C7FB43E}" destId="{9E25C2C6-F12C-4F25-AA41-0727A1449452}" srcOrd="1" destOrd="0" presId="urn:microsoft.com/office/officeart/2009/3/layout/HorizontalOrganizationChart"/>
    <dgm:cxn modelId="{38259838-5B87-474C-B0DC-6BF0371D4814}" type="presOf" srcId="{DB6F81CF-A56E-490F-8358-21DDCF5EC4DE}" destId="{CB2F198B-3EC7-4DBA-A05A-FD21BFF14CAB}" srcOrd="0" destOrd="0" presId="urn:microsoft.com/office/officeart/2009/3/layout/HorizontalOrganizationChart"/>
    <dgm:cxn modelId="{6B708858-A2E9-4B8F-BBE5-1D7042502DA5}" srcId="{0A4A3A7F-CD9A-4CA3-8A78-19906AABC6EC}" destId="{8DA6EA30-358C-435E-846D-8DD73968EABB}" srcOrd="1" destOrd="0" parTransId="{490D7CF2-E96C-47A3-BEAF-89574C18CCFB}" sibTransId="{A802A81F-9593-4E0B-9105-96C8077156C0}"/>
    <dgm:cxn modelId="{CA7D7711-A1B7-4024-B149-EC05138CB5FE}" type="presOf" srcId="{5E0ABD02-2D6C-466A-80C3-1EC48AE96094}" destId="{4C765A55-79C1-4126-AF4E-6C81A5781542}" srcOrd="0" destOrd="0" presId="urn:microsoft.com/office/officeart/2009/3/layout/HorizontalOrganizationChart"/>
    <dgm:cxn modelId="{FE067AC3-1312-4734-867D-DAD76F04FC1A}" type="presOf" srcId="{9CFC0949-43CC-435D-88C1-D5AC49B502AA}" destId="{FD09FD41-030E-46FC-BD2E-A49CA2F1A59D}" srcOrd="0" destOrd="0" presId="urn:microsoft.com/office/officeart/2009/3/layout/HorizontalOrganizationChart"/>
    <dgm:cxn modelId="{5F653CC3-2FDB-4F32-88A6-B44A7DEF1065}" type="presOf" srcId="{8DA6EA30-358C-435E-846D-8DD73968EABB}" destId="{5CEC70DC-317B-40CA-BDF2-C22B0853237B}" srcOrd="1" destOrd="0" presId="urn:microsoft.com/office/officeart/2009/3/layout/HorizontalOrganizationChart"/>
    <dgm:cxn modelId="{506051FA-975B-4115-8C3A-B1434257C748}" type="presOf" srcId="{0A4A3A7F-CD9A-4CA3-8A78-19906AABC6EC}" destId="{B7B55FE8-FD1E-4AA0-BEF0-8DD2F098BB0A}" srcOrd="1" destOrd="0" presId="urn:microsoft.com/office/officeart/2009/3/layout/HorizontalOrganizationChart"/>
    <dgm:cxn modelId="{297F1940-7614-4CAC-A8AA-1895D0F18514}" srcId="{B3320320-4832-4E72-9301-72B68C7FB43E}" destId="{0A4A3A7F-CD9A-4CA3-8A78-19906AABC6EC}" srcOrd="0" destOrd="0" parTransId="{9CFC0949-43CC-435D-88C1-D5AC49B502AA}" sibTransId="{FA76293D-8E8C-4C38-BA55-E11F3ADFFFD5}"/>
    <dgm:cxn modelId="{1BB57E9D-BCD1-4E1A-AAE8-583B5EA26ADC}" srcId="{6D276526-73E6-4A1E-90A9-A2FFD123E922}" destId="{829CF992-DF5C-482F-821D-5FFD6A7A29ED}" srcOrd="0" destOrd="0" parTransId="{1FF453D0-538F-4E2B-9C87-CC794F021B16}" sibTransId="{3B609719-08D3-4E96-9C99-270ECD5F2E46}"/>
    <dgm:cxn modelId="{AD48DA48-B5DB-4B0B-99D3-17701B282118}" type="presOf" srcId="{D46365D1-49F1-4438-AF64-221E4A23FDFD}" destId="{82F55528-6C95-47D0-B8EE-94968FA28D6A}" srcOrd="0" destOrd="0" presId="urn:microsoft.com/office/officeart/2009/3/layout/HorizontalOrganizationChart"/>
    <dgm:cxn modelId="{D89486AA-0B53-4A48-9B59-DAA99B25E704}" type="presOf" srcId="{FC52C0C9-B9B4-4545-9E35-BE3024028A8B}" destId="{C2521393-28CB-4106-8040-335FB975B971}" srcOrd="1" destOrd="0" presId="urn:microsoft.com/office/officeart/2009/3/layout/HorizontalOrganizationChart"/>
    <dgm:cxn modelId="{CAC55AEB-F366-4BE3-8986-88197D8A6770}" type="presOf" srcId="{8C2D6C3F-BAE2-4BEE-8A3C-3CC38A4E4142}" destId="{19702F65-C6A1-4EFC-9245-11998FCA1BC8}" srcOrd="1" destOrd="0" presId="urn:microsoft.com/office/officeart/2009/3/layout/HorizontalOrganizationChart"/>
    <dgm:cxn modelId="{1CA4356E-0388-45F3-A6FC-9BCB602EFEF8}" srcId="{829CF992-DF5C-482F-821D-5FFD6A7A29ED}" destId="{A1F4041D-CB54-479F-932F-5DA1A981E090}" srcOrd="0" destOrd="0" parTransId="{56C00CB5-EC92-4D05-BCA8-93E06CE562A2}" sibTransId="{45CDEC9E-249A-4B62-8656-D49BE58A2D69}"/>
    <dgm:cxn modelId="{968AC365-87E2-40AC-B2E3-2D66C4B870C2}" type="presOf" srcId="{B3320320-4832-4E72-9301-72B68C7FB43E}" destId="{521D3B1C-B26B-432E-B854-4985D8B0E288}" srcOrd="0" destOrd="0" presId="urn:microsoft.com/office/officeart/2009/3/layout/HorizontalOrganizationChart"/>
    <dgm:cxn modelId="{81D04D02-7786-472D-B176-631E5054327F}" type="presOf" srcId="{51902C7C-AB86-4EC7-89A7-5462476426A8}" destId="{8B738176-FB30-49A6-8702-2B058D10327D}" srcOrd="0" destOrd="0" presId="urn:microsoft.com/office/officeart/2009/3/layout/HorizontalOrganizationChart"/>
    <dgm:cxn modelId="{2081AF7B-41D8-40BE-8E3E-6859AAC1625D}" type="presOf" srcId="{A1F4041D-CB54-479F-932F-5DA1A981E090}" destId="{D435CAA9-0773-443F-B040-9C878BDB0A92}" srcOrd="0" destOrd="0" presId="urn:microsoft.com/office/officeart/2009/3/layout/HorizontalOrganizationChart"/>
    <dgm:cxn modelId="{0FE16435-5791-4C3A-8EAE-8C69EF7CD291}" type="presOf" srcId="{56C00CB5-EC92-4D05-BCA8-93E06CE562A2}" destId="{8334D5A6-0DD6-413F-9789-B7E9ADCC3E4A}" srcOrd="0" destOrd="0" presId="urn:microsoft.com/office/officeart/2009/3/layout/HorizontalOrganizationChart"/>
    <dgm:cxn modelId="{A9ADBA0B-3CCE-4BED-BBF9-8DC7C8267146}" type="presOf" srcId="{829CF992-DF5C-482F-821D-5FFD6A7A29ED}" destId="{0C335ED9-358C-46FF-9077-142AF41531A3}" srcOrd="0" destOrd="0" presId="urn:microsoft.com/office/officeart/2009/3/layout/HorizontalOrganizationChart"/>
    <dgm:cxn modelId="{231BCAC1-C2D2-453A-846E-B0557034D500}" type="presOf" srcId="{1FF453D0-538F-4E2B-9C87-CC794F021B16}" destId="{5F56F6D8-A4A5-4B09-9A20-BDD5E7ADEED1}" srcOrd="0" destOrd="0" presId="urn:microsoft.com/office/officeart/2009/3/layout/HorizontalOrganizationChart"/>
    <dgm:cxn modelId="{872BA99A-4592-46A4-BFF7-986EABD8584B}" srcId="{0A4A3A7F-CD9A-4CA3-8A78-19906AABC6EC}" destId="{5EBE182A-303C-4D69-976B-28EEC8FAC18D}" srcOrd="0" destOrd="0" parTransId="{5E0ABD02-2D6C-466A-80C3-1EC48AE96094}" sibTransId="{F6908461-C50D-4A5F-85FA-B6E740F668E8}"/>
    <dgm:cxn modelId="{ECABE6DA-95A6-4FB7-AF8F-A688C5D1B542}" srcId="{DB6F81CF-A56E-490F-8358-21DDCF5EC4DE}" destId="{FC52C0C9-B9B4-4545-9E35-BE3024028A8B}" srcOrd="1" destOrd="0" parTransId="{55FA71A4-437C-4441-AFF9-B9AF21D900F3}" sibTransId="{A2379880-DFEA-43C9-93B9-6C5B34B63DAA}"/>
    <dgm:cxn modelId="{2AAD2673-43BA-4939-AA81-7365DDC80A12}" type="presOf" srcId="{CA51B7AA-7F67-42F8-A147-29AC6ABD8BA5}" destId="{69690084-9EB4-439D-B974-71C204E47F97}" srcOrd="0" destOrd="0" presId="urn:microsoft.com/office/officeart/2009/3/layout/HorizontalOrganizationChart"/>
    <dgm:cxn modelId="{C5EFD432-F15A-41FB-92B5-FD8B4A0BCEBC}" type="presOf" srcId="{FC52C0C9-B9B4-4545-9E35-BE3024028A8B}" destId="{51E12BDA-FBC7-437B-9AA3-00076B286B89}" srcOrd="0" destOrd="0" presId="urn:microsoft.com/office/officeart/2009/3/layout/HorizontalOrganizationChart"/>
    <dgm:cxn modelId="{0B4BA290-D213-471B-8927-15EE851D0DBE}" type="presOf" srcId="{55FA71A4-437C-4441-AFF9-B9AF21D900F3}" destId="{401CC66E-C9FC-44CA-8562-467E5A97C5EB}" srcOrd="0" destOrd="0" presId="urn:microsoft.com/office/officeart/2009/3/layout/HorizontalOrganizationChart"/>
    <dgm:cxn modelId="{C9A6406B-F9ED-4146-8CB6-BD6747BB53C7}" type="presOf" srcId="{B5997DE9-0785-4904-8520-DF42E1611BD1}" destId="{E71771A3-AF80-466A-9226-EF3C403D2A17}" srcOrd="0" destOrd="0" presId="urn:microsoft.com/office/officeart/2009/3/layout/HorizontalOrganizationChart"/>
    <dgm:cxn modelId="{5C65328A-9664-4CC6-8146-F62ED8631523}" type="presOf" srcId="{A1F4041D-CB54-479F-932F-5DA1A981E090}" destId="{6E93D4E9-7A03-47A0-8A82-97A07347EC16}" srcOrd="1" destOrd="0" presId="urn:microsoft.com/office/officeart/2009/3/layout/HorizontalOrganizationChart"/>
    <dgm:cxn modelId="{DB54DB98-FFBA-4460-9C85-BBCF1F157DB5}" type="presOf" srcId="{CA51B7AA-7F67-42F8-A147-29AC6ABD8BA5}" destId="{0A6ECA92-3A3D-41B6-90D8-74781B9D2C01}" srcOrd="1" destOrd="0" presId="urn:microsoft.com/office/officeart/2009/3/layout/HorizontalOrganizationChart"/>
    <dgm:cxn modelId="{4E35585A-7394-4203-A39C-62FD14EA89A5}" type="presParOf" srcId="{E71771A3-AF80-466A-9226-EF3C403D2A17}" destId="{D6CFDCBE-3B5C-4BB8-8C2E-EA1703650437}" srcOrd="0" destOrd="0" presId="urn:microsoft.com/office/officeart/2009/3/layout/HorizontalOrganizationChart"/>
    <dgm:cxn modelId="{1FB601FE-A8A9-4FFE-9E76-04D74B98EA1A}" type="presParOf" srcId="{D6CFDCBE-3B5C-4BB8-8C2E-EA1703650437}" destId="{A5547468-F009-4FCB-97B3-31EFABF20EB6}" srcOrd="0" destOrd="0" presId="urn:microsoft.com/office/officeart/2009/3/layout/HorizontalOrganizationChart"/>
    <dgm:cxn modelId="{5725D443-17CA-4C2F-B31B-12720DB63AFD}" type="presParOf" srcId="{A5547468-F009-4FCB-97B3-31EFABF20EB6}" destId="{CB2F198B-3EC7-4DBA-A05A-FD21BFF14CAB}" srcOrd="0" destOrd="0" presId="urn:microsoft.com/office/officeart/2009/3/layout/HorizontalOrganizationChart"/>
    <dgm:cxn modelId="{FCDA2500-2C76-40FA-B885-F97837451856}" type="presParOf" srcId="{A5547468-F009-4FCB-97B3-31EFABF20EB6}" destId="{E159C5AA-A13F-4ADF-8FD8-CFDA10111890}" srcOrd="1" destOrd="0" presId="urn:microsoft.com/office/officeart/2009/3/layout/HorizontalOrganizationChart"/>
    <dgm:cxn modelId="{65CDB0F0-83CD-43B5-8BD7-5F67B4A6C42C}" type="presParOf" srcId="{D6CFDCBE-3B5C-4BB8-8C2E-EA1703650437}" destId="{76F61837-7761-4D37-B440-3F16B859E6F1}" srcOrd="1" destOrd="0" presId="urn:microsoft.com/office/officeart/2009/3/layout/HorizontalOrganizationChart"/>
    <dgm:cxn modelId="{C563010C-4E1A-4F62-A831-CBFEE8AB66F7}" type="presParOf" srcId="{76F61837-7761-4D37-B440-3F16B859E6F1}" destId="{82F55528-6C95-47D0-B8EE-94968FA28D6A}" srcOrd="0" destOrd="0" presId="urn:microsoft.com/office/officeart/2009/3/layout/HorizontalOrganizationChart"/>
    <dgm:cxn modelId="{52A40FFF-0439-4DB1-8A04-5F503B7628A1}" type="presParOf" srcId="{76F61837-7761-4D37-B440-3F16B859E6F1}" destId="{037725B4-520E-4156-B020-8850A9F468CB}" srcOrd="1" destOrd="0" presId="urn:microsoft.com/office/officeart/2009/3/layout/HorizontalOrganizationChart"/>
    <dgm:cxn modelId="{732EFC3F-1B23-473E-AD3D-9DDCCB6FB4B3}" type="presParOf" srcId="{037725B4-520E-4156-B020-8850A9F468CB}" destId="{DA51CF27-F46C-46C1-87BE-6FE7A5FE316B}" srcOrd="0" destOrd="0" presId="urn:microsoft.com/office/officeart/2009/3/layout/HorizontalOrganizationChart"/>
    <dgm:cxn modelId="{6FDFA214-2CAB-460D-8B0A-51129BD2B1F2}" type="presParOf" srcId="{DA51CF27-F46C-46C1-87BE-6FE7A5FE316B}" destId="{69690084-9EB4-439D-B974-71C204E47F97}" srcOrd="0" destOrd="0" presId="urn:microsoft.com/office/officeart/2009/3/layout/HorizontalOrganizationChart"/>
    <dgm:cxn modelId="{EB404811-1C45-4305-8E3C-C46110338A42}" type="presParOf" srcId="{DA51CF27-F46C-46C1-87BE-6FE7A5FE316B}" destId="{0A6ECA92-3A3D-41B6-90D8-74781B9D2C01}" srcOrd="1" destOrd="0" presId="urn:microsoft.com/office/officeart/2009/3/layout/HorizontalOrganizationChart"/>
    <dgm:cxn modelId="{BA0B7699-6400-47FE-A671-15C0B68B07A5}" type="presParOf" srcId="{037725B4-520E-4156-B020-8850A9F468CB}" destId="{CEBD3BCD-D338-4B2B-8808-3E54C9E769FB}" srcOrd="1" destOrd="0" presId="urn:microsoft.com/office/officeart/2009/3/layout/HorizontalOrganizationChart"/>
    <dgm:cxn modelId="{379DB0BC-6D9F-4431-88CC-69B6AC3C75D9}" type="presParOf" srcId="{CEBD3BCD-D338-4B2B-8808-3E54C9E769FB}" destId="{AA328526-EC48-4D8D-8723-3B3834881FB2}" srcOrd="0" destOrd="0" presId="urn:microsoft.com/office/officeart/2009/3/layout/HorizontalOrganizationChart"/>
    <dgm:cxn modelId="{0E6C9D15-C010-4906-9DB4-938BA79F1251}" type="presParOf" srcId="{CEBD3BCD-D338-4B2B-8808-3E54C9E769FB}" destId="{C478A484-AFA9-4A46-AD85-EADFE9FD34A3}" srcOrd="1" destOrd="0" presId="urn:microsoft.com/office/officeart/2009/3/layout/HorizontalOrganizationChart"/>
    <dgm:cxn modelId="{CBBA09B6-3452-4B1A-869C-8C148F3D94F8}" type="presParOf" srcId="{C478A484-AFA9-4A46-AD85-EADFE9FD34A3}" destId="{B98E8B17-6832-48EB-A37D-4DB5C6433168}" srcOrd="0" destOrd="0" presId="urn:microsoft.com/office/officeart/2009/3/layout/HorizontalOrganizationChart"/>
    <dgm:cxn modelId="{065C05A0-191D-4B88-B09E-6B6AC1F398A0}" type="presParOf" srcId="{B98E8B17-6832-48EB-A37D-4DB5C6433168}" destId="{820937CC-A457-4773-AE62-DBFB86FC9B1E}" srcOrd="0" destOrd="0" presId="urn:microsoft.com/office/officeart/2009/3/layout/HorizontalOrganizationChart"/>
    <dgm:cxn modelId="{5D38E502-4EF8-4B2F-9B02-D98E6887C651}" type="presParOf" srcId="{B98E8B17-6832-48EB-A37D-4DB5C6433168}" destId="{B21D626A-B12C-430C-AA8A-BBC0268C2526}" srcOrd="1" destOrd="0" presId="urn:microsoft.com/office/officeart/2009/3/layout/HorizontalOrganizationChart"/>
    <dgm:cxn modelId="{410D8B09-6544-4AED-B357-B341308B8270}" type="presParOf" srcId="{C478A484-AFA9-4A46-AD85-EADFE9FD34A3}" destId="{4D4414B5-82F1-401E-A491-D567578027E5}" srcOrd="1" destOrd="0" presId="urn:microsoft.com/office/officeart/2009/3/layout/HorizontalOrganizationChart"/>
    <dgm:cxn modelId="{C5FCC5F7-737D-4862-9B9B-A6A193ACF821}" type="presParOf" srcId="{4D4414B5-82F1-401E-A491-D567578027E5}" destId="{5F56F6D8-A4A5-4B09-9A20-BDD5E7ADEED1}" srcOrd="0" destOrd="0" presId="urn:microsoft.com/office/officeart/2009/3/layout/HorizontalOrganizationChart"/>
    <dgm:cxn modelId="{C00D226B-1265-49E4-864E-83ACE1DB996C}" type="presParOf" srcId="{4D4414B5-82F1-401E-A491-D567578027E5}" destId="{3B3E81B7-35C9-4AAB-9069-B5F954610F4E}" srcOrd="1" destOrd="0" presId="urn:microsoft.com/office/officeart/2009/3/layout/HorizontalOrganizationChart"/>
    <dgm:cxn modelId="{01668B02-9D38-40DE-B5F8-FE9767EC520E}" type="presParOf" srcId="{3B3E81B7-35C9-4AAB-9069-B5F954610F4E}" destId="{F4058EC8-7ADE-485D-B969-66B5456551BC}" srcOrd="0" destOrd="0" presId="urn:microsoft.com/office/officeart/2009/3/layout/HorizontalOrganizationChart"/>
    <dgm:cxn modelId="{1C51B663-F408-40DB-A356-2985E06CECBF}" type="presParOf" srcId="{F4058EC8-7ADE-485D-B969-66B5456551BC}" destId="{0C335ED9-358C-46FF-9077-142AF41531A3}" srcOrd="0" destOrd="0" presId="urn:microsoft.com/office/officeart/2009/3/layout/HorizontalOrganizationChart"/>
    <dgm:cxn modelId="{8509EA98-CBB1-43D1-A7AF-4992F708BF87}" type="presParOf" srcId="{F4058EC8-7ADE-485D-B969-66B5456551BC}" destId="{F4FCF209-8CB0-4A4C-A4D1-6466327D0485}" srcOrd="1" destOrd="0" presId="urn:microsoft.com/office/officeart/2009/3/layout/HorizontalOrganizationChart"/>
    <dgm:cxn modelId="{EADC737B-EC71-43E6-8C85-F1D3DD8BA6C8}" type="presParOf" srcId="{3B3E81B7-35C9-4AAB-9069-B5F954610F4E}" destId="{38DC5C0A-FD6E-4085-97BC-8960B23F62FC}" srcOrd="1" destOrd="0" presId="urn:microsoft.com/office/officeart/2009/3/layout/HorizontalOrganizationChart"/>
    <dgm:cxn modelId="{3BC62C00-39FF-434B-866F-82A91CB3C25C}" type="presParOf" srcId="{38DC5C0A-FD6E-4085-97BC-8960B23F62FC}" destId="{8334D5A6-0DD6-413F-9789-B7E9ADCC3E4A}" srcOrd="0" destOrd="0" presId="urn:microsoft.com/office/officeart/2009/3/layout/HorizontalOrganizationChart"/>
    <dgm:cxn modelId="{9C46B804-7CE0-4B55-91A3-8324D886B657}" type="presParOf" srcId="{38DC5C0A-FD6E-4085-97BC-8960B23F62FC}" destId="{D755E302-496F-4C7C-8AE8-EC9705DC7D07}" srcOrd="1" destOrd="0" presId="urn:microsoft.com/office/officeart/2009/3/layout/HorizontalOrganizationChart"/>
    <dgm:cxn modelId="{49E76C1E-067D-40D4-AD42-AA570CBACB9B}" type="presParOf" srcId="{D755E302-496F-4C7C-8AE8-EC9705DC7D07}" destId="{FEB63900-A5C9-465E-9993-B2544B1515E5}" srcOrd="0" destOrd="0" presId="urn:microsoft.com/office/officeart/2009/3/layout/HorizontalOrganizationChart"/>
    <dgm:cxn modelId="{F4395A5A-F069-4E58-A658-8CBF31EEAC1A}" type="presParOf" srcId="{FEB63900-A5C9-465E-9993-B2544B1515E5}" destId="{D435CAA9-0773-443F-B040-9C878BDB0A92}" srcOrd="0" destOrd="0" presId="urn:microsoft.com/office/officeart/2009/3/layout/HorizontalOrganizationChart"/>
    <dgm:cxn modelId="{95034387-726A-42DE-A987-BE0E1296D04A}" type="presParOf" srcId="{FEB63900-A5C9-465E-9993-B2544B1515E5}" destId="{6E93D4E9-7A03-47A0-8A82-97A07347EC16}" srcOrd="1" destOrd="0" presId="urn:microsoft.com/office/officeart/2009/3/layout/HorizontalOrganizationChart"/>
    <dgm:cxn modelId="{96AA2E88-3899-4045-A8CA-EC9978525F6E}" type="presParOf" srcId="{D755E302-496F-4C7C-8AE8-EC9705DC7D07}" destId="{34749E39-9669-4951-9F17-BC154D82B930}" srcOrd="1" destOrd="0" presId="urn:microsoft.com/office/officeart/2009/3/layout/HorizontalOrganizationChart"/>
    <dgm:cxn modelId="{DE5E53F0-4E14-4F35-8FC1-FB6FF2A88849}" type="presParOf" srcId="{D755E302-496F-4C7C-8AE8-EC9705DC7D07}" destId="{6CC220BA-E08F-4632-820F-7B3B49D7F329}" srcOrd="2" destOrd="0" presId="urn:microsoft.com/office/officeart/2009/3/layout/HorizontalOrganizationChart"/>
    <dgm:cxn modelId="{4AEBCF95-502E-4139-89EF-27625B7C2609}" type="presParOf" srcId="{38DC5C0A-FD6E-4085-97BC-8960B23F62FC}" destId="{8B738176-FB30-49A6-8702-2B058D10327D}" srcOrd="2" destOrd="0" presId="urn:microsoft.com/office/officeart/2009/3/layout/HorizontalOrganizationChart"/>
    <dgm:cxn modelId="{87DCF509-DE00-4E40-BD2A-1B7F6EB9F794}" type="presParOf" srcId="{38DC5C0A-FD6E-4085-97BC-8960B23F62FC}" destId="{91386417-A01D-4674-BFF0-1BB1A4DBB25B}" srcOrd="3" destOrd="0" presId="urn:microsoft.com/office/officeart/2009/3/layout/HorizontalOrganizationChart"/>
    <dgm:cxn modelId="{2A7CEFFD-5817-4F92-B5A5-741AA3D3B0FC}" type="presParOf" srcId="{91386417-A01D-4674-BFF0-1BB1A4DBB25B}" destId="{5B9E7515-282C-4195-8443-ADB8099B3712}" srcOrd="0" destOrd="0" presId="urn:microsoft.com/office/officeart/2009/3/layout/HorizontalOrganizationChart"/>
    <dgm:cxn modelId="{7F47459E-DFB7-4F59-84CB-70B60FE7727B}" type="presParOf" srcId="{5B9E7515-282C-4195-8443-ADB8099B3712}" destId="{36BCA7E2-AB0A-4CA4-B190-0E137D1B5A9F}" srcOrd="0" destOrd="0" presId="urn:microsoft.com/office/officeart/2009/3/layout/HorizontalOrganizationChart"/>
    <dgm:cxn modelId="{DE8B199E-1F69-434B-85E5-124E566FAF02}" type="presParOf" srcId="{5B9E7515-282C-4195-8443-ADB8099B3712}" destId="{19702F65-C6A1-4EFC-9245-11998FCA1BC8}" srcOrd="1" destOrd="0" presId="urn:microsoft.com/office/officeart/2009/3/layout/HorizontalOrganizationChart"/>
    <dgm:cxn modelId="{8EF302A1-B0E2-4DBA-89E5-F431780F1A44}" type="presParOf" srcId="{91386417-A01D-4674-BFF0-1BB1A4DBB25B}" destId="{A67B2BEF-D877-4289-B8EF-2CE312642CBB}" srcOrd="1" destOrd="0" presId="urn:microsoft.com/office/officeart/2009/3/layout/HorizontalOrganizationChart"/>
    <dgm:cxn modelId="{E45A639E-C38E-42A8-86C7-B5D4A1F2E911}" type="presParOf" srcId="{91386417-A01D-4674-BFF0-1BB1A4DBB25B}" destId="{9C549DF2-E3FA-4839-8424-22BAC5200DA4}" srcOrd="2" destOrd="0" presId="urn:microsoft.com/office/officeart/2009/3/layout/HorizontalOrganizationChart"/>
    <dgm:cxn modelId="{5E212383-9E74-454C-9477-62E5C7449EE8}" type="presParOf" srcId="{3B3E81B7-35C9-4AAB-9069-B5F954610F4E}" destId="{2C1F4E1E-365C-4910-B3E1-C7E417068756}" srcOrd="2" destOrd="0" presId="urn:microsoft.com/office/officeart/2009/3/layout/HorizontalOrganizationChart"/>
    <dgm:cxn modelId="{846E6432-239D-422F-BEDF-4970C3D0594F}" type="presParOf" srcId="{C478A484-AFA9-4A46-AD85-EADFE9FD34A3}" destId="{53527A9F-D7BC-4E9C-B691-DD2B95246DFE}" srcOrd="2" destOrd="0" presId="urn:microsoft.com/office/officeart/2009/3/layout/HorizontalOrganizationChart"/>
    <dgm:cxn modelId="{2EC8A10B-8A05-4CDB-BE45-F150554FBB3F}" type="presParOf" srcId="{037725B4-520E-4156-B020-8850A9F468CB}" destId="{770E1B96-614A-471B-BC99-476D1D265239}" srcOrd="2" destOrd="0" presId="urn:microsoft.com/office/officeart/2009/3/layout/HorizontalOrganizationChart"/>
    <dgm:cxn modelId="{77E5E659-A5DF-4552-B352-C43B6CEFF649}" type="presParOf" srcId="{76F61837-7761-4D37-B440-3F16B859E6F1}" destId="{401CC66E-C9FC-44CA-8562-467E5A97C5EB}" srcOrd="2" destOrd="0" presId="urn:microsoft.com/office/officeart/2009/3/layout/HorizontalOrganizationChart"/>
    <dgm:cxn modelId="{A09EC806-D09D-46B9-A51B-D84C077632B5}" type="presParOf" srcId="{76F61837-7761-4D37-B440-3F16B859E6F1}" destId="{7F654D0B-EFE6-4ED3-922C-9B8BE4E8FE40}" srcOrd="3" destOrd="0" presId="urn:microsoft.com/office/officeart/2009/3/layout/HorizontalOrganizationChart"/>
    <dgm:cxn modelId="{4B2A15F2-21C3-47D1-8C3F-7DB0FF6AF505}" type="presParOf" srcId="{7F654D0B-EFE6-4ED3-922C-9B8BE4E8FE40}" destId="{3ABCE536-4046-4C5F-B7AD-42213D5BB959}" srcOrd="0" destOrd="0" presId="urn:microsoft.com/office/officeart/2009/3/layout/HorizontalOrganizationChart"/>
    <dgm:cxn modelId="{9EC7A869-2BC0-449A-B29B-597F91A38A93}" type="presParOf" srcId="{3ABCE536-4046-4C5F-B7AD-42213D5BB959}" destId="{51E12BDA-FBC7-437B-9AA3-00076B286B89}" srcOrd="0" destOrd="0" presId="urn:microsoft.com/office/officeart/2009/3/layout/HorizontalOrganizationChart"/>
    <dgm:cxn modelId="{26617270-4DB6-49A7-8355-0FA833374D80}" type="presParOf" srcId="{3ABCE536-4046-4C5F-B7AD-42213D5BB959}" destId="{C2521393-28CB-4106-8040-335FB975B971}" srcOrd="1" destOrd="0" presId="urn:microsoft.com/office/officeart/2009/3/layout/HorizontalOrganizationChart"/>
    <dgm:cxn modelId="{796208E1-C6E4-48F9-854B-2E7DAA09153B}" type="presParOf" srcId="{7F654D0B-EFE6-4ED3-922C-9B8BE4E8FE40}" destId="{22D3F26F-51C7-4570-A3A2-99A86C30B803}" srcOrd="1" destOrd="0" presId="urn:microsoft.com/office/officeart/2009/3/layout/HorizontalOrganizationChart"/>
    <dgm:cxn modelId="{1DD22C7A-0188-4426-B60A-E40932458C78}" type="presParOf" srcId="{22D3F26F-51C7-4570-A3A2-99A86C30B803}" destId="{DD0F088D-AAA5-4B7F-BEAC-E9C991447B63}" srcOrd="0" destOrd="0" presId="urn:microsoft.com/office/officeart/2009/3/layout/HorizontalOrganizationChart"/>
    <dgm:cxn modelId="{9470DBFC-BAC7-4F2B-9211-BC1DC8A0F528}" type="presParOf" srcId="{22D3F26F-51C7-4570-A3A2-99A86C30B803}" destId="{6BEF7A92-8136-4E24-9BD6-1019052C6D5F}" srcOrd="1" destOrd="0" presId="urn:microsoft.com/office/officeart/2009/3/layout/HorizontalOrganizationChart"/>
    <dgm:cxn modelId="{D5BFF2AB-52EE-4C93-B50F-436C60CCAE20}" type="presParOf" srcId="{6BEF7A92-8136-4E24-9BD6-1019052C6D5F}" destId="{78DDFCC5-CCD8-4FB7-9CA4-5FCB1F068954}" srcOrd="0" destOrd="0" presId="urn:microsoft.com/office/officeart/2009/3/layout/HorizontalOrganizationChart"/>
    <dgm:cxn modelId="{5582D813-A36A-4F69-8C57-B0C1A4EAF9A7}" type="presParOf" srcId="{78DDFCC5-CCD8-4FB7-9CA4-5FCB1F068954}" destId="{521D3B1C-B26B-432E-B854-4985D8B0E288}" srcOrd="0" destOrd="0" presId="urn:microsoft.com/office/officeart/2009/3/layout/HorizontalOrganizationChart"/>
    <dgm:cxn modelId="{455D73DE-3718-49D2-813C-7D9B7A855DC2}" type="presParOf" srcId="{78DDFCC5-CCD8-4FB7-9CA4-5FCB1F068954}" destId="{9E25C2C6-F12C-4F25-AA41-0727A1449452}" srcOrd="1" destOrd="0" presId="urn:microsoft.com/office/officeart/2009/3/layout/HorizontalOrganizationChart"/>
    <dgm:cxn modelId="{9E70FA11-C554-49DD-84DC-41C629E5C0ED}" type="presParOf" srcId="{6BEF7A92-8136-4E24-9BD6-1019052C6D5F}" destId="{921BB4AA-8DB7-48F7-A5B8-0A2C6F6C0C61}" srcOrd="1" destOrd="0" presId="urn:microsoft.com/office/officeart/2009/3/layout/HorizontalOrganizationChart"/>
    <dgm:cxn modelId="{F9A42CE2-00F4-4EA0-8B38-3F296A5BE972}" type="presParOf" srcId="{921BB4AA-8DB7-48F7-A5B8-0A2C6F6C0C61}" destId="{FD09FD41-030E-46FC-BD2E-A49CA2F1A59D}" srcOrd="0" destOrd="0" presId="urn:microsoft.com/office/officeart/2009/3/layout/HorizontalOrganizationChart"/>
    <dgm:cxn modelId="{FB53D7AA-90DD-43C9-A79D-5449272D5C2B}" type="presParOf" srcId="{921BB4AA-8DB7-48F7-A5B8-0A2C6F6C0C61}" destId="{B2310067-4632-4F55-820B-471779436114}" srcOrd="1" destOrd="0" presId="urn:microsoft.com/office/officeart/2009/3/layout/HorizontalOrganizationChart"/>
    <dgm:cxn modelId="{85B6E1DF-5AD0-4A52-A58C-7C5891862DB5}" type="presParOf" srcId="{B2310067-4632-4F55-820B-471779436114}" destId="{2C6D2998-62A3-473F-BDD5-BD591D734117}" srcOrd="0" destOrd="0" presId="urn:microsoft.com/office/officeart/2009/3/layout/HorizontalOrganizationChart"/>
    <dgm:cxn modelId="{35299D11-0B16-4529-972A-92D9DFB50338}" type="presParOf" srcId="{2C6D2998-62A3-473F-BDD5-BD591D734117}" destId="{BFDCEF70-701E-43FA-9AF7-566A3B681A69}" srcOrd="0" destOrd="0" presId="urn:microsoft.com/office/officeart/2009/3/layout/HorizontalOrganizationChart"/>
    <dgm:cxn modelId="{5EBD711B-66AC-4B9E-A4E3-A404A13CE7E1}" type="presParOf" srcId="{2C6D2998-62A3-473F-BDD5-BD591D734117}" destId="{B7B55FE8-FD1E-4AA0-BEF0-8DD2F098BB0A}" srcOrd="1" destOrd="0" presId="urn:microsoft.com/office/officeart/2009/3/layout/HorizontalOrganizationChart"/>
    <dgm:cxn modelId="{78E9F16E-5E82-47B4-89B9-4FB84CBBF7B4}" type="presParOf" srcId="{B2310067-4632-4F55-820B-471779436114}" destId="{67BA9170-2D63-4017-883C-817C303D748F}" srcOrd="1" destOrd="0" presId="urn:microsoft.com/office/officeart/2009/3/layout/HorizontalOrganizationChart"/>
    <dgm:cxn modelId="{1367E21B-40E9-4F13-A2E8-FB01256CC351}" type="presParOf" srcId="{67BA9170-2D63-4017-883C-817C303D748F}" destId="{4C765A55-79C1-4126-AF4E-6C81A5781542}" srcOrd="0" destOrd="0" presId="urn:microsoft.com/office/officeart/2009/3/layout/HorizontalOrganizationChart"/>
    <dgm:cxn modelId="{45616C12-8FCE-4C62-897B-CAE68C5977AA}" type="presParOf" srcId="{67BA9170-2D63-4017-883C-817C303D748F}" destId="{1DCE98B8-1E83-4CE3-8113-A496D01911C5}" srcOrd="1" destOrd="0" presId="urn:microsoft.com/office/officeart/2009/3/layout/HorizontalOrganizationChart"/>
    <dgm:cxn modelId="{5BF00FA7-8770-4D7C-9855-9C6D13B7780B}" type="presParOf" srcId="{1DCE98B8-1E83-4CE3-8113-A496D01911C5}" destId="{57474CAE-7369-4628-BC7E-6142E942813E}" srcOrd="0" destOrd="0" presId="urn:microsoft.com/office/officeart/2009/3/layout/HorizontalOrganizationChart"/>
    <dgm:cxn modelId="{154AFA4C-F351-4166-B0A8-6E0A5FE8267F}" type="presParOf" srcId="{57474CAE-7369-4628-BC7E-6142E942813E}" destId="{0A5DA484-F65F-4870-84D6-0AD6069C2979}" srcOrd="0" destOrd="0" presId="urn:microsoft.com/office/officeart/2009/3/layout/HorizontalOrganizationChart"/>
    <dgm:cxn modelId="{3E9655FB-E949-40CD-85FB-70FD8382B1DD}" type="presParOf" srcId="{57474CAE-7369-4628-BC7E-6142E942813E}" destId="{06D75D5F-CBE4-4902-B300-C045C0264491}" srcOrd="1" destOrd="0" presId="urn:microsoft.com/office/officeart/2009/3/layout/HorizontalOrganizationChart"/>
    <dgm:cxn modelId="{674E4C28-921F-4BE5-884F-A345786FF3DF}" type="presParOf" srcId="{1DCE98B8-1E83-4CE3-8113-A496D01911C5}" destId="{B85D706C-7D8C-44AE-A9EE-F9FD9B1E90F4}" srcOrd="1" destOrd="0" presId="urn:microsoft.com/office/officeart/2009/3/layout/HorizontalOrganizationChart"/>
    <dgm:cxn modelId="{937C621C-DB42-4E49-A417-D43E361E7964}" type="presParOf" srcId="{1DCE98B8-1E83-4CE3-8113-A496D01911C5}" destId="{85196965-6F6C-4210-A742-9B3071E3AE4E}" srcOrd="2" destOrd="0" presId="urn:microsoft.com/office/officeart/2009/3/layout/HorizontalOrganizationChart"/>
    <dgm:cxn modelId="{04D8938E-875B-47FF-85FA-9C1F9376ACE5}" type="presParOf" srcId="{67BA9170-2D63-4017-883C-817C303D748F}" destId="{3A934FC2-8E9E-4BDE-B515-4919F1A39263}" srcOrd="2" destOrd="0" presId="urn:microsoft.com/office/officeart/2009/3/layout/HorizontalOrganizationChart"/>
    <dgm:cxn modelId="{4BDD34D6-0990-4A66-93EB-0BF1AF86D517}" type="presParOf" srcId="{67BA9170-2D63-4017-883C-817C303D748F}" destId="{A14F6CB9-C583-45FA-A4C2-82499D23747A}" srcOrd="3" destOrd="0" presId="urn:microsoft.com/office/officeart/2009/3/layout/HorizontalOrganizationChart"/>
    <dgm:cxn modelId="{04748189-6EFE-4015-8092-3146E151208F}" type="presParOf" srcId="{A14F6CB9-C583-45FA-A4C2-82499D23747A}" destId="{F0C4247E-AF24-42ED-B0F4-8E56C7EFFC68}" srcOrd="0" destOrd="0" presId="urn:microsoft.com/office/officeart/2009/3/layout/HorizontalOrganizationChart"/>
    <dgm:cxn modelId="{A20FBB8C-F654-405E-890B-37CA031A61F6}" type="presParOf" srcId="{F0C4247E-AF24-42ED-B0F4-8E56C7EFFC68}" destId="{1663F663-D300-4D17-991A-F8E21EF90DF5}" srcOrd="0" destOrd="0" presId="urn:microsoft.com/office/officeart/2009/3/layout/HorizontalOrganizationChart"/>
    <dgm:cxn modelId="{C97A4019-5704-4118-9A7A-A2A0B34B3C4E}" type="presParOf" srcId="{F0C4247E-AF24-42ED-B0F4-8E56C7EFFC68}" destId="{5CEC70DC-317B-40CA-BDF2-C22B0853237B}" srcOrd="1" destOrd="0" presId="urn:microsoft.com/office/officeart/2009/3/layout/HorizontalOrganizationChart"/>
    <dgm:cxn modelId="{5E5C96C9-84A4-4342-8682-0C77FCB48604}" type="presParOf" srcId="{A14F6CB9-C583-45FA-A4C2-82499D23747A}" destId="{43E899B3-8E23-4E6C-9875-ECF67407A922}" srcOrd="1" destOrd="0" presId="urn:microsoft.com/office/officeart/2009/3/layout/HorizontalOrganizationChart"/>
    <dgm:cxn modelId="{B86CE41D-8B00-4913-9B05-EA1D04A3D075}" type="presParOf" srcId="{A14F6CB9-C583-45FA-A4C2-82499D23747A}" destId="{A26026AF-5B52-4758-842E-41487ED9C67E}" srcOrd="2" destOrd="0" presId="urn:microsoft.com/office/officeart/2009/3/layout/HorizontalOrganizationChart"/>
    <dgm:cxn modelId="{214BD29E-AA08-42C4-AFD8-B7818783944F}" type="presParOf" srcId="{B2310067-4632-4F55-820B-471779436114}" destId="{5CA7BB34-1A75-439D-93EF-616534EBF15F}" srcOrd="2" destOrd="0" presId="urn:microsoft.com/office/officeart/2009/3/layout/HorizontalOrganizationChart"/>
    <dgm:cxn modelId="{983E954C-E570-4862-B556-22CA09C0F20C}" type="presParOf" srcId="{6BEF7A92-8136-4E24-9BD6-1019052C6D5F}" destId="{7365BD0D-EACC-45C3-8EA5-6759E76271F7}" srcOrd="2" destOrd="0" presId="urn:microsoft.com/office/officeart/2009/3/layout/HorizontalOrganizationChart"/>
    <dgm:cxn modelId="{DC4C0530-8A7F-4694-B848-E0533AAC8D9C}" type="presParOf" srcId="{7F654D0B-EFE6-4ED3-922C-9B8BE4E8FE40}" destId="{5CDF9D11-2448-4333-A62F-92D08BB804AE}" srcOrd="2" destOrd="0" presId="urn:microsoft.com/office/officeart/2009/3/layout/HorizontalOrganizationChart"/>
    <dgm:cxn modelId="{B055A7AD-4B4A-42C1-8FEC-D33D6127109D}" type="presParOf" srcId="{D6CFDCBE-3B5C-4BB8-8C2E-EA1703650437}" destId="{F8827160-4B72-45F4-8710-C7F803D96EE2}" srcOrd="2" destOrd="0" presId="urn:microsoft.com/office/officeart/2009/3/layout/HorizontalOrganizationChart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A934FC2-8E9E-4BDE-B515-4919F1A39263}">
      <dsp:nvSpPr>
        <dsp:cNvPr id="0" name=""/>
        <dsp:cNvSpPr/>
      </dsp:nvSpPr>
      <dsp:spPr>
        <a:xfrm>
          <a:off x="4596029" y="3161942"/>
          <a:ext cx="146636" cy="25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3318" y="0"/>
              </a:lnTo>
              <a:lnTo>
                <a:pt x="73318" y="258049"/>
              </a:lnTo>
              <a:lnTo>
                <a:pt x="146636" y="25804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765A55-79C1-4126-AF4E-6C81A5781542}">
      <dsp:nvSpPr>
        <dsp:cNvPr id="0" name=""/>
        <dsp:cNvSpPr/>
      </dsp:nvSpPr>
      <dsp:spPr>
        <a:xfrm>
          <a:off x="4596029" y="2903893"/>
          <a:ext cx="146636" cy="258049"/>
        </a:xfrm>
        <a:custGeom>
          <a:avLst/>
          <a:gdLst/>
          <a:ahLst/>
          <a:cxnLst/>
          <a:rect l="0" t="0" r="0" b="0"/>
          <a:pathLst>
            <a:path>
              <a:moveTo>
                <a:pt x="0" y="258049"/>
              </a:moveTo>
              <a:lnTo>
                <a:pt x="73318" y="258049"/>
              </a:lnTo>
              <a:lnTo>
                <a:pt x="73318" y="0"/>
              </a:lnTo>
              <a:lnTo>
                <a:pt x="146636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09FD41-030E-46FC-BD2E-A49CA2F1A59D}">
      <dsp:nvSpPr>
        <dsp:cNvPr id="0" name=""/>
        <dsp:cNvSpPr/>
      </dsp:nvSpPr>
      <dsp:spPr>
        <a:xfrm>
          <a:off x="2772154" y="3116222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337195-72A4-4895-BB9D-8A45F4B87CBB}">
      <dsp:nvSpPr>
        <dsp:cNvPr id="0" name=""/>
        <dsp:cNvSpPr/>
      </dsp:nvSpPr>
      <dsp:spPr>
        <a:xfrm>
          <a:off x="1731128" y="3116222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1CC66E-C9FC-44CA-8562-467E5A97C5EB}">
      <dsp:nvSpPr>
        <dsp:cNvPr id="0" name=""/>
        <dsp:cNvSpPr/>
      </dsp:nvSpPr>
      <dsp:spPr>
        <a:xfrm>
          <a:off x="532672" y="2116885"/>
          <a:ext cx="147950" cy="10450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4632" y="0"/>
              </a:lnTo>
              <a:lnTo>
                <a:pt x="74632" y="1045057"/>
              </a:lnTo>
              <a:lnTo>
                <a:pt x="147950" y="104505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738176-FB30-49A6-8702-2B058D10327D}">
      <dsp:nvSpPr>
        <dsp:cNvPr id="0" name=""/>
        <dsp:cNvSpPr/>
      </dsp:nvSpPr>
      <dsp:spPr>
        <a:xfrm>
          <a:off x="3892627" y="2116040"/>
          <a:ext cx="146636" cy="2528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3318" y="0"/>
              </a:lnTo>
              <a:lnTo>
                <a:pt x="73318" y="252857"/>
              </a:lnTo>
              <a:lnTo>
                <a:pt x="146636" y="25285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34D5A6-0DD6-413F-9789-B7E9ADCC3E4A}">
      <dsp:nvSpPr>
        <dsp:cNvPr id="0" name=""/>
        <dsp:cNvSpPr/>
      </dsp:nvSpPr>
      <dsp:spPr>
        <a:xfrm>
          <a:off x="3892627" y="1839095"/>
          <a:ext cx="146636" cy="276945"/>
        </a:xfrm>
        <a:custGeom>
          <a:avLst/>
          <a:gdLst/>
          <a:ahLst/>
          <a:cxnLst/>
          <a:rect l="0" t="0" r="0" b="0"/>
          <a:pathLst>
            <a:path>
              <a:moveTo>
                <a:pt x="0" y="276945"/>
              </a:moveTo>
              <a:lnTo>
                <a:pt x="73318" y="276945"/>
              </a:lnTo>
              <a:lnTo>
                <a:pt x="73318" y="0"/>
              </a:lnTo>
              <a:lnTo>
                <a:pt x="146636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56F6D8-A4A5-4B09-9A20-BDD5E7ADEED1}">
      <dsp:nvSpPr>
        <dsp:cNvPr id="0" name=""/>
        <dsp:cNvSpPr/>
      </dsp:nvSpPr>
      <dsp:spPr>
        <a:xfrm>
          <a:off x="2116519" y="2070320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9364B6-E2EE-4034-AF43-3E20F3F4EF08}">
      <dsp:nvSpPr>
        <dsp:cNvPr id="0" name=""/>
        <dsp:cNvSpPr/>
      </dsp:nvSpPr>
      <dsp:spPr>
        <a:xfrm>
          <a:off x="1164179" y="2070320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F55528-6C95-47D0-B8EE-94968FA28D6A}">
      <dsp:nvSpPr>
        <dsp:cNvPr id="0" name=""/>
        <dsp:cNvSpPr/>
      </dsp:nvSpPr>
      <dsp:spPr>
        <a:xfrm>
          <a:off x="532672" y="2070320"/>
          <a:ext cx="14795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6564"/>
              </a:moveTo>
              <a:lnTo>
                <a:pt x="74632" y="46564"/>
              </a:lnTo>
              <a:lnTo>
                <a:pt x="74632" y="45720"/>
              </a:lnTo>
              <a:lnTo>
                <a:pt x="147950" y="4572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77044C-92E2-4AAB-8B90-F6190DC5BA3E}">
      <dsp:nvSpPr>
        <dsp:cNvPr id="0" name=""/>
        <dsp:cNvSpPr/>
      </dsp:nvSpPr>
      <dsp:spPr>
        <a:xfrm>
          <a:off x="3947029" y="1317004"/>
          <a:ext cx="15314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3140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2E9B0B-DAAA-44FE-9A91-5B2068BF9A92}">
      <dsp:nvSpPr>
        <dsp:cNvPr id="0" name=""/>
        <dsp:cNvSpPr/>
      </dsp:nvSpPr>
      <dsp:spPr>
        <a:xfrm>
          <a:off x="2845318" y="1146961"/>
          <a:ext cx="146636" cy="2157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3318" y="0"/>
              </a:lnTo>
              <a:lnTo>
                <a:pt x="73318" y="215762"/>
              </a:lnTo>
              <a:lnTo>
                <a:pt x="146636" y="21576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C6F5524-2E3E-4447-AB50-FC4D80A100AC}">
      <dsp:nvSpPr>
        <dsp:cNvPr id="0" name=""/>
        <dsp:cNvSpPr/>
      </dsp:nvSpPr>
      <dsp:spPr>
        <a:xfrm>
          <a:off x="3963812" y="883234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3649262-D836-438E-872F-6EA550DB65EE}">
      <dsp:nvSpPr>
        <dsp:cNvPr id="0" name=""/>
        <dsp:cNvSpPr/>
      </dsp:nvSpPr>
      <dsp:spPr>
        <a:xfrm>
          <a:off x="2845318" y="928954"/>
          <a:ext cx="146636" cy="218006"/>
        </a:xfrm>
        <a:custGeom>
          <a:avLst/>
          <a:gdLst/>
          <a:ahLst/>
          <a:cxnLst/>
          <a:rect l="0" t="0" r="0" b="0"/>
          <a:pathLst>
            <a:path>
              <a:moveTo>
                <a:pt x="0" y="218006"/>
              </a:moveTo>
              <a:lnTo>
                <a:pt x="73318" y="218006"/>
              </a:lnTo>
              <a:lnTo>
                <a:pt x="73318" y="0"/>
              </a:lnTo>
              <a:lnTo>
                <a:pt x="146636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7E7FF1-D210-4E63-BAFC-3729FEA3AE83}">
      <dsp:nvSpPr>
        <dsp:cNvPr id="0" name=""/>
        <dsp:cNvSpPr/>
      </dsp:nvSpPr>
      <dsp:spPr>
        <a:xfrm>
          <a:off x="1463208" y="1101241"/>
          <a:ext cx="14663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6636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65C2C18-8037-48C9-82F0-7A4F409CB400}">
      <dsp:nvSpPr>
        <dsp:cNvPr id="0" name=""/>
        <dsp:cNvSpPr/>
      </dsp:nvSpPr>
      <dsp:spPr>
        <a:xfrm>
          <a:off x="532672" y="1146961"/>
          <a:ext cx="147950" cy="969923"/>
        </a:xfrm>
        <a:custGeom>
          <a:avLst/>
          <a:gdLst/>
          <a:ahLst/>
          <a:cxnLst/>
          <a:rect l="0" t="0" r="0" b="0"/>
          <a:pathLst>
            <a:path>
              <a:moveTo>
                <a:pt x="0" y="969923"/>
              </a:moveTo>
              <a:lnTo>
                <a:pt x="74632" y="969923"/>
              </a:lnTo>
              <a:lnTo>
                <a:pt x="74632" y="0"/>
              </a:lnTo>
              <a:lnTo>
                <a:pt x="147950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2F198B-3EC7-4DBA-A05A-FD21BFF14CAB}">
      <dsp:nvSpPr>
        <dsp:cNvPr id="0" name=""/>
        <dsp:cNvSpPr/>
      </dsp:nvSpPr>
      <dsp:spPr>
        <a:xfrm>
          <a:off x="0" y="1967102"/>
          <a:ext cx="532672" cy="29956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data</a:t>
          </a:r>
        </a:p>
      </dsp:txBody>
      <dsp:txXfrm>
        <a:off x="0" y="1967102"/>
        <a:ext cx="532672" cy="299564"/>
      </dsp:txXfrm>
    </dsp:sp>
    <dsp:sp modelId="{F1A2F570-2815-419F-B38F-AEE626827374}">
      <dsp:nvSpPr>
        <dsp:cNvPr id="0" name=""/>
        <dsp:cNvSpPr/>
      </dsp:nvSpPr>
      <dsp:spPr>
        <a:xfrm>
          <a:off x="680623" y="993176"/>
          <a:ext cx="782585" cy="3075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streams</a:t>
          </a:r>
        </a:p>
      </dsp:txBody>
      <dsp:txXfrm>
        <a:off x="680623" y="993176"/>
        <a:ext cx="782585" cy="307570"/>
      </dsp:txXfrm>
    </dsp:sp>
    <dsp:sp modelId="{DEDE41F7-4C4A-46C7-86D6-92A340224C50}">
      <dsp:nvSpPr>
        <dsp:cNvPr id="0" name=""/>
        <dsp:cNvSpPr/>
      </dsp:nvSpPr>
      <dsp:spPr>
        <a:xfrm>
          <a:off x="1609845" y="986671"/>
          <a:ext cx="1235473" cy="3205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zone_1...zone_n</a:t>
          </a:r>
        </a:p>
      </dsp:txBody>
      <dsp:txXfrm>
        <a:off x="1609845" y="986671"/>
        <a:ext cx="1235473" cy="320580"/>
      </dsp:txXfrm>
    </dsp:sp>
    <dsp:sp modelId="{A7AF7B4A-3372-4360-BB72-A02763E398AF}">
      <dsp:nvSpPr>
        <dsp:cNvPr id="0" name=""/>
        <dsp:cNvSpPr/>
      </dsp:nvSpPr>
      <dsp:spPr>
        <a:xfrm>
          <a:off x="2991955" y="774885"/>
          <a:ext cx="971857" cy="3081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1_cam_1</a:t>
          </a:r>
        </a:p>
      </dsp:txBody>
      <dsp:txXfrm>
        <a:off x="2991955" y="774885"/>
        <a:ext cx="971857" cy="308138"/>
      </dsp:txXfrm>
    </dsp:sp>
    <dsp:sp modelId="{2A8D89F5-FF8C-4527-A434-0ABA7F3652BA}">
      <dsp:nvSpPr>
        <dsp:cNvPr id="0" name=""/>
        <dsp:cNvSpPr/>
      </dsp:nvSpPr>
      <dsp:spPr>
        <a:xfrm>
          <a:off x="4110449" y="764523"/>
          <a:ext cx="1123391" cy="32886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script_path_for_livestream</a:t>
          </a:r>
        </a:p>
      </dsp:txBody>
      <dsp:txXfrm>
        <a:off x="4110449" y="764523"/>
        <a:ext cx="1123391" cy="328863"/>
      </dsp:txXfrm>
    </dsp:sp>
    <dsp:sp modelId="{03002B18-7773-48F3-AFDE-644570E16703}">
      <dsp:nvSpPr>
        <dsp:cNvPr id="0" name=""/>
        <dsp:cNvSpPr/>
      </dsp:nvSpPr>
      <dsp:spPr>
        <a:xfrm>
          <a:off x="2991955" y="1206410"/>
          <a:ext cx="955074" cy="31262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</a:t>
          </a:r>
        </a:p>
      </dsp:txBody>
      <dsp:txXfrm>
        <a:off x="2991955" y="1206410"/>
        <a:ext cx="955074" cy="312626"/>
      </dsp:txXfrm>
    </dsp:sp>
    <dsp:sp modelId="{8B084AB1-08A5-43DF-9671-A203E6F266CB}">
      <dsp:nvSpPr>
        <dsp:cNvPr id="0" name=""/>
        <dsp:cNvSpPr/>
      </dsp:nvSpPr>
      <dsp:spPr>
        <a:xfrm>
          <a:off x="4100170" y="1185034"/>
          <a:ext cx="1123450" cy="35537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script_path_for_livestream</a:t>
          </a:r>
        </a:p>
      </dsp:txBody>
      <dsp:txXfrm>
        <a:off x="4100170" y="1185034"/>
        <a:ext cx="1123450" cy="355378"/>
      </dsp:txXfrm>
    </dsp:sp>
    <dsp:sp modelId="{69690084-9EB4-439D-B974-71C204E47F97}">
      <dsp:nvSpPr>
        <dsp:cNvPr id="0" name=""/>
        <dsp:cNvSpPr/>
      </dsp:nvSpPr>
      <dsp:spPr>
        <a:xfrm>
          <a:off x="680623" y="1957255"/>
          <a:ext cx="483556" cy="31757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raw</a:t>
          </a:r>
        </a:p>
      </dsp:txBody>
      <dsp:txXfrm>
        <a:off x="680623" y="1957255"/>
        <a:ext cx="483556" cy="317570"/>
      </dsp:txXfrm>
    </dsp:sp>
    <dsp:sp modelId="{D9DF61FB-C366-4344-A9D8-A6ED1E9C0448}">
      <dsp:nvSpPr>
        <dsp:cNvPr id="0" name=""/>
        <dsp:cNvSpPr/>
      </dsp:nvSpPr>
      <dsp:spPr>
        <a:xfrm>
          <a:off x="1310816" y="1935481"/>
          <a:ext cx="805702" cy="3611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yymm...yymm</a:t>
          </a:r>
        </a:p>
      </dsp:txBody>
      <dsp:txXfrm>
        <a:off x="1310816" y="1935481"/>
        <a:ext cx="805702" cy="361118"/>
      </dsp:txXfrm>
    </dsp:sp>
    <dsp:sp modelId="{0C335ED9-358C-46FF-9077-142AF41531A3}">
      <dsp:nvSpPr>
        <dsp:cNvPr id="0" name=""/>
        <dsp:cNvSpPr/>
      </dsp:nvSpPr>
      <dsp:spPr>
        <a:xfrm>
          <a:off x="2263156" y="1866424"/>
          <a:ext cx="1629471" cy="49923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640975400...1641493800</a:t>
          </a:r>
        </a:p>
      </dsp:txBody>
      <dsp:txXfrm>
        <a:off x="2263156" y="1866424"/>
        <a:ext cx="1629471" cy="499231"/>
      </dsp:txXfrm>
    </dsp:sp>
    <dsp:sp modelId="{D435CAA9-0773-443F-B040-9C878BDB0A92}">
      <dsp:nvSpPr>
        <dsp:cNvPr id="0" name=""/>
        <dsp:cNvSpPr/>
      </dsp:nvSpPr>
      <dsp:spPr>
        <a:xfrm>
          <a:off x="4039264" y="1632061"/>
          <a:ext cx="1907010" cy="41406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1_cam_1_unixtime_start_unixtime_end.mp4</a:t>
          </a:r>
        </a:p>
      </dsp:txBody>
      <dsp:txXfrm>
        <a:off x="4039264" y="1632061"/>
        <a:ext cx="1907010" cy="414067"/>
      </dsp:txXfrm>
    </dsp:sp>
    <dsp:sp modelId="{36BCA7E2-AB0A-4CA4-B190-0E137D1B5A9F}">
      <dsp:nvSpPr>
        <dsp:cNvPr id="0" name=""/>
        <dsp:cNvSpPr/>
      </dsp:nvSpPr>
      <dsp:spPr>
        <a:xfrm>
          <a:off x="4039264" y="2137777"/>
          <a:ext cx="1901929" cy="46224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039264" y="2137777"/>
        <a:ext cx="1901929" cy="462242"/>
      </dsp:txXfrm>
    </dsp:sp>
    <dsp:sp modelId="{51E12BDA-FBC7-437B-9AA3-00076B286B89}">
      <dsp:nvSpPr>
        <dsp:cNvPr id="0" name=""/>
        <dsp:cNvSpPr/>
      </dsp:nvSpPr>
      <dsp:spPr>
        <a:xfrm>
          <a:off x="680623" y="2992222"/>
          <a:ext cx="1050505" cy="3394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caliberated</a:t>
          </a:r>
          <a:endParaRPr lang="en-IN" sz="1200" kern="1200"/>
        </a:p>
      </dsp:txBody>
      <dsp:txXfrm>
        <a:off x="680623" y="2992222"/>
        <a:ext cx="1050505" cy="339438"/>
      </dsp:txXfrm>
    </dsp:sp>
    <dsp:sp modelId="{72096FD3-4345-4709-A42E-CD3E512773F6}">
      <dsp:nvSpPr>
        <dsp:cNvPr id="0" name=""/>
        <dsp:cNvSpPr/>
      </dsp:nvSpPr>
      <dsp:spPr>
        <a:xfrm>
          <a:off x="1877765" y="2976822"/>
          <a:ext cx="894388" cy="37024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yymm...yymm</a:t>
          </a:r>
        </a:p>
      </dsp:txBody>
      <dsp:txXfrm>
        <a:off x="1877765" y="2976822"/>
        <a:ext cx="894388" cy="370240"/>
      </dsp:txXfrm>
    </dsp:sp>
    <dsp:sp modelId="{BFDCEF70-701E-43FA-9AF7-566A3B681A69}">
      <dsp:nvSpPr>
        <dsp:cNvPr id="0" name=""/>
        <dsp:cNvSpPr/>
      </dsp:nvSpPr>
      <dsp:spPr>
        <a:xfrm>
          <a:off x="2918791" y="2947081"/>
          <a:ext cx="1677238" cy="42972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640975400...1641493800</a:t>
          </a:r>
        </a:p>
      </dsp:txBody>
      <dsp:txXfrm>
        <a:off x="2918791" y="2947081"/>
        <a:ext cx="1677238" cy="429721"/>
      </dsp:txXfrm>
    </dsp:sp>
    <dsp:sp modelId="{0A5DA484-F65F-4870-84D6-0AD6069C2979}">
      <dsp:nvSpPr>
        <dsp:cNvPr id="0" name=""/>
        <dsp:cNvSpPr/>
      </dsp:nvSpPr>
      <dsp:spPr>
        <a:xfrm>
          <a:off x="4742666" y="2691667"/>
          <a:ext cx="1901929" cy="4244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742666" y="2691667"/>
        <a:ext cx="1901929" cy="424450"/>
      </dsp:txXfrm>
    </dsp:sp>
    <dsp:sp modelId="{1663F663-D300-4D17-991A-F8E21EF90DF5}">
      <dsp:nvSpPr>
        <dsp:cNvPr id="0" name=""/>
        <dsp:cNvSpPr/>
      </dsp:nvSpPr>
      <dsp:spPr>
        <a:xfrm>
          <a:off x="4742666" y="3207766"/>
          <a:ext cx="1901929" cy="42445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742666" y="3207766"/>
        <a:ext cx="1901929" cy="424450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A934FC2-8E9E-4BDE-B515-4919F1A39263}">
      <dsp:nvSpPr>
        <dsp:cNvPr id="0" name=""/>
        <dsp:cNvSpPr/>
      </dsp:nvSpPr>
      <dsp:spPr>
        <a:xfrm>
          <a:off x="4671505" y="1622538"/>
          <a:ext cx="141160" cy="24841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0580" y="0"/>
              </a:lnTo>
              <a:lnTo>
                <a:pt x="70580" y="248412"/>
              </a:lnTo>
              <a:lnTo>
                <a:pt x="141160" y="248412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765A55-79C1-4126-AF4E-6C81A5781542}">
      <dsp:nvSpPr>
        <dsp:cNvPr id="0" name=""/>
        <dsp:cNvSpPr/>
      </dsp:nvSpPr>
      <dsp:spPr>
        <a:xfrm>
          <a:off x="4671505" y="1374125"/>
          <a:ext cx="141160" cy="248412"/>
        </a:xfrm>
        <a:custGeom>
          <a:avLst/>
          <a:gdLst/>
          <a:ahLst/>
          <a:cxnLst/>
          <a:rect l="0" t="0" r="0" b="0"/>
          <a:pathLst>
            <a:path>
              <a:moveTo>
                <a:pt x="0" y="248412"/>
              </a:moveTo>
              <a:lnTo>
                <a:pt x="70580" y="248412"/>
              </a:lnTo>
              <a:lnTo>
                <a:pt x="70580" y="0"/>
              </a:lnTo>
              <a:lnTo>
                <a:pt x="141160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D09FD41-030E-46FC-BD2E-A49CA2F1A59D}">
      <dsp:nvSpPr>
        <dsp:cNvPr id="0" name=""/>
        <dsp:cNvSpPr/>
      </dsp:nvSpPr>
      <dsp:spPr>
        <a:xfrm>
          <a:off x="3093166" y="1576818"/>
          <a:ext cx="1411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1160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D0F088D-AAA5-4B7F-BEAC-E9C991447B63}">
      <dsp:nvSpPr>
        <dsp:cNvPr id="0" name=""/>
        <dsp:cNvSpPr/>
      </dsp:nvSpPr>
      <dsp:spPr>
        <a:xfrm>
          <a:off x="2034800" y="1576818"/>
          <a:ext cx="1411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1160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1CC66E-C9FC-44CA-8562-467E5A97C5EB}">
      <dsp:nvSpPr>
        <dsp:cNvPr id="0" name=""/>
        <dsp:cNvSpPr/>
      </dsp:nvSpPr>
      <dsp:spPr>
        <a:xfrm>
          <a:off x="880310" y="1080545"/>
          <a:ext cx="143214" cy="5419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2634" y="0"/>
              </a:lnTo>
              <a:lnTo>
                <a:pt x="72634" y="541992"/>
              </a:lnTo>
              <a:lnTo>
                <a:pt x="143214" y="54199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B738176-FB30-49A6-8702-2B058D10327D}">
      <dsp:nvSpPr>
        <dsp:cNvPr id="0" name=""/>
        <dsp:cNvSpPr/>
      </dsp:nvSpPr>
      <dsp:spPr>
        <a:xfrm>
          <a:off x="4012186" y="615694"/>
          <a:ext cx="141160" cy="2434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70580" y="0"/>
              </a:lnTo>
              <a:lnTo>
                <a:pt x="70580" y="243415"/>
              </a:lnTo>
              <a:lnTo>
                <a:pt x="141160" y="2434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334D5A6-0DD6-413F-9789-B7E9ADCC3E4A}">
      <dsp:nvSpPr>
        <dsp:cNvPr id="0" name=""/>
        <dsp:cNvSpPr/>
      </dsp:nvSpPr>
      <dsp:spPr>
        <a:xfrm>
          <a:off x="4012186" y="349091"/>
          <a:ext cx="141160" cy="266602"/>
        </a:xfrm>
        <a:custGeom>
          <a:avLst/>
          <a:gdLst/>
          <a:ahLst/>
          <a:cxnLst/>
          <a:rect l="0" t="0" r="0" b="0"/>
          <a:pathLst>
            <a:path>
              <a:moveTo>
                <a:pt x="0" y="266602"/>
              </a:moveTo>
              <a:lnTo>
                <a:pt x="70580" y="266602"/>
              </a:lnTo>
              <a:lnTo>
                <a:pt x="70580" y="0"/>
              </a:lnTo>
              <a:lnTo>
                <a:pt x="141160" y="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F56F6D8-A4A5-4B09-9A20-BDD5E7ADEED1}">
      <dsp:nvSpPr>
        <dsp:cNvPr id="0" name=""/>
        <dsp:cNvSpPr/>
      </dsp:nvSpPr>
      <dsp:spPr>
        <a:xfrm>
          <a:off x="2355538" y="569974"/>
          <a:ext cx="1411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1160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328526-EC48-4D8D-8723-3B3834881FB2}">
      <dsp:nvSpPr>
        <dsp:cNvPr id="0" name=""/>
        <dsp:cNvSpPr/>
      </dsp:nvSpPr>
      <dsp:spPr>
        <a:xfrm>
          <a:off x="1489023" y="569974"/>
          <a:ext cx="14116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41160" y="4572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2F55528-6C95-47D0-B8EE-94968FA28D6A}">
      <dsp:nvSpPr>
        <dsp:cNvPr id="0" name=""/>
        <dsp:cNvSpPr/>
      </dsp:nvSpPr>
      <dsp:spPr>
        <a:xfrm>
          <a:off x="880310" y="615694"/>
          <a:ext cx="143214" cy="464851"/>
        </a:xfrm>
        <a:custGeom>
          <a:avLst/>
          <a:gdLst/>
          <a:ahLst/>
          <a:cxnLst/>
          <a:rect l="0" t="0" r="0" b="0"/>
          <a:pathLst>
            <a:path>
              <a:moveTo>
                <a:pt x="0" y="464851"/>
              </a:moveTo>
              <a:lnTo>
                <a:pt x="72634" y="464851"/>
              </a:lnTo>
              <a:lnTo>
                <a:pt x="72634" y="0"/>
              </a:lnTo>
              <a:lnTo>
                <a:pt x="143214" y="0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B2F198B-3EC7-4DBA-A05A-FD21BFF14CAB}">
      <dsp:nvSpPr>
        <dsp:cNvPr id="0" name=""/>
        <dsp:cNvSpPr/>
      </dsp:nvSpPr>
      <dsp:spPr>
        <a:xfrm>
          <a:off x="286" y="852555"/>
          <a:ext cx="880023" cy="4559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archives</a:t>
          </a:r>
        </a:p>
      </dsp:txBody>
      <dsp:txXfrm>
        <a:off x="286" y="852555"/>
        <a:ext cx="880023" cy="455980"/>
      </dsp:txXfrm>
    </dsp:sp>
    <dsp:sp modelId="{69690084-9EB4-439D-B974-71C204E47F97}">
      <dsp:nvSpPr>
        <dsp:cNvPr id="0" name=""/>
        <dsp:cNvSpPr/>
      </dsp:nvSpPr>
      <dsp:spPr>
        <a:xfrm>
          <a:off x="1023525" y="462839"/>
          <a:ext cx="465498" cy="3057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raw</a:t>
          </a:r>
        </a:p>
      </dsp:txBody>
      <dsp:txXfrm>
        <a:off x="1023525" y="462839"/>
        <a:ext cx="465498" cy="305711"/>
      </dsp:txXfrm>
    </dsp:sp>
    <dsp:sp modelId="{820937CC-A457-4773-AE62-DBFB86FC9B1E}">
      <dsp:nvSpPr>
        <dsp:cNvPr id="0" name=""/>
        <dsp:cNvSpPr/>
      </dsp:nvSpPr>
      <dsp:spPr>
        <a:xfrm>
          <a:off x="1630184" y="374058"/>
          <a:ext cx="725354" cy="48327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yymm...yymmn</a:t>
          </a:r>
        </a:p>
      </dsp:txBody>
      <dsp:txXfrm>
        <a:off x="1630184" y="374058"/>
        <a:ext cx="725354" cy="483272"/>
      </dsp:txXfrm>
    </dsp:sp>
    <dsp:sp modelId="{0C335ED9-358C-46FF-9077-142AF41531A3}">
      <dsp:nvSpPr>
        <dsp:cNvPr id="0" name=""/>
        <dsp:cNvSpPr/>
      </dsp:nvSpPr>
      <dsp:spPr>
        <a:xfrm>
          <a:off x="2496699" y="291730"/>
          <a:ext cx="1515487" cy="64792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640975400...1641493800</a:t>
          </a:r>
        </a:p>
      </dsp:txBody>
      <dsp:txXfrm>
        <a:off x="2496699" y="291730"/>
        <a:ext cx="1515487" cy="647928"/>
      </dsp:txXfrm>
    </dsp:sp>
    <dsp:sp modelId="{D435CAA9-0773-443F-B040-9C878BDB0A92}">
      <dsp:nvSpPr>
        <dsp:cNvPr id="0" name=""/>
        <dsp:cNvSpPr/>
      </dsp:nvSpPr>
      <dsp:spPr>
        <a:xfrm>
          <a:off x="4153346" y="149789"/>
          <a:ext cx="1835794" cy="39860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1_cam_1_unixtime_start_unixtime_end.mp4</a:t>
          </a:r>
        </a:p>
      </dsp:txBody>
      <dsp:txXfrm>
        <a:off x="4153346" y="149789"/>
        <a:ext cx="1835794" cy="398604"/>
      </dsp:txXfrm>
    </dsp:sp>
    <dsp:sp modelId="{36BCA7E2-AB0A-4CA4-B190-0E137D1B5A9F}">
      <dsp:nvSpPr>
        <dsp:cNvPr id="0" name=""/>
        <dsp:cNvSpPr/>
      </dsp:nvSpPr>
      <dsp:spPr>
        <a:xfrm>
          <a:off x="4153346" y="636619"/>
          <a:ext cx="1830903" cy="44498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153346" y="636619"/>
        <a:ext cx="1830903" cy="444980"/>
      </dsp:txXfrm>
    </dsp:sp>
    <dsp:sp modelId="{51E12BDA-FBC7-437B-9AA3-00076B286B89}">
      <dsp:nvSpPr>
        <dsp:cNvPr id="0" name=""/>
        <dsp:cNvSpPr/>
      </dsp:nvSpPr>
      <dsp:spPr>
        <a:xfrm>
          <a:off x="1023525" y="1459156"/>
          <a:ext cx="1011275" cy="32676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600" kern="1200"/>
            <a:t>caliberated</a:t>
          </a:r>
          <a:endParaRPr lang="en-IN" sz="1200" kern="1200"/>
        </a:p>
      </dsp:txBody>
      <dsp:txXfrm>
        <a:off x="1023525" y="1459156"/>
        <a:ext cx="1011275" cy="326762"/>
      </dsp:txXfrm>
    </dsp:sp>
    <dsp:sp modelId="{521D3B1C-B26B-432E-B854-4985D8B0E288}">
      <dsp:nvSpPr>
        <dsp:cNvPr id="0" name=""/>
        <dsp:cNvSpPr/>
      </dsp:nvSpPr>
      <dsp:spPr>
        <a:xfrm>
          <a:off x="2175960" y="1377465"/>
          <a:ext cx="917205" cy="49014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400" kern="1200"/>
            <a:t>yymm...yymm</a:t>
          </a:r>
        </a:p>
      </dsp:txBody>
      <dsp:txXfrm>
        <a:off x="2175960" y="1377465"/>
        <a:ext cx="917205" cy="490144"/>
      </dsp:txXfrm>
    </dsp:sp>
    <dsp:sp modelId="{BFDCEF70-701E-43FA-9AF7-566A3B681A69}">
      <dsp:nvSpPr>
        <dsp:cNvPr id="0" name=""/>
        <dsp:cNvSpPr/>
      </dsp:nvSpPr>
      <dsp:spPr>
        <a:xfrm>
          <a:off x="3234327" y="1305029"/>
          <a:ext cx="1437178" cy="63501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640975400...1641493800</a:t>
          </a:r>
        </a:p>
      </dsp:txBody>
      <dsp:txXfrm>
        <a:off x="3234327" y="1305029"/>
        <a:ext cx="1437178" cy="635016"/>
      </dsp:txXfrm>
    </dsp:sp>
    <dsp:sp modelId="{0A5DA484-F65F-4870-84D6-0AD6069C2979}">
      <dsp:nvSpPr>
        <dsp:cNvPr id="0" name=""/>
        <dsp:cNvSpPr/>
      </dsp:nvSpPr>
      <dsp:spPr>
        <a:xfrm>
          <a:off x="4812666" y="1169825"/>
          <a:ext cx="1830903" cy="4085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812666" y="1169825"/>
        <a:ext cx="1830903" cy="408599"/>
      </dsp:txXfrm>
    </dsp:sp>
    <dsp:sp modelId="{1663F663-D300-4D17-991A-F8E21EF90DF5}">
      <dsp:nvSpPr>
        <dsp:cNvPr id="0" name=""/>
        <dsp:cNvSpPr/>
      </dsp:nvSpPr>
      <dsp:spPr>
        <a:xfrm>
          <a:off x="4812666" y="1666650"/>
          <a:ext cx="1830903" cy="4085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200" kern="1200"/>
            <a:t>zone_n_cam_n_unixtime_start_unixtime_end.mp4</a:t>
          </a:r>
        </a:p>
      </dsp:txBody>
      <dsp:txXfrm>
        <a:off x="4812666" y="1666650"/>
        <a:ext cx="1830903" cy="40859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9/3/layout/HorizontalOrganizationChart">
  <dgm:title val=""/>
  <dgm:desc val=""/>
  <dgm:catLst>
    <dgm:cat type="hierarchy" pri="43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305"/>
      <dgm:constr type="w" for="des" forName="rootComposite" refType="w" fact="10"/>
      <dgm:constr type="h" for="des" forName="rootComposite" refType="w" refFor="des" refForName="rootComposite1" fact="0.305"/>
      <dgm:constr type="w" for="des" forName="rootComposite3" refType="w" fact="10"/>
      <dgm:constr type="h" for="des" forName="rootComposite3" refType="w" refFor="des" refForName="rootComposite1" fact="0.305"/>
      <dgm:constr type="primFontSz" for="des" ptType="node" op="equ"/>
      <dgm:constr type="sp" for="des" op="equ"/>
      <dgm:constr type="sp" for="des" forName="hierRoot1" refType="w" refFor="des" refForName="rootComposite1" fact="0.2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125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125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func="var" arg="dir" op="equ" val="norm">
                  <dgm:alg type="hierRoot">
                    <dgm:param type="hierAlign" val="lT"/>
                  </dgm:alg>
                  <dgm:constrLst>
                    <dgm:constr type="alignOff" val="0.75"/>
                  </dgm:constrLst>
                </dgm:if>
                <dgm:else name="Name9">
                  <dgm:alg type="hierRoot">
                    <dgm:param type="hierAlign" val="rT"/>
                  </dgm:alg>
                  <dgm:constrLst>
                    <dgm:constr type="alignOff" val="0.75"/>
                  </dgm:constrLst>
                </dgm:else>
              </dgm:choose>
            </dgm:if>
            <dgm:if name="Name10" func="var" arg="hierBranch" op="equ" val="r">
              <dgm:choose name="Name11">
                <dgm:if name="Name12" func="var" arg="dir" op="equ" val="norm">
                  <dgm:alg type="hierRoot">
                    <dgm:param type="hierAlign" val="lB"/>
                  </dgm:alg>
                  <dgm:constrLst>
                    <dgm:constr type="alignOff" val="0.75"/>
                  </dgm:constrLst>
                </dgm:if>
                <dgm:else name="Name13">
                  <dgm:alg type="hierRoot">
                    <dgm:param type="hierAlign" val="rB"/>
                  </dgm:alg>
                  <dgm:constrLst>
                    <dgm:constr type="alignOff" val="0.75"/>
                  </dgm:constrLst>
                </dgm:else>
              </dgm:choose>
            </dgm:if>
            <dgm:if name="Name14" func="var" arg="hierBranch" op="equ" val="hang">
              <dgm:choose name="Name15">
                <dgm:if name="Name16" func="var" arg="dir" op="equ" val="norm">
                  <dgm:alg type="hierRoot">
                    <dgm:param type="hierAlign" val="lCtrCh"/>
                  </dgm:alg>
                  <dgm:constrLst>
                    <dgm:constr type="alignOff" val="0.65"/>
                  </dgm:constrLst>
                </dgm:if>
                <dgm:else name="Name17">
                  <dgm:alg type="hierRoot">
                    <dgm:param type="hierAlign" val="rCtrCh"/>
                  </dgm:alg>
                  <dgm:constrLst>
                    <dgm:constr type="alignOff" val="0.65"/>
                  </dgm:constrLst>
                </dgm:else>
              </dgm:choose>
            </dgm:if>
            <dgm:else name="Name18">
              <dgm:choose name="Name19">
                <dgm:if name="Name20" func="var" arg="dir" op="equ" val="norm">
                  <dgm:alg type="hierRoot">
                    <dgm:param type="hierAlign" val="l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if>
                <dgm:else name="Name21">
                  <dgm:alg type="hierRoot">
                    <dgm:param type="hierAlign" val="rCtrCh"/>
                  </dgm:alg>
                  <dgm:constrLst>
                    <dgm:constr type="alignOff"/>
                    <dgm:constr type="bendDist" for="des" ptType="parTrans" refType="sp" fact="0.5"/>
                  </dgm:constrLst>
                </dgm:else>
              </dgm:choose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22">
              <dgm:if name="Name23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4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25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6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7">
              <dgm:if name="Name28" func="var" arg="hierBranch" op="equ" val="l">
                <dgm:choose name="Name29">
                  <dgm:if name="Name30" func="var" arg="dir" op="equ" val="norm">
                    <dgm:alg type="hierChild">
                      <dgm:param type="chAlign" val="t"/>
                      <dgm:param type="linDir" val="fromL"/>
                    </dgm:alg>
                  </dgm:if>
                  <dgm:else name="Name31">
                    <dgm:alg type="hierChild">
                      <dgm:param type="chAlign" val="t"/>
                      <dgm:param type="linDir" val="fromR"/>
                    </dgm:alg>
                  </dgm:else>
                </dgm:choose>
              </dgm:if>
              <dgm:if name="Name32" func="var" arg="hierBranch" op="equ" val="r">
                <dgm:choose name="Name33">
                  <dgm:if name="Name34" func="var" arg="dir" op="equ" val="norm">
                    <dgm:alg type="hierChild">
                      <dgm:param type="chAlign" val="b"/>
                      <dgm:param type="linDir" val="fromL"/>
                    </dgm:alg>
                  </dgm:if>
                  <dgm:else name="Name35">
                    <dgm:alg type="hierChild">
                      <dgm:param type="chAlign" val="b"/>
                      <dgm:param type="linDir" val="fromR"/>
                    </dgm:alg>
                  </dgm:else>
                </dgm:choose>
              </dgm:if>
              <dgm:if name="Name36" func="var" arg="hierBranch" op="equ" val="hang">
                <dgm:choose name="Name37">
                  <dgm:if name="Name38" func="var" arg="dir" op="equ" val="norm">
                    <dgm:alg type="hierChild">
                      <dgm:param type="chAlign" val="l"/>
                      <dgm:param type="linDir" val="fromT"/>
                      <dgm:param type="secChAlign" val="t"/>
                      <dgm:param type="secLinDir" val="fromL"/>
                    </dgm:alg>
                  </dgm:if>
                  <dgm:else name="Name39">
                    <dgm:alg type="hierChild">
                      <dgm:param type="chAlign" val="r"/>
                      <dgm:param type="linDir" val="fromT"/>
                      <dgm:param type="secChAlign" val="t"/>
                      <dgm:param type="secLinDir" val="fromR"/>
                    </dgm:alg>
                  </dgm:else>
                </dgm:choose>
              </dgm:if>
              <dgm:else name="Name40">
                <dgm:choose name="Name41">
                  <dgm:if name="Name42" func="var" arg="dir" op="equ" val="norm">
                    <dgm:alg type="hierChild">
                      <dgm:param type="linDir" val="fromT"/>
                      <dgm:param type="chAlign" val="l"/>
                    </dgm:alg>
                  </dgm:if>
                  <dgm:else name="Name43">
                    <dgm:alg type="hierChild">
                      <dgm:param type="linDir" val="fromT"/>
                      <dgm:param type="chAlign" val="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44" axis="precedSib" ptType="parTrans" st="-1" cnt="1">
                <dgm:choose name="Name45">
                  <dgm:if name="Name46" func="var" arg="hierBranch" op="equ" val="hang">
                    <dgm:layoutNode name="Name47">
                      <dgm:choose name="Name48">
                        <dgm:if name="Name4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 tCtr"/>
                          </dgm:alg>
                        </dgm:if>
                        <dgm:else name="Name5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 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1" func="var" arg="hierBranch" op="equ" val="l">
                    <dgm:layoutNode name="Name52">
                      <dgm:choose name="Name53">
                        <dgm:if name="Name54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tCtr"/>
                          </dgm:alg>
                        </dgm:if>
                        <dgm:else name="Name55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t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56" func="var" arg="hierBranch" op="equ" val="r">
                    <dgm:layoutNode name="Name57">
                      <dgm:choose name="Name58">
                        <dgm:if name="Name59" func="var" arg="dir" op="equ" val="norm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bCtr"/>
                          </dgm:alg>
                        </dgm:if>
                        <dgm:else name="Name60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bCtr"/>
                          </dgm:alg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61">
                    <dgm:choose name="Name62">
                      <dgm:if name="Name63" func="var" arg="dir" op="equ" val="norm">
                        <dgm:layoutNode name="Name6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R"/>
                            <dgm:param type="endPts" val="midL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if>
                      <dgm:else name="Name65">
                        <dgm:layoutNode name="Name66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midL"/>
                            <dgm:param type="endPts" val="midR"/>
                            <dgm:param type="bendPt" val="end"/>
                          </dgm:alg>
                          <dgm:shape xmlns:r="http://schemas.openxmlformats.org/officeDocument/2006/relationships" type="conn" r:blip="" zOrderOff="-99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else>
                    </dgm:choos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7">
                  <dgm:if name="Name68" func="var" arg="hierBranch" op="equ" val="l">
                    <dgm:choose name="Name69">
                      <dgm:if name="Name70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71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2" func="var" arg="hierBranch" op="equ" val="r">
                    <dgm:choose name="Name73">
                      <dgm:if name="Name74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75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76" func="var" arg="hierBranch" op="equ" val="hang">
                    <dgm:choose name="Name77">
                      <dgm:if name="Name78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79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80">
                    <dgm:choose name="Name81">
                      <dgm:if name="Name82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83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84">
                    <dgm:if name="Name85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6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7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8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9">
                    <dgm:if name="Name90" func="var" arg="hierBranch" op="equ" val="l">
                      <dgm:choose name="Name91">
                        <dgm:if name="Name92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93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r">
                      <dgm:choose name="Name95">
                        <dgm:if name="Name96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97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98" func="var" arg="hierBranch" op="equ" val="hang">
                      <dgm:choose name="Name99">
                        <dgm:if name="Name100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01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02">
                      <dgm:choose name="Name103">
                        <dgm:if name="Name104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05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a"/>
                </dgm:layoutNode>
                <dgm:layoutNode name="hierChild5">
                  <dgm:choose name="Name107">
                    <dgm:if name="Name108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09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10" ref="rep2b"/>
                </dgm:layoutNode>
              </dgm:layoutNode>
            </dgm:forEach>
          </dgm:layoutNode>
          <dgm:layoutNode name="hierChild3">
            <dgm:choose name="Name111">
              <dgm:if name="Name112" func="var" arg="dir" op="equ" val="norm">
                <dgm:alg type="hierChild">
                  <dgm:param type="chAlign" val="l"/>
                  <dgm:param type="linDir" val="fromT"/>
                  <dgm:param type="secChAlign" val="t"/>
                  <dgm:param type="secLinDir" val="fromL"/>
                </dgm:alg>
              </dgm:if>
              <dgm:else name="Name113">
                <dgm:alg type="hierChild">
                  <dgm:param type="chAlign" val="r"/>
                  <dgm:param type="linDir" val="fromT"/>
                  <dgm:param type="secChAlign" val="t"/>
                  <dgm:param type="sec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4" axis="precedSib" ptType="parTrans" st="-1" cnt="1">
                <dgm:layoutNode name="Name115">
                  <dgm:choose name="Name116">
                    <dgm:if name="Name117" func="var" arg="dir" op="equ" val="norm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R"/>
                        <dgm:param type="endPts" val="bCtr tCtr"/>
                      </dgm:alg>
                    </dgm:if>
                    <dgm:else name="Name11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midL"/>
                        <dgm:param type="endPts" val="bCtr tCtr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9">
                  <dgm:if name="Name120" func="var" arg="hierBranch" op="equ" val="l">
                    <dgm:choose name="Name121">
                      <dgm:if name="Name122" func="var" arg="dir" op="equ" val="norm">
                        <dgm:alg type="hierRoot">
                          <dgm:param type="hierAlign" val="lT"/>
                        </dgm:alg>
                        <dgm:constrLst>
                          <dgm:constr type="alignOff" val="0.75"/>
                        </dgm:constrLst>
                      </dgm:if>
                      <dgm:else name="Name123">
                        <dgm:alg type="hierRoot">
                          <dgm:param type="hierAlign" val="rT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4" func="var" arg="hierBranch" op="equ" val="r">
                    <dgm:choose name="Name125">
                      <dgm:if name="Name126" func="var" arg="dir" op="equ" val="norm">
                        <dgm:alg type="hierRoot">
                          <dgm:param type="hierAlign" val="lB"/>
                        </dgm:alg>
                        <dgm:constrLst>
                          <dgm:constr type="alignOff" val="0.75"/>
                        </dgm:constrLst>
                      </dgm:if>
                      <dgm:else name="Name127">
                        <dgm:alg type="hierRoot">
                          <dgm:param type="hierAlign" val="rB"/>
                        </dgm:alg>
                        <dgm:constrLst>
                          <dgm:constr type="alignOff" val="0.75"/>
                        </dgm:constrLst>
                      </dgm:else>
                    </dgm:choose>
                  </dgm:if>
                  <dgm:if name="Name128" func="var" arg="hierBranch" op="equ" val="hang">
                    <dgm:choose name="Name129">
                      <dgm:if name="Name130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 val="0.65"/>
                        </dgm:constrLst>
                      </dgm:if>
                      <dgm:else name="Name131">
                        <dgm:alg type="hierRoot">
                          <dgm:param type="hierAlign" val="rCtrCh"/>
                        </dgm:alg>
                        <dgm:constrLst>
                          <dgm:constr type="alignOff" val="0.65"/>
                        </dgm:constrLst>
                      </dgm:else>
                    </dgm:choose>
                  </dgm:if>
                  <dgm:else name="Name132">
                    <dgm:choose name="Name133">
                      <dgm:if name="Name134" func="var" arg="dir" op="equ" val="norm">
                        <dgm:alg type="hierRoot">
                          <dgm:param type="hierAlign" val="l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if>
                      <dgm:else name="Name135">
                        <dgm:alg type="hierRoot">
                          <dgm:param type="hierAlign" val="rCtrCh"/>
                        </dgm:alg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36">
                    <dgm:if name="Name137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8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39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40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41">
                    <dgm:if name="Name142" func="var" arg="hierBranch" op="equ" val="l">
                      <dgm:choose name="Name143">
                        <dgm:if name="Name144" func="var" arg="dir" op="equ" val="norm">
                          <dgm:alg type="hierChild">
                            <dgm:param type="chAlign" val="t"/>
                            <dgm:param type="linDir" val="fromL"/>
                          </dgm:alg>
                        </dgm:if>
                        <dgm:else name="Name145">
                          <dgm:alg type="hierChild">
                            <dgm:param type="chAlign" val="t"/>
                            <dgm:param type="linDir" val="fromR"/>
                          </dgm:alg>
                        </dgm:else>
                      </dgm:choose>
                    </dgm:if>
                    <dgm:if name="Name146" func="var" arg="hierBranch" op="equ" val="r">
                      <dgm:choose name="Name147">
                        <dgm:if name="Name148" func="var" arg="dir" op="equ" val="norm">
                          <dgm:alg type="hierChild">
                            <dgm:param type="chAlign" val="b"/>
                            <dgm:param type="linDir" val="fromL"/>
                          </dgm:alg>
                        </dgm:if>
                        <dgm:else name="Name149">
                          <dgm:alg type="hierChild">
                            <dgm:param type="chAlign" val="b"/>
                            <dgm:param type="linDir" val="fromR"/>
                          </dgm:alg>
                        </dgm:else>
                      </dgm:choose>
                    </dgm:if>
                    <dgm:if name="Name150" func="var" arg="hierBranch" op="equ" val="hang">
                      <dgm:choose name="Name151">
                        <dgm:if name="Name152" func="var" arg="dir" op="equ" val="norm">
                          <dgm:alg type="hierChild">
                            <dgm:param type="chAlign" val="l"/>
                            <dgm:param type="linDir" val="fromT"/>
                            <dgm:param type="secChAlign" val="t"/>
                            <dgm:param type="secLinDir" val="fromL"/>
                          </dgm:alg>
                        </dgm:if>
                        <dgm:else name="Name153">
                          <dgm:alg type="hierChild">
                            <dgm:param type="chAlign" val="r"/>
                            <dgm:param type="linDir" val="fromT"/>
                            <dgm:param type="secChAlign" val="t"/>
                            <dgm:param type="secLinDir" val="fromR"/>
                          </dgm:alg>
                        </dgm:else>
                      </dgm:choose>
                    </dgm:if>
                    <dgm:else name="Name154">
                      <dgm:choose name="Name155">
                        <dgm:if name="Name156" func="var" arg="dir" op="equ" val="norm">
                          <dgm:alg type="hierChild">
                            <dgm:param type="linDir" val="fromT"/>
                            <dgm:param type="chAlign" val="l"/>
                          </dgm:alg>
                        </dgm:if>
                        <dgm:else name="Name157">
                          <dgm:alg type="hierChild">
                            <dgm:param type="linDir" val="fromT"/>
                            <dgm:param type="chAlign" val="r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58" ref="rep2a"/>
                </dgm:layoutNode>
                <dgm:layoutNode name="hierChild7">
                  <dgm:choose name="Name159">
                    <dgm:if name="Name160" func="var" arg="dir" op="equ" val="norm">
                      <dgm:alg type="hierChild">
                        <dgm:param type="chAlign" val="l"/>
                        <dgm:param type="linDir" val="fromT"/>
                        <dgm:param type="secChAlign" val="t"/>
                        <dgm:param type="secLinDir" val="fromL"/>
                      </dgm:alg>
                    </dgm:if>
                    <dgm:else name="Name161">
                      <dgm:alg type="hierChild">
                        <dgm:param type="chAlign" val="r"/>
                        <dgm:param type="linDir" val="fromT"/>
                        <dgm:param type="secChAlign" val="t"/>
                        <dgm:param type="sec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62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FF8B2C-8E25-44C1-834E-DED0CE53CE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5</Pages>
  <Words>637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14</cp:revision>
  <dcterms:created xsi:type="dcterms:W3CDTF">2022-09-10T03:34:00Z</dcterms:created>
  <dcterms:modified xsi:type="dcterms:W3CDTF">2022-10-14T10:01:00Z</dcterms:modified>
</cp:coreProperties>
</file>